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72F2A43" w14:textId="4EBF4D2B" w:rsidR="00703C88" w:rsidRPr="003E4C10" w:rsidRDefault="00703C88" w:rsidP="00703C88">
      <w:pPr>
        <w:spacing w:line="360" w:lineRule="auto"/>
        <w:contextualSpacing/>
        <w:jc w:val="center"/>
        <w:rPr>
          <w:rFonts w:ascii="標楷體" w:eastAsia="標楷體" w:hAnsi="標楷體"/>
          <w:b/>
          <w:szCs w:val="24"/>
        </w:rPr>
      </w:pPr>
      <w:bookmarkStart w:id="0" w:name="_GoBack"/>
      <w:r w:rsidRPr="003E4C10">
        <w:rPr>
          <w:rFonts w:ascii="標楷體" w:eastAsia="標楷體" w:hAnsi="標楷體"/>
          <w:b/>
          <w:sz w:val="28"/>
          <w:szCs w:val="24"/>
        </w:rPr>
        <w:t>【附件</w:t>
      </w:r>
      <w:r w:rsidR="00120875" w:rsidRPr="003E4C10">
        <w:rPr>
          <w:rFonts w:ascii="標楷體" w:eastAsia="標楷體" w:hAnsi="標楷體"/>
          <w:b/>
          <w:sz w:val="28"/>
          <w:szCs w:val="24"/>
        </w:rPr>
        <w:t>三</w:t>
      </w:r>
      <w:r w:rsidRPr="003E4C10">
        <w:rPr>
          <w:rFonts w:ascii="標楷體" w:eastAsia="標楷體" w:hAnsi="標楷體"/>
          <w:b/>
          <w:sz w:val="28"/>
          <w:szCs w:val="24"/>
        </w:rPr>
        <w:t>】11</w:t>
      </w:r>
      <w:r w:rsidR="00CF44BD" w:rsidRPr="003E4C10">
        <w:rPr>
          <w:rFonts w:ascii="標楷體" w:eastAsia="標楷體" w:hAnsi="標楷體"/>
          <w:b/>
          <w:sz w:val="28"/>
          <w:szCs w:val="24"/>
        </w:rPr>
        <w:t>3</w:t>
      </w:r>
      <w:r w:rsidRPr="003E4C10">
        <w:rPr>
          <w:rFonts w:ascii="標楷體" w:eastAsia="標楷體" w:hAnsi="標楷體"/>
          <w:b/>
          <w:sz w:val="28"/>
          <w:szCs w:val="24"/>
        </w:rPr>
        <w:t>年</w:t>
      </w:r>
      <w:r w:rsidR="006F442F" w:rsidRPr="003E4C10">
        <w:rPr>
          <w:rFonts w:ascii="標楷體" w:eastAsia="標楷體" w:hAnsi="標楷體"/>
          <w:b/>
          <w:sz w:val="28"/>
          <w:szCs w:val="24"/>
        </w:rPr>
        <w:t>健康促進學校特色獎勵競賽</w:t>
      </w:r>
      <w:r w:rsidR="005331BB" w:rsidRPr="003E4C10">
        <w:rPr>
          <w:rFonts w:ascii="標楷體" w:eastAsia="標楷體" w:hAnsi="標楷體"/>
          <w:b/>
          <w:sz w:val="28"/>
          <w:szCs w:val="24"/>
        </w:rPr>
        <w:t xml:space="preserve"> </w:t>
      </w:r>
      <w:r w:rsidRPr="003E4C10">
        <w:rPr>
          <w:rFonts w:ascii="標楷體" w:eastAsia="標楷體" w:hAnsi="標楷體"/>
          <w:b/>
          <w:sz w:val="28"/>
          <w:szCs w:val="24"/>
        </w:rPr>
        <w:t>報名總表</w:t>
      </w:r>
      <w:r w:rsidR="00120875" w:rsidRPr="003E4C10">
        <w:rPr>
          <w:rFonts w:ascii="標楷體" w:eastAsia="標楷體" w:hAnsi="標楷體"/>
          <w:b/>
          <w:sz w:val="28"/>
          <w:szCs w:val="24"/>
        </w:rPr>
        <w:t xml:space="preserve"> </w:t>
      </w:r>
      <w:r w:rsidRPr="003E4C10">
        <w:rPr>
          <w:rFonts w:ascii="標楷體" w:eastAsia="標楷體" w:hAnsi="標楷體"/>
          <w:b/>
          <w:szCs w:val="24"/>
        </w:rPr>
        <w:t>(教育局處填寫)</w:t>
      </w:r>
      <w:bookmarkEnd w:id="0"/>
    </w:p>
    <w:p w14:paraId="1646CCCD" w14:textId="6E6F8AF6" w:rsidR="008A3A9D" w:rsidRPr="003E4C10" w:rsidRDefault="008A3A9D" w:rsidP="008A3A9D">
      <w:pPr>
        <w:spacing w:line="360" w:lineRule="auto"/>
        <w:contextualSpacing/>
        <w:rPr>
          <w:rFonts w:ascii="標楷體" w:eastAsia="標楷體" w:hAnsi="標楷體"/>
          <w:b/>
          <w:sz w:val="28"/>
          <w:szCs w:val="24"/>
        </w:rPr>
      </w:pPr>
      <w:r w:rsidRPr="003E4C10">
        <w:rPr>
          <w:rFonts w:ascii="標楷體" w:eastAsia="標楷體" w:hAnsi="標楷體"/>
          <w:b/>
          <w:noProof/>
          <w:sz w:val="28"/>
          <w:szCs w:val="24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74874EA8" wp14:editId="6CFA2431">
                <wp:simplePos x="0" y="0"/>
                <wp:positionH relativeFrom="column">
                  <wp:posOffset>-51223</wp:posOffset>
                </wp:positionH>
                <wp:positionV relativeFrom="paragraph">
                  <wp:posOffset>92710</wp:posOffset>
                </wp:positionV>
                <wp:extent cx="491066" cy="296333"/>
                <wp:effectExtent l="0" t="0" r="23495" b="27940"/>
                <wp:wrapNone/>
                <wp:docPr id="1" name="矩形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91066" cy="296333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cex="http://schemas.microsoft.com/office/word/2018/wordml/cex" xmlns:w16="http://schemas.microsoft.com/office/word/2018/wordml" xmlns:w16sdtdh="http://schemas.microsoft.com/office/word/2020/wordml/sdtdatahash">
            <w:pict>
              <v:rect w14:anchorId="3E354FF8" id="矩形 1" o:spid="_x0000_s1026" style="position:absolute;margin-left:-4.05pt;margin-top:7.3pt;width:38.65pt;height:23.3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" filled="f" strokecolor="black [3213]" strokeweight="1pt"/>
            </w:pict>
          </mc:Fallback>
        </mc:AlternateContent>
      </w:r>
      <w:r w:rsidRPr="003E4C10">
        <w:rPr>
          <w:rFonts w:ascii="標楷體" w:eastAsia="標楷體" w:hAnsi="標楷體"/>
          <w:b/>
          <w:sz w:val="28"/>
          <w:szCs w:val="24"/>
        </w:rPr>
        <w:t>表</w:t>
      </w:r>
      <w:r w:rsidR="00837961" w:rsidRPr="003E4C10">
        <w:rPr>
          <w:rFonts w:ascii="標楷體" w:eastAsia="標楷體" w:hAnsi="標楷體"/>
          <w:b/>
          <w:sz w:val="28"/>
          <w:szCs w:val="24"/>
        </w:rPr>
        <w:t>1</w:t>
      </w:r>
    </w:p>
    <w:tbl>
      <w:tblPr>
        <w:tblStyle w:val="a7"/>
        <w:tblW w:w="10065" w:type="dxa"/>
        <w:tblInd w:w="-147" w:type="dxa"/>
        <w:tblLook w:val="04A0" w:firstRow="1" w:lastRow="0" w:firstColumn="1" w:lastColumn="0" w:noHBand="0" w:noVBand="1"/>
      </w:tblPr>
      <w:tblGrid>
        <w:gridCol w:w="1692"/>
        <w:gridCol w:w="2409"/>
        <w:gridCol w:w="2127"/>
        <w:gridCol w:w="3837"/>
      </w:tblGrid>
      <w:tr w:rsidR="003E4C10" w:rsidRPr="003E4C10" w14:paraId="40BA3BA3" w14:textId="77777777" w:rsidTr="00703C88">
        <w:tc>
          <w:tcPr>
            <w:tcW w:w="10065" w:type="dxa"/>
            <w:gridSpan w:val="4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F2F2F2" w:themeFill="background1" w:themeFillShade="F2"/>
          </w:tcPr>
          <w:p w14:paraId="57750E80" w14:textId="3F9C197E" w:rsidR="00703C88" w:rsidRPr="003E4C10" w:rsidRDefault="00703C88" w:rsidP="00703C88">
            <w:pPr>
              <w:spacing w:line="360" w:lineRule="auto"/>
              <w:contextualSpacing/>
              <w:rPr>
                <w:rFonts w:ascii="標楷體" w:eastAsia="標楷體" w:hAnsi="標楷體"/>
                <w:b/>
                <w:szCs w:val="24"/>
              </w:rPr>
            </w:pPr>
            <w:r w:rsidRPr="003E4C10">
              <w:rPr>
                <w:rFonts w:ascii="標楷體" w:eastAsia="標楷體" w:hAnsi="標楷體"/>
                <w:b/>
                <w:szCs w:val="24"/>
              </w:rPr>
              <w:t>彙整單位：_____________縣/市</w:t>
            </w:r>
            <w:r w:rsidR="00CF44BD" w:rsidRPr="003E4C10">
              <w:rPr>
                <w:rFonts w:ascii="標楷體" w:eastAsia="標楷體" w:hAnsi="標楷體"/>
                <w:b/>
                <w:szCs w:val="24"/>
              </w:rPr>
              <w:t xml:space="preserve"> </w:t>
            </w:r>
            <w:r w:rsidRPr="003E4C10">
              <w:rPr>
                <w:rFonts w:ascii="標楷體" w:eastAsia="標楷體" w:hAnsi="標楷體"/>
                <w:b/>
                <w:szCs w:val="24"/>
              </w:rPr>
              <w:t>教育局</w:t>
            </w:r>
            <w:r w:rsidR="00CF44BD" w:rsidRPr="003E4C10">
              <w:rPr>
                <w:rFonts w:ascii="標楷體" w:eastAsia="標楷體" w:hAnsi="標楷體"/>
                <w:b/>
                <w:szCs w:val="24"/>
              </w:rPr>
              <w:t>(</w:t>
            </w:r>
            <w:r w:rsidRPr="003E4C10">
              <w:rPr>
                <w:rFonts w:ascii="標楷體" w:eastAsia="標楷體" w:hAnsi="標楷體"/>
                <w:b/>
                <w:szCs w:val="24"/>
              </w:rPr>
              <w:t>處</w:t>
            </w:r>
            <w:r w:rsidR="00CF44BD" w:rsidRPr="003E4C10">
              <w:rPr>
                <w:rFonts w:ascii="標楷體" w:eastAsia="標楷體" w:hAnsi="標楷體"/>
                <w:b/>
                <w:szCs w:val="24"/>
              </w:rPr>
              <w:t xml:space="preserve">)  </w:t>
            </w:r>
            <w:r w:rsidRPr="003E4C10">
              <w:rPr>
                <w:rFonts w:ascii="標楷體" w:eastAsia="標楷體" w:hAnsi="標楷體"/>
                <w:b/>
                <w:szCs w:val="24"/>
              </w:rPr>
              <w:t>_____________________科</w:t>
            </w:r>
          </w:p>
        </w:tc>
      </w:tr>
      <w:tr w:rsidR="003E4C10" w:rsidRPr="003E4C10" w14:paraId="53D1556E" w14:textId="77777777" w:rsidTr="00703C88">
        <w:tc>
          <w:tcPr>
            <w:tcW w:w="10065" w:type="dxa"/>
            <w:gridSpan w:val="4"/>
            <w:tcBorders>
              <w:left w:val="single" w:sz="12" w:space="0" w:color="auto"/>
              <w:right w:val="single" w:sz="12" w:space="0" w:color="auto"/>
            </w:tcBorders>
            <w:shd w:val="clear" w:color="auto" w:fill="F2F2F2" w:themeFill="background1" w:themeFillShade="F2"/>
          </w:tcPr>
          <w:p w14:paraId="438EAEB6" w14:textId="392A0D7A" w:rsidR="00703C88" w:rsidRPr="003E4C10" w:rsidRDefault="00703C88" w:rsidP="00703C88">
            <w:pPr>
              <w:spacing w:line="360" w:lineRule="auto"/>
              <w:contextualSpacing/>
              <w:rPr>
                <w:rFonts w:ascii="標楷體" w:eastAsia="標楷體" w:hAnsi="標楷體"/>
                <w:b/>
                <w:szCs w:val="24"/>
              </w:rPr>
            </w:pPr>
            <w:r w:rsidRPr="003E4C10">
              <w:rPr>
                <w:rFonts w:ascii="標楷體" w:eastAsia="標楷體" w:hAnsi="標楷體"/>
                <w:b/>
                <w:szCs w:val="24"/>
              </w:rPr>
              <w:t>承辦人：</w:t>
            </w:r>
          </w:p>
        </w:tc>
      </w:tr>
      <w:tr w:rsidR="003E4C10" w:rsidRPr="003E4C10" w14:paraId="18850601" w14:textId="77777777" w:rsidTr="00703C88">
        <w:tc>
          <w:tcPr>
            <w:tcW w:w="10065" w:type="dxa"/>
            <w:gridSpan w:val="4"/>
            <w:tcBorders>
              <w:left w:val="single" w:sz="12" w:space="0" w:color="auto"/>
              <w:right w:val="single" w:sz="12" w:space="0" w:color="auto"/>
            </w:tcBorders>
            <w:shd w:val="clear" w:color="auto" w:fill="F2F2F2" w:themeFill="background1" w:themeFillShade="F2"/>
          </w:tcPr>
          <w:p w14:paraId="20C74A95" w14:textId="77777777" w:rsidR="00703C88" w:rsidRPr="003E4C10" w:rsidRDefault="00703C88" w:rsidP="00703C88">
            <w:pPr>
              <w:spacing w:line="360" w:lineRule="auto"/>
              <w:contextualSpacing/>
              <w:rPr>
                <w:rFonts w:ascii="標楷體" w:eastAsia="標楷體" w:hAnsi="標楷體"/>
                <w:b/>
                <w:szCs w:val="24"/>
              </w:rPr>
            </w:pPr>
            <w:r w:rsidRPr="003E4C10">
              <w:rPr>
                <w:rFonts w:ascii="標楷體" w:eastAsia="標楷體" w:hAnsi="標楷體"/>
                <w:b/>
                <w:szCs w:val="24"/>
              </w:rPr>
              <w:t>職稱：</w:t>
            </w:r>
          </w:p>
        </w:tc>
      </w:tr>
      <w:tr w:rsidR="003E4C10" w:rsidRPr="003E4C10" w14:paraId="4A8B2B22" w14:textId="77777777" w:rsidTr="00703C88">
        <w:tc>
          <w:tcPr>
            <w:tcW w:w="10065" w:type="dxa"/>
            <w:gridSpan w:val="4"/>
            <w:tcBorders>
              <w:left w:val="single" w:sz="12" w:space="0" w:color="auto"/>
              <w:right w:val="single" w:sz="12" w:space="0" w:color="auto"/>
            </w:tcBorders>
            <w:shd w:val="clear" w:color="auto" w:fill="F2F2F2" w:themeFill="background1" w:themeFillShade="F2"/>
          </w:tcPr>
          <w:p w14:paraId="42441FF7" w14:textId="77777777" w:rsidR="00703C88" w:rsidRPr="003E4C10" w:rsidRDefault="00703C88" w:rsidP="00703C88">
            <w:pPr>
              <w:spacing w:line="360" w:lineRule="auto"/>
              <w:contextualSpacing/>
              <w:rPr>
                <w:rFonts w:ascii="標楷體" w:eastAsia="標楷體" w:hAnsi="標楷體"/>
                <w:b/>
                <w:szCs w:val="24"/>
              </w:rPr>
            </w:pPr>
            <w:r w:rsidRPr="003E4C10">
              <w:rPr>
                <w:rFonts w:ascii="標楷體" w:eastAsia="標楷體" w:hAnsi="標楷體"/>
                <w:b/>
                <w:szCs w:val="24"/>
              </w:rPr>
              <w:t>電話：</w:t>
            </w:r>
          </w:p>
        </w:tc>
      </w:tr>
      <w:tr w:rsidR="003E4C10" w:rsidRPr="003E4C10" w14:paraId="77D33C16" w14:textId="77777777" w:rsidTr="00703C88">
        <w:tc>
          <w:tcPr>
            <w:tcW w:w="10065" w:type="dxa"/>
            <w:gridSpan w:val="4"/>
            <w:tcBorders>
              <w:left w:val="single" w:sz="12" w:space="0" w:color="auto"/>
              <w:right w:val="single" w:sz="12" w:space="0" w:color="auto"/>
            </w:tcBorders>
            <w:shd w:val="clear" w:color="auto" w:fill="F2F2F2" w:themeFill="background1" w:themeFillShade="F2"/>
          </w:tcPr>
          <w:p w14:paraId="5802A07A" w14:textId="77777777" w:rsidR="00703C88" w:rsidRPr="003E4C10" w:rsidRDefault="00703C88" w:rsidP="00703C88">
            <w:pPr>
              <w:spacing w:line="360" w:lineRule="auto"/>
              <w:contextualSpacing/>
              <w:rPr>
                <w:rFonts w:ascii="標楷體" w:eastAsia="標楷體" w:hAnsi="標楷體"/>
                <w:b/>
                <w:szCs w:val="24"/>
              </w:rPr>
            </w:pPr>
            <w:r w:rsidRPr="003E4C10">
              <w:rPr>
                <w:rFonts w:ascii="標楷體" w:eastAsia="標楷體" w:hAnsi="標楷體"/>
                <w:b/>
                <w:szCs w:val="24"/>
              </w:rPr>
              <w:t>手機：</w:t>
            </w:r>
          </w:p>
        </w:tc>
      </w:tr>
      <w:tr w:rsidR="003E4C10" w:rsidRPr="003E4C10" w14:paraId="27DB4300" w14:textId="77777777" w:rsidTr="00703C88">
        <w:tc>
          <w:tcPr>
            <w:tcW w:w="10065" w:type="dxa"/>
            <w:gridSpan w:val="4"/>
            <w:tcBorders>
              <w:left w:val="single" w:sz="12" w:space="0" w:color="auto"/>
              <w:right w:val="single" w:sz="12" w:space="0" w:color="auto"/>
            </w:tcBorders>
            <w:shd w:val="clear" w:color="auto" w:fill="F2F2F2" w:themeFill="background1" w:themeFillShade="F2"/>
          </w:tcPr>
          <w:p w14:paraId="7DB51B0A" w14:textId="77777777" w:rsidR="00703C88" w:rsidRPr="003E4C10" w:rsidRDefault="00703C88" w:rsidP="00703C88">
            <w:pPr>
              <w:spacing w:line="360" w:lineRule="auto"/>
              <w:contextualSpacing/>
              <w:rPr>
                <w:rFonts w:ascii="標楷體" w:eastAsia="標楷體" w:hAnsi="標楷體"/>
                <w:b/>
                <w:szCs w:val="24"/>
              </w:rPr>
            </w:pPr>
            <w:r w:rsidRPr="003E4C10">
              <w:rPr>
                <w:rFonts w:ascii="標楷體" w:eastAsia="標楷體" w:hAnsi="標楷體"/>
                <w:b/>
                <w:szCs w:val="24"/>
              </w:rPr>
              <w:t>Email：</w:t>
            </w:r>
          </w:p>
        </w:tc>
      </w:tr>
      <w:tr w:rsidR="003E4C10" w:rsidRPr="003E4C10" w14:paraId="28DF2963" w14:textId="77777777" w:rsidTr="00703C88">
        <w:tc>
          <w:tcPr>
            <w:tcW w:w="10065" w:type="dxa"/>
            <w:gridSpan w:val="4"/>
            <w:tcBorders>
              <w:top w:val="single" w:sz="12" w:space="0" w:color="auto"/>
            </w:tcBorders>
          </w:tcPr>
          <w:p w14:paraId="5A9BDFA2" w14:textId="076575FA" w:rsidR="00703C88" w:rsidRPr="003E4C10" w:rsidRDefault="00703C88" w:rsidP="00703C88">
            <w:pPr>
              <w:spacing w:line="360" w:lineRule="auto"/>
              <w:contextualSpacing/>
              <w:jc w:val="center"/>
              <w:rPr>
                <w:rFonts w:ascii="標楷體" w:eastAsia="標楷體" w:hAnsi="標楷體"/>
                <w:b/>
                <w:szCs w:val="24"/>
              </w:rPr>
            </w:pPr>
            <w:r w:rsidRPr="003E4C10">
              <w:rPr>
                <w:rFonts w:ascii="標楷體" w:eastAsia="標楷體" w:hAnsi="標楷體"/>
                <w:b/>
                <w:szCs w:val="24"/>
              </w:rPr>
              <w:t xml:space="preserve">報名學校總表 </w:t>
            </w:r>
            <w:r w:rsidRPr="003E4C10">
              <w:rPr>
                <w:rFonts w:ascii="標楷體" w:eastAsia="標楷體" w:hAnsi="標楷體"/>
                <w:b/>
                <w:sz w:val="20"/>
                <w:szCs w:val="24"/>
              </w:rPr>
              <w:t>(欄位不足請自行增列)</w:t>
            </w:r>
          </w:p>
        </w:tc>
      </w:tr>
      <w:tr w:rsidR="003E4C10" w:rsidRPr="003E4C10" w14:paraId="43CFD8C2" w14:textId="77777777" w:rsidTr="00AE52E1">
        <w:tc>
          <w:tcPr>
            <w:tcW w:w="1692" w:type="dxa"/>
          </w:tcPr>
          <w:p w14:paraId="14438526" w14:textId="77777777" w:rsidR="00703C88" w:rsidRPr="003E4C10" w:rsidRDefault="00703C88" w:rsidP="00703C88">
            <w:pPr>
              <w:spacing w:line="360" w:lineRule="auto"/>
              <w:contextualSpacing/>
              <w:jc w:val="center"/>
              <w:rPr>
                <w:rFonts w:ascii="標楷體" w:eastAsia="標楷體" w:hAnsi="標楷體"/>
                <w:b/>
                <w:szCs w:val="24"/>
              </w:rPr>
            </w:pPr>
            <w:r w:rsidRPr="003E4C10">
              <w:rPr>
                <w:rFonts w:ascii="標楷體" w:eastAsia="標楷體" w:hAnsi="標楷體"/>
                <w:b/>
                <w:szCs w:val="24"/>
              </w:rPr>
              <w:t>獎項類別</w:t>
            </w:r>
          </w:p>
        </w:tc>
        <w:tc>
          <w:tcPr>
            <w:tcW w:w="2409" w:type="dxa"/>
          </w:tcPr>
          <w:p w14:paraId="7D57AF89" w14:textId="075CAC96" w:rsidR="00703C88" w:rsidRPr="003E4C10" w:rsidRDefault="00703C88" w:rsidP="00703C88">
            <w:pPr>
              <w:spacing w:line="360" w:lineRule="auto"/>
              <w:contextualSpacing/>
              <w:jc w:val="center"/>
              <w:rPr>
                <w:rFonts w:ascii="標楷體" w:eastAsia="標楷體" w:hAnsi="標楷體"/>
                <w:b/>
                <w:szCs w:val="24"/>
              </w:rPr>
            </w:pPr>
            <w:r w:rsidRPr="003E4C10">
              <w:rPr>
                <w:rFonts w:ascii="標楷體" w:eastAsia="標楷體" w:hAnsi="標楷體"/>
                <w:b/>
                <w:szCs w:val="24"/>
              </w:rPr>
              <w:t>學校</w:t>
            </w:r>
            <w:r w:rsidR="000F49E8" w:rsidRPr="003E4C10">
              <w:rPr>
                <w:rFonts w:ascii="標楷體" w:eastAsia="標楷體" w:hAnsi="標楷體"/>
                <w:b/>
                <w:szCs w:val="24"/>
              </w:rPr>
              <w:t>名稱(全銜)</w:t>
            </w:r>
          </w:p>
        </w:tc>
        <w:tc>
          <w:tcPr>
            <w:tcW w:w="2127" w:type="dxa"/>
          </w:tcPr>
          <w:p w14:paraId="27F60578" w14:textId="54650E39" w:rsidR="00703C88" w:rsidRPr="003E4C10" w:rsidRDefault="00703C88" w:rsidP="00703C88">
            <w:pPr>
              <w:spacing w:line="360" w:lineRule="auto"/>
              <w:contextualSpacing/>
              <w:jc w:val="center"/>
              <w:rPr>
                <w:rFonts w:ascii="標楷體" w:eastAsia="標楷體" w:hAnsi="標楷體"/>
                <w:b/>
                <w:szCs w:val="24"/>
              </w:rPr>
            </w:pPr>
            <w:r w:rsidRPr="003E4C10">
              <w:rPr>
                <w:rFonts w:ascii="標楷體" w:eastAsia="標楷體" w:hAnsi="標楷體"/>
                <w:b/>
                <w:szCs w:val="24"/>
              </w:rPr>
              <w:t>學校承辦人</w:t>
            </w:r>
            <w:r w:rsidR="00235A80" w:rsidRPr="003E4C10">
              <w:rPr>
                <w:rFonts w:ascii="標楷體" w:eastAsia="標楷體" w:hAnsi="標楷體"/>
                <w:b/>
                <w:szCs w:val="24"/>
              </w:rPr>
              <w:t>&amp;</w:t>
            </w:r>
            <w:r w:rsidR="000F49E8" w:rsidRPr="003E4C10">
              <w:rPr>
                <w:rFonts w:ascii="標楷體" w:eastAsia="標楷體" w:hAnsi="標楷體"/>
                <w:b/>
                <w:szCs w:val="24"/>
              </w:rPr>
              <w:t>職稱</w:t>
            </w:r>
          </w:p>
        </w:tc>
        <w:tc>
          <w:tcPr>
            <w:tcW w:w="3837" w:type="dxa"/>
          </w:tcPr>
          <w:p w14:paraId="243C993F" w14:textId="77777777" w:rsidR="00703C88" w:rsidRPr="003E4C10" w:rsidRDefault="00703C88" w:rsidP="00703C88">
            <w:pPr>
              <w:spacing w:line="360" w:lineRule="auto"/>
              <w:contextualSpacing/>
              <w:jc w:val="center"/>
              <w:rPr>
                <w:rFonts w:ascii="標楷體" w:eastAsia="標楷體" w:hAnsi="標楷體"/>
                <w:b/>
                <w:szCs w:val="24"/>
              </w:rPr>
            </w:pPr>
            <w:r w:rsidRPr="003E4C10">
              <w:rPr>
                <w:rFonts w:ascii="標楷體" w:eastAsia="標楷體" w:hAnsi="標楷體"/>
                <w:b/>
                <w:szCs w:val="24"/>
              </w:rPr>
              <w:t>聯絡方式</w:t>
            </w:r>
          </w:p>
        </w:tc>
      </w:tr>
      <w:tr w:rsidR="003E4C10" w:rsidRPr="003E4C10" w14:paraId="6E04F2DC" w14:textId="77777777" w:rsidTr="00AE52E1">
        <w:trPr>
          <w:trHeight w:val="1068"/>
        </w:trPr>
        <w:tc>
          <w:tcPr>
            <w:tcW w:w="1692" w:type="dxa"/>
            <w:vAlign w:val="center"/>
          </w:tcPr>
          <w:p w14:paraId="17BB6046" w14:textId="04D479C8" w:rsidR="00703C88" w:rsidRPr="003E4C10" w:rsidRDefault="00703C88" w:rsidP="00703C88">
            <w:pPr>
              <w:spacing w:line="276" w:lineRule="auto"/>
              <w:contextualSpacing/>
              <w:jc w:val="both"/>
              <w:rPr>
                <w:rFonts w:ascii="標楷體" w:eastAsia="標楷體" w:hAnsi="標楷體"/>
                <w:b/>
                <w:szCs w:val="24"/>
                <w:vertAlign w:val="superscript"/>
              </w:rPr>
            </w:pPr>
            <w:r w:rsidRPr="003E4C10">
              <w:rPr>
                <w:rFonts w:ascii="標楷體" w:eastAsia="標楷體" w:hAnsi="標楷體"/>
                <w:b/>
                <w:szCs w:val="24"/>
              </w:rPr>
              <w:t>一、卓越獎</w:t>
            </w:r>
            <w:proofErr w:type="gramStart"/>
            <w:r w:rsidR="00E96103" w:rsidRPr="003E4C10">
              <w:rPr>
                <w:rFonts w:ascii="標楷體" w:eastAsia="標楷體" w:hAnsi="標楷體"/>
                <w:b/>
                <w:sz w:val="28"/>
                <w:szCs w:val="24"/>
                <w:vertAlign w:val="superscript"/>
              </w:rPr>
              <w:t>註</w:t>
            </w:r>
            <w:proofErr w:type="gramEnd"/>
            <w:r w:rsidR="00AE52E1" w:rsidRPr="003E4C10">
              <w:rPr>
                <w:rFonts w:ascii="標楷體" w:eastAsia="標楷體" w:hAnsi="標楷體" w:hint="eastAsia"/>
                <w:b/>
                <w:szCs w:val="24"/>
                <w:vertAlign w:val="superscript"/>
              </w:rPr>
              <w:t>1</w:t>
            </w:r>
          </w:p>
        </w:tc>
        <w:tc>
          <w:tcPr>
            <w:tcW w:w="2409" w:type="dxa"/>
          </w:tcPr>
          <w:p w14:paraId="0A691016" w14:textId="77777777" w:rsidR="00703C88" w:rsidRPr="003E4C10" w:rsidRDefault="00703C88" w:rsidP="00703C88">
            <w:pPr>
              <w:spacing w:line="276" w:lineRule="auto"/>
              <w:contextualSpacing/>
              <w:rPr>
                <w:rFonts w:ascii="標楷體" w:eastAsia="標楷體" w:hAnsi="標楷體"/>
                <w:szCs w:val="24"/>
              </w:rPr>
            </w:pPr>
          </w:p>
        </w:tc>
        <w:tc>
          <w:tcPr>
            <w:tcW w:w="2127" w:type="dxa"/>
          </w:tcPr>
          <w:p w14:paraId="7B9AC75F" w14:textId="77777777" w:rsidR="00703C88" w:rsidRPr="003E4C10" w:rsidRDefault="00703C88" w:rsidP="00703C88">
            <w:pPr>
              <w:spacing w:line="276" w:lineRule="auto"/>
              <w:contextualSpacing/>
              <w:rPr>
                <w:rFonts w:ascii="標楷體" w:eastAsia="標楷體" w:hAnsi="標楷體"/>
                <w:szCs w:val="24"/>
              </w:rPr>
            </w:pPr>
          </w:p>
        </w:tc>
        <w:tc>
          <w:tcPr>
            <w:tcW w:w="3837" w:type="dxa"/>
            <w:vAlign w:val="center"/>
          </w:tcPr>
          <w:p w14:paraId="7BDF8E3B" w14:textId="77777777" w:rsidR="00703C88" w:rsidRPr="003E4C10" w:rsidRDefault="00703C88" w:rsidP="00703C88">
            <w:pPr>
              <w:spacing w:line="276" w:lineRule="auto"/>
              <w:contextualSpacing/>
              <w:jc w:val="both"/>
              <w:rPr>
                <w:rFonts w:ascii="標楷體" w:eastAsia="標楷體" w:hAnsi="標楷體"/>
                <w:szCs w:val="24"/>
              </w:rPr>
            </w:pPr>
            <w:r w:rsidRPr="003E4C10">
              <w:rPr>
                <w:rFonts w:ascii="標楷體" w:eastAsia="標楷體" w:hAnsi="標楷體"/>
                <w:szCs w:val="24"/>
              </w:rPr>
              <w:t>電話：</w:t>
            </w:r>
          </w:p>
          <w:p w14:paraId="4A605E0D" w14:textId="77777777" w:rsidR="00703C88" w:rsidRPr="003E4C10" w:rsidRDefault="00703C88" w:rsidP="00703C88">
            <w:pPr>
              <w:spacing w:line="276" w:lineRule="auto"/>
              <w:contextualSpacing/>
              <w:jc w:val="both"/>
              <w:rPr>
                <w:rFonts w:ascii="標楷體" w:eastAsia="標楷體" w:hAnsi="標楷體"/>
                <w:szCs w:val="24"/>
              </w:rPr>
            </w:pPr>
            <w:r w:rsidRPr="003E4C10">
              <w:rPr>
                <w:rFonts w:ascii="標楷體" w:eastAsia="標楷體" w:hAnsi="標楷體"/>
                <w:szCs w:val="24"/>
              </w:rPr>
              <w:t>Email：</w:t>
            </w:r>
          </w:p>
        </w:tc>
      </w:tr>
      <w:tr w:rsidR="003E4C10" w:rsidRPr="003E4C10" w14:paraId="6154F7A6" w14:textId="77777777" w:rsidTr="00703C88">
        <w:trPr>
          <w:trHeight w:val="251"/>
        </w:trPr>
        <w:tc>
          <w:tcPr>
            <w:tcW w:w="10065" w:type="dxa"/>
            <w:gridSpan w:val="4"/>
            <w:vAlign w:val="center"/>
          </w:tcPr>
          <w:p w14:paraId="4EE5CF77" w14:textId="77777777" w:rsidR="00703C88" w:rsidRPr="003E4C10" w:rsidRDefault="00703C88" w:rsidP="00703C88">
            <w:pPr>
              <w:spacing w:line="276" w:lineRule="auto"/>
              <w:contextualSpacing/>
              <w:jc w:val="both"/>
              <w:rPr>
                <w:rFonts w:ascii="標楷體" w:eastAsia="標楷體" w:hAnsi="標楷體"/>
                <w:b/>
                <w:szCs w:val="24"/>
              </w:rPr>
            </w:pPr>
            <w:r w:rsidRPr="003E4C10">
              <w:rPr>
                <w:rFonts w:ascii="標楷體" w:eastAsia="標楷體" w:hAnsi="標楷體"/>
                <w:b/>
                <w:szCs w:val="24"/>
              </w:rPr>
              <w:t>二、特色獎</w:t>
            </w:r>
          </w:p>
        </w:tc>
      </w:tr>
      <w:tr w:rsidR="003E4C10" w:rsidRPr="003E4C10" w14:paraId="693B7470" w14:textId="77777777" w:rsidTr="00AE52E1">
        <w:tc>
          <w:tcPr>
            <w:tcW w:w="1692" w:type="dxa"/>
            <w:vAlign w:val="center"/>
          </w:tcPr>
          <w:p w14:paraId="13AD78F8" w14:textId="77777777" w:rsidR="00703C88" w:rsidRPr="003E4C10" w:rsidRDefault="00703C88" w:rsidP="00703C88">
            <w:pPr>
              <w:spacing w:line="276" w:lineRule="auto"/>
              <w:contextualSpacing/>
              <w:jc w:val="both"/>
              <w:rPr>
                <w:rFonts w:ascii="標楷體" w:eastAsia="標楷體" w:hAnsi="標楷體"/>
                <w:b/>
                <w:szCs w:val="24"/>
              </w:rPr>
            </w:pPr>
            <w:r w:rsidRPr="003E4C10">
              <w:rPr>
                <w:rFonts w:ascii="標楷體" w:eastAsia="標楷體" w:hAnsi="標楷體"/>
                <w:b/>
                <w:szCs w:val="24"/>
              </w:rPr>
              <w:t>1.社區夥伴獎</w:t>
            </w:r>
          </w:p>
        </w:tc>
        <w:tc>
          <w:tcPr>
            <w:tcW w:w="2409" w:type="dxa"/>
          </w:tcPr>
          <w:p w14:paraId="01067786" w14:textId="77777777" w:rsidR="00703C88" w:rsidRPr="003E4C10" w:rsidRDefault="00703C88" w:rsidP="00703C88">
            <w:pPr>
              <w:spacing w:line="276" w:lineRule="auto"/>
              <w:contextualSpacing/>
              <w:rPr>
                <w:rFonts w:ascii="標楷體" w:eastAsia="標楷體" w:hAnsi="標楷體"/>
                <w:szCs w:val="24"/>
              </w:rPr>
            </w:pPr>
          </w:p>
        </w:tc>
        <w:tc>
          <w:tcPr>
            <w:tcW w:w="2127" w:type="dxa"/>
          </w:tcPr>
          <w:p w14:paraId="7023F059" w14:textId="77777777" w:rsidR="00703C88" w:rsidRPr="003E4C10" w:rsidRDefault="00703C88" w:rsidP="00703C88">
            <w:pPr>
              <w:spacing w:line="276" w:lineRule="auto"/>
              <w:contextualSpacing/>
              <w:rPr>
                <w:rFonts w:ascii="標楷體" w:eastAsia="標楷體" w:hAnsi="標楷體"/>
                <w:szCs w:val="24"/>
              </w:rPr>
            </w:pPr>
          </w:p>
        </w:tc>
        <w:tc>
          <w:tcPr>
            <w:tcW w:w="3837" w:type="dxa"/>
            <w:vAlign w:val="center"/>
          </w:tcPr>
          <w:p w14:paraId="2DC867AB" w14:textId="77777777" w:rsidR="00703C88" w:rsidRPr="003E4C10" w:rsidRDefault="00703C88" w:rsidP="00703C88">
            <w:pPr>
              <w:spacing w:line="276" w:lineRule="auto"/>
              <w:contextualSpacing/>
              <w:jc w:val="both"/>
              <w:rPr>
                <w:rFonts w:ascii="標楷體" w:eastAsia="標楷體" w:hAnsi="標楷體"/>
                <w:szCs w:val="24"/>
              </w:rPr>
            </w:pPr>
            <w:r w:rsidRPr="003E4C10">
              <w:rPr>
                <w:rFonts w:ascii="標楷體" w:eastAsia="標楷體" w:hAnsi="標楷體"/>
                <w:szCs w:val="24"/>
              </w:rPr>
              <w:t>電話：</w:t>
            </w:r>
          </w:p>
          <w:p w14:paraId="7C3DC856" w14:textId="77777777" w:rsidR="00703C88" w:rsidRPr="003E4C10" w:rsidRDefault="00703C88" w:rsidP="00703C88">
            <w:pPr>
              <w:spacing w:line="276" w:lineRule="auto"/>
              <w:contextualSpacing/>
              <w:jc w:val="both"/>
              <w:rPr>
                <w:rFonts w:ascii="標楷體" w:eastAsia="標楷體" w:hAnsi="標楷體"/>
                <w:szCs w:val="24"/>
              </w:rPr>
            </w:pPr>
            <w:r w:rsidRPr="003E4C10">
              <w:rPr>
                <w:rFonts w:ascii="標楷體" w:eastAsia="標楷體" w:hAnsi="標楷體"/>
                <w:szCs w:val="24"/>
              </w:rPr>
              <w:t>Email：</w:t>
            </w:r>
          </w:p>
        </w:tc>
      </w:tr>
      <w:tr w:rsidR="003E4C10" w:rsidRPr="003E4C10" w14:paraId="728E40D9" w14:textId="77777777" w:rsidTr="00AE52E1">
        <w:tc>
          <w:tcPr>
            <w:tcW w:w="1692" w:type="dxa"/>
            <w:vAlign w:val="center"/>
          </w:tcPr>
          <w:p w14:paraId="28EEEDCA" w14:textId="77777777" w:rsidR="00703C88" w:rsidRPr="003E4C10" w:rsidRDefault="00703C88" w:rsidP="00703C88">
            <w:pPr>
              <w:spacing w:line="276" w:lineRule="auto"/>
              <w:contextualSpacing/>
              <w:jc w:val="both"/>
              <w:rPr>
                <w:rFonts w:ascii="標楷體" w:eastAsia="標楷體" w:hAnsi="標楷體"/>
                <w:b/>
                <w:szCs w:val="24"/>
              </w:rPr>
            </w:pPr>
            <w:r w:rsidRPr="003E4C10">
              <w:rPr>
                <w:rFonts w:ascii="標楷體" w:eastAsia="標楷體" w:hAnsi="標楷體"/>
                <w:b/>
                <w:szCs w:val="24"/>
              </w:rPr>
              <w:t>2.創新課程獎</w:t>
            </w:r>
          </w:p>
        </w:tc>
        <w:tc>
          <w:tcPr>
            <w:tcW w:w="2409" w:type="dxa"/>
          </w:tcPr>
          <w:p w14:paraId="712536F2" w14:textId="77777777" w:rsidR="00703C88" w:rsidRPr="003E4C10" w:rsidRDefault="00703C88" w:rsidP="00703C88">
            <w:pPr>
              <w:spacing w:line="276" w:lineRule="auto"/>
              <w:contextualSpacing/>
              <w:rPr>
                <w:rFonts w:ascii="標楷體" w:eastAsia="標楷體" w:hAnsi="標楷體"/>
                <w:szCs w:val="24"/>
              </w:rPr>
            </w:pPr>
          </w:p>
        </w:tc>
        <w:tc>
          <w:tcPr>
            <w:tcW w:w="2127" w:type="dxa"/>
          </w:tcPr>
          <w:p w14:paraId="3BB9D694" w14:textId="77777777" w:rsidR="00703C88" w:rsidRPr="003E4C10" w:rsidRDefault="00703C88" w:rsidP="00703C88">
            <w:pPr>
              <w:spacing w:line="276" w:lineRule="auto"/>
              <w:contextualSpacing/>
              <w:rPr>
                <w:rFonts w:ascii="標楷體" w:eastAsia="標楷體" w:hAnsi="標楷體"/>
                <w:szCs w:val="24"/>
              </w:rPr>
            </w:pPr>
          </w:p>
        </w:tc>
        <w:tc>
          <w:tcPr>
            <w:tcW w:w="3837" w:type="dxa"/>
            <w:vAlign w:val="center"/>
          </w:tcPr>
          <w:p w14:paraId="6369BE8F" w14:textId="77777777" w:rsidR="00703C88" w:rsidRPr="003E4C10" w:rsidRDefault="00703C88" w:rsidP="00703C88">
            <w:pPr>
              <w:spacing w:line="276" w:lineRule="auto"/>
              <w:contextualSpacing/>
              <w:jc w:val="both"/>
              <w:rPr>
                <w:rFonts w:ascii="標楷體" w:eastAsia="標楷體" w:hAnsi="標楷體"/>
                <w:szCs w:val="24"/>
              </w:rPr>
            </w:pPr>
            <w:r w:rsidRPr="003E4C10">
              <w:rPr>
                <w:rFonts w:ascii="標楷體" w:eastAsia="標楷體" w:hAnsi="標楷體"/>
                <w:szCs w:val="24"/>
              </w:rPr>
              <w:t>電話：</w:t>
            </w:r>
          </w:p>
          <w:p w14:paraId="6AC06923" w14:textId="77777777" w:rsidR="00703C88" w:rsidRPr="003E4C10" w:rsidRDefault="00703C88" w:rsidP="00703C88">
            <w:pPr>
              <w:spacing w:line="276" w:lineRule="auto"/>
              <w:contextualSpacing/>
              <w:jc w:val="both"/>
              <w:rPr>
                <w:rFonts w:ascii="標楷體" w:eastAsia="標楷體" w:hAnsi="標楷體"/>
                <w:szCs w:val="24"/>
              </w:rPr>
            </w:pPr>
            <w:r w:rsidRPr="003E4C10">
              <w:rPr>
                <w:rFonts w:ascii="標楷體" w:eastAsia="標楷體" w:hAnsi="標楷體"/>
                <w:szCs w:val="24"/>
              </w:rPr>
              <w:t>Email：</w:t>
            </w:r>
          </w:p>
        </w:tc>
      </w:tr>
      <w:tr w:rsidR="003E4C10" w:rsidRPr="003E4C10" w14:paraId="21DFF46E" w14:textId="77777777" w:rsidTr="00AE52E1">
        <w:tc>
          <w:tcPr>
            <w:tcW w:w="1692" w:type="dxa"/>
            <w:vAlign w:val="center"/>
          </w:tcPr>
          <w:p w14:paraId="565ABC91" w14:textId="77777777" w:rsidR="00703C88" w:rsidRPr="003E4C10" w:rsidRDefault="00703C88" w:rsidP="00703C88">
            <w:pPr>
              <w:spacing w:line="276" w:lineRule="auto"/>
              <w:contextualSpacing/>
              <w:jc w:val="both"/>
              <w:rPr>
                <w:rFonts w:ascii="標楷體" w:eastAsia="標楷體" w:hAnsi="標楷體"/>
                <w:b/>
                <w:szCs w:val="24"/>
              </w:rPr>
            </w:pPr>
            <w:r w:rsidRPr="003E4C10">
              <w:rPr>
                <w:rFonts w:ascii="標楷體" w:eastAsia="標楷體" w:hAnsi="標楷體"/>
                <w:b/>
                <w:szCs w:val="24"/>
              </w:rPr>
              <w:t>3.支持環境獎</w:t>
            </w:r>
          </w:p>
        </w:tc>
        <w:tc>
          <w:tcPr>
            <w:tcW w:w="2409" w:type="dxa"/>
          </w:tcPr>
          <w:p w14:paraId="7200EAB4" w14:textId="77777777" w:rsidR="00703C88" w:rsidRPr="003E4C10" w:rsidRDefault="00703C88" w:rsidP="00703C88">
            <w:pPr>
              <w:spacing w:line="276" w:lineRule="auto"/>
              <w:contextualSpacing/>
              <w:rPr>
                <w:rFonts w:ascii="標楷體" w:eastAsia="標楷體" w:hAnsi="標楷體"/>
                <w:szCs w:val="24"/>
              </w:rPr>
            </w:pPr>
          </w:p>
        </w:tc>
        <w:tc>
          <w:tcPr>
            <w:tcW w:w="2127" w:type="dxa"/>
          </w:tcPr>
          <w:p w14:paraId="2838E80A" w14:textId="77777777" w:rsidR="00703C88" w:rsidRPr="003E4C10" w:rsidRDefault="00703C88" w:rsidP="00703C88">
            <w:pPr>
              <w:spacing w:line="276" w:lineRule="auto"/>
              <w:contextualSpacing/>
              <w:rPr>
                <w:rFonts w:ascii="標楷體" w:eastAsia="標楷體" w:hAnsi="標楷體"/>
                <w:szCs w:val="24"/>
              </w:rPr>
            </w:pPr>
          </w:p>
        </w:tc>
        <w:tc>
          <w:tcPr>
            <w:tcW w:w="3837" w:type="dxa"/>
            <w:vAlign w:val="center"/>
          </w:tcPr>
          <w:p w14:paraId="2A2A89CC" w14:textId="77777777" w:rsidR="00703C88" w:rsidRPr="003E4C10" w:rsidRDefault="00703C88" w:rsidP="00703C88">
            <w:pPr>
              <w:spacing w:line="276" w:lineRule="auto"/>
              <w:contextualSpacing/>
              <w:jc w:val="both"/>
              <w:rPr>
                <w:rFonts w:ascii="標楷體" w:eastAsia="標楷體" w:hAnsi="標楷體"/>
                <w:szCs w:val="24"/>
              </w:rPr>
            </w:pPr>
            <w:r w:rsidRPr="003E4C10">
              <w:rPr>
                <w:rFonts w:ascii="標楷體" w:eastAsia="標楷體" w:hAnsi="標楷體"/>
                <w:szCs w:val="24"/>
              </w:rPr>
              <w:t>電話：</w:t>
            </w:r>
          </w:p>
          <w:p w14:paraId="3CF5197F" w14:textId="77777777" w:rsidR="00703C88" w:rsidRPr="003E4C10" w:rsidRDefault="00703C88" w:rsidP="00703C88">
            <w:pPr>
              <w:spacing w:line="276" w:lineRule="auto"/>
              <w:contextualSpacing/>
              <w:jc w:val="both"/>
              <w:rPr>
                <w:rFonts w:ascii="標楷體" w:eastAsia="標楷體" w:hAnsi="標楷體"/>
                <w:szCs w:val="24"/>
              </w:rPr>
            </w:pPr>
            <w:r w:rsidRPr="003E4C10">
              <w:rPr>
                <w:rFonts w:ascii="標楷體" w:eastAsia="標楷體" w:hAnsi="標楷體"/>
                <w:szCs w:val="24"/>
              </w:rPr>
              <w:t>Email：</w:t>
            </w:r>
          </w:p>
        </w:tc>
      </w:tr>
      <w:tr w:rsidR="003E4C10" w:rsidRPr="003E4C10" w14:paraId="227DC169" w14:textId="77777777" w:rsidTr="00AE52E1">
        <w:tc>
          <w:tcPr>
            <w:tcW w:w="1692" w:type="dxa"/>
            <w:vAlign w:val="center"/>
          </w:tcPr>
          <w:p w14:paraId="27B0EAE4" w14:textId="77777777" w:rsidR="00703C88" w:rsidRPr="003E4C10" w:rsidRDefault="00703C88" w:rsidP="00703C88">
            <w:pPr>
              <w:spacing w:line="276" w:lineRule="auto"/>
              <w:contextualSpacing/>
              <w:jc w:val="both"/>
              <w:rPr>
                <w:rFonts w:ascii="標楷體" w:eastAsia="標楷體" w:hAnsi="標楷體"/>
                <w:b/>
                <w:szCs w:val="24"/>
              </w:rPr>
            </w:pPr>
            <w:r w:rsidRPr="003E4C10">
              <w:rPr>
                <w:rFonts w:ascii="標楷體" w:eastAsia="標楷體" w:hAnsi="標楷體"/>
                <w:b/>
                <w:szCs w:val="24"/>
              </w:rPr>
              <w:t>4.健康服務獎</w:t>
            </w:r>
          </w:p>
        </w:tc>
        <w:tc>
          <w:tcPr>
            <w:tcW w:w="2409" w:type="dxa"/>
          </w:tcPr>
          <w:p w14:paraId="492FF8E1" w14:textId="77777777" w:rsidR="00703C88" w:rsidRPr="003E4C10" w:rsidRDefault="00703C88" w:rsidP="00703C88">
            <w:pPr>
              <w:spacing w:line="276" w:lineRule="auto"/>
              <w:contextualSpacing/>
              <w:rPr>
                <w:rFonts w:ascii="標楷體" w:eastAsia="標楷體" w:hAnsi="標楷體"/>
                <w:szCs w:val="24"/>
              </w:rPr>
            </w:pPr>
          </w:p>
        </w:tc>
        <w:tc>
          <w:tcPr>
            <w:tcW w:w="2127" w:type="dxa"/>
          </w:tcPr>
          <w:p w14:paraId="506BB797" w14:textId="77777777" w:rsidR="00703C88" w:rsidRPr="003E4C10" w:rsidRDefault="00703C88" w:rsidP="00703C88">
            <w:pPr>
              <w:spacing w:line="276" w:lineRule="auto"/>
              <w:contextualSpacing/>
              <w:rPr>
                <w:rFonts w:ascii="標楷體" w:eastAsia="標楷體" w:hAnsi="標楷體"/>
                <w:szCs w:val="24"/>
              </w:rPr>
            </w:pPr>
          </w:p>
        </w:tc>
        <w:tc>
          <w:tcPr>
            <w:tcW w:w="3837" w:type="dxa"/>
            <w:vAlign w:val="center"/>
          </w:tcPr>
          <w:p w14:paraId="4F6EEC41" w14:textId="77777777" w:rsidR="00703C88" w:rsidRPr="003E4C10" w:rsidRDefault="00703C88" w:rsidP="00703C88">
            <w:pPr>
              <w:spacing w:line="276" w:lineRule="auto"/>
              <w:contextualSpacing/>
              <w:jc w:val="both"/>
              <w:rPr>
                <w:rFonts w:ascii="標楷體" w:eastAsia="標楷體" w:hAnsi="標楷體"/>
                <w:szCs w:val="24"/>
              </w:rPr>
            </w:pPr>
            <w:r w:rsidRPr="003E4C10">
              <w:rPr>
                <w:rFonts w:ascii="標楷體" w:eastAsia="標楷體" w:hAnsi="標楷體"/>
                <w:szCs w:val="24"/>
              </w:rPr>
              <w:t>電話：</w:t>
            </w:r>
          </w:p>
          <w:p w14:paraId="6D6A4FA1" w14:textId="77777777" w:rsidR="00703C88" w:rsidRPr="003E4C10" w:rsidRDefault="00703C88" w:rsidP="00703C88">
            <w:pPr>
              <w:spacing w:line="276" w:lineRule="auto"/>
              <w:contextualSpacing/>
              <w:jc w:val="both"/>
              <w:rPr>
                <w:rFonts w:ascii="標楷體" w:eastAsia="標楷體" w:hAnsi="標楷體"/>
                <w:szCs w:val="24"/>
              </w:rPr>
            </w:pPr>
            <w:r w:rsidRPr="003E4C10">
              <w:rPr>
                <w:rFonts w:ascii="標楷體" w:eastAsia="標楷體" w:hAnsi="標楷體"/>
                <w:szCs w:val="24"/>
              </w:rPr>
              <w:t>Email：</w:t>
            </w:r>
          </w:p>
        </w:tc>
      </w:tr>
    </w:tbl>
    <w:p w14:paraId="07CD0350" w14:textId="5A0EAB8F" w:rsidR="00703C88" w:rsidRPr="003E4C10" w:rsidRDefault="000F49E8" w:rsidP="00703C88">
      <w:pPr>
        <w:spacing w:line="360" w:lineRule="auto"/>
        <w:contextualSpacing/>
        <w:rPr>
          <w:rFonts w:ascii="標楷體" w:eastAsia="標楷體" w:hAnsi="標楷體"/>
          <w:b/>
          <w:szCs w:val="28"/>
        </w:rPr>
      </w:pPr>
      <w:r w:rsidRPr="003E4C10">
        <w:rPr>
          <w:rFonts w:ascii="標楷體" w:eastAsia="標楷體" w:hAnsi="標楷體"/>
          <w:b/>
          <w:szCs w:val="24"/>
        </w:rPr>
        <w:t>備註</w:t>
      </w:r>
      <w:r w:rsidRPr="003E4C10">
        <w:rPr>
          <w:rFonts w:ascii="標楷體" w:eastAsia="標楷體" w:hAnsi="標楷體"/>
          <w:szCs w:val="24"/>
        </w:rPr>
        <w:t>：</w:t>
      </w:r>
    </w:p>
    <w:p w14:paraId="06D8AB34" w14:textId="5B3113E1" w:rsidR="008A3A9D" w:rsidRPr="003E4C10" w:rsidRDefault="000F49E8" w:rsidP="00CF44BD">
      <w:pPr>
        <w:widowControl/>
        <w:rPr>
          <w:rFonts w:ascii="標楷體" w:eastAsia="標楷體" w:hAnsi="標楷體"/>
          <w:szCs w:val="28"/>
        </w:rPr>
      </w:pPr>
      <w:r w:rsidRPr="003E4C10">
        <w:rPr>
          <w:rFonts w:ascii="標楷體" w:eastAsia="標楷體" w:hAnsi="標楷體"/>
          <w:szCs w:val="28"/>
        </w:rPr>
        <w:t xml:space="preserve">1. </w:t>
      </w:r>
      <w:r w:rsidR="00AE52E1" w:rsidRPr="003E4C10">
        <w:rPr>
          <w:rFonts w:ascii="標楷體" w:eastAsia="標楷體" w:hAnsi="標楷體" w:hint="eastAsia"/>
          <w:szCs w:val="28"/>
        </w:rPr>
        <w:t>若有</w:t>
      </w:r>
      <w:r w:rsidR="0030313C" w:rsidRPr="003E4C10">
        <w:rPr>
          <w:rFonts w:ascii="標楷體" w:eastAsia="標楷體" w:hAnsi="標楷體"/>
          <w:szCs w:val="28"/>
        </w:rPr>
        <w:t>報名</w:t>
      </w:r>
      <w:r w:rsidR="008A3A9D" w:rsidRPr="003E4C10">
        <w:rPr>
          <w:rFonts w:ascii="標楷體" w:eastAsia="標楷體" w:hAnsi="標楷體"/>
          <w:b/>
          <w:szCs w:val="28"/>
        </w:rPr>
        <w:t>卓越獎學校</w:t>
      </w:r>
      <w:r w:rsidR="00AE52E1" w:rsidRPr="003E4C10">
        <w:rPr>
          <w:rFonts w:ascii="標楷體" w:eastAsia="標楷體" w:hAnsi="標楷體" w:hint="eastAsia"/>
          <w:szCs w:val="28"/>
        </w:rPr>
        <w:t>，</w:t>
      </w:r>
      <w:r w:rsidR="008A3A9D" w:rsidRPr="003E4C10">
        <w:rPr>
          <w:rFonts w:ascii="標楷體" w:eastAsia="標楷體" w:hAnsi="標楷體"/>
          <w:szCs w:val="28"/>
        </w:rPr>
        <w:t>需請教育</w:t>
      </w:r>
      <w:r w:rsidR="001F4AB7" w:rsidRPr="003E4C10">
        <w:rPr>
          <w:rFonts w:ascii="標楷體" w:eastAsia="標楷體" w:hAnsi="標楷體"/>
          <w:szCs w:val="28"/>
        </w:rPr>
        <w:t>局(</w:t>
      </w:r>
      <w:r w:rsidR="008A3A9D" w:rsidRPr="003E4C10">
        <w:rPr>
          <w:rFonts w:ascii="標楷體" w:eastAsia="標楷體" w:hAnsi="標楷體"/>
          <w:szCs w:val="28"/>
        </w:rPr>
        <w:t>處</w:t>
      </w:r>
      <w:r w:rsidR="001F4AB7" w:rsidRPr="003E4C10">
        <w:rPr>
          <w:rFonts w:ascii="標楷體" w:eastAsia="標楷體" w:hAnsi="標楷體"/>
          <w:szCs w:val="28"/>
        </w:rPr>
        <w:t>)</w:t>
      </w:r>
      <w:r w:rsidR="008A3A9D" w:rsidRPr="003E4C10">
        <w:rPr>
          <w:rFonts w:ascii="標楷體" w:eastAsia="標楷體" w:hAnsi="標楷體"/>
          <w:szCs w:val="28"/>
        </w:rPr>
        <w:t>承辦人</w:t>
      </w:r>
      <w:r w:rsidR="00AE52E1" w:rsidRPr="003E4C10">
        <w:rPr>
          <w:rFonts w:ascii="標楷體" w:eastAsia="標楷體" w:hAnsi="標楷體" w:hint="eastAsia"/>
          <w:szCs w:val="28"/>
        </w:rPr>
        <w:t>另外</w:t>
      </w:r>
      <w:proofErr w:type="gramStart"/>
      <w:r w:rsidR="008A3A9D" w:rsidRPr="003E4C10">
        <w:rPr>
          <w:rFonts w:ascii="標楷體" w:eastAsia="標楷體" w:hAnsi="標楷體"/>
          <w:b/>
          <w:szCs w:val="28"/>
        </w:rPr>
        <w:t>填妥</w:t>
      </w:r>
      <w:r w:rsidR="00837961" w:rsidRPr="003E4C10">
        <w:rPr>
          <w:rFonts w:ascii="標楷體" w:eastAsia="標楷體" w:hAnsi="標楷體"/>
          <w:b/>
          <w:szCs w:val="28"/>
        </w:rPr>
        <w:t>表</w:t>
      </w:r>
      <w:proofErr w:type="gramEnd"/>
      <w:r w:rsidR="00837961" w:rsidRPr="003E4C10">
        <w:rPr>
          <w:rFonts w:ascii="標楷體" w:eastAsia="標楷體" w:hAnsi="標楷體"/>
          <w:b/>
          <w:szCs w:val="28"/>
        </w:rPr>
        <w:t>2</w:t>
      </w:r>
      <w:r w:rsidR="00837961" w:rsidRPr="003E4C10">
        <w:rPr>
          <w:rFonts w:ascii="標楷體" w:eastAsia="標楷體" w:hAnsi="標楷體"/>
          <w:szCs w:val="28"/>
        </w:rPr>
        <w:t>，連同</w:t>
      </w:r>
      <w:r w:rsidR="00E96103" w:rsidRPr="003E4C10">
        <w:rPr>
          <w:rFonts w:ascii="標楷體" w:eastAsia="標楷體" w:hAnsi="標楷體"/>
          <w:szCs w:val="28"/>
        </w:rPr>
        <w:t>此</w:t>
      </w:r>
      <w:r w:rsidR="00837961" w:rsidRPr="003E4C10">
        <w:rPr>
          <w:rFonts w:ascii="標楷體" w:eastAsia="標楷體" w:hAnsi="標楷體"/>
          <w:szCs w:val="28"/>
        </w:rPr>
        <w:t>報名總表一併</w:t>
      </w:r>
      <w:r w:rsidR="008A3A9D" w:rsidRPr="003E4C10">
        <w:rPr>
          <w:rFonts w:ascii="標楷體" w:eastAsia="標楷體" w:hAnsi="標楷體"/>
          <w:szCs w:val="28"/>
        </w:rPr>
        <w:t>繳交。</w:t>
      </w:r>
    </w:p>
    <w:p w14:paraId="2630B7B7" w14:textId="654E056F" w:rsidR="00315F0A" w:rsidRPr="003E4C10" w:rsidRDefault="008A3A9D" w:rsidP="0030313C">
      <w:pPr>
        <w:widowControl/>
        <w:jc w:val="both"/>
        <w:rPr>
          <w:rFonts w:ascii="標楷體" w:eastAsia="標楷體" w:hAnsi="標楷體"/>
          <w:szCs w:val="28"/>
        </w:rPr>
      </w:pPr>
      <w:r w:rsidRPr="003E4C10">
        <w:rPr>
          <w:rFonts w:ascii="標楷體" w:eastAsia="標楷體" w:hAnsi="標楷體"/>
          <w:szCs w:val="28"/>
        </w:rPr>
        <w:t xml:space="preserve">2. </w:t>
      </w:r>
      <w:r w:rsidR="000F49E8" w:rsidRPr="003E4C10">
        <w:rPr>
          <w:rFonts w:ascii="標楷體" w:eastAsia="標楷體" w:hAnsi="標楷體"/>
          <w:szCs w:val="28"/>
        </w:rPr>
        <w:t>填妥後請務必核</w:t>
      </w:r>
      <w:r w:rsidR="00315F0A" w:rsidRPr="003E4C10">
        <w:rPr>
          <w:rFonts w:ascii="標楷體" w:eastAsia="標楷體" w:hAnsi="標楷體"/>
          <w:szCs w:val="28"/>
        </w:rPr>
        <w:t>章。</w:t>
      </w:r>
    </w:p>
    <w:p w14:paraId="276EA4EA" w14:textId="4FFECF6D" w:rsidR="000F49E8" w:rsidRPr="003E4C10" w:rsidRDefault="008A3A9D" w:rsidP="0030313C">
      <w:pPr>
        <w:widowControl/>
        <w:ind w:left="283" w:hangingChars="118" w:hanging="283"/>
        <w:jc w:val="both"/>
        <w:rPr>
          <w:rFonts w:ascii="標楷體" w:eastAsia="標楷體" w:hAnsi="標楷體"/>
          <w:szCs w:val="28"/>
        </w:rPr>
      </w:pPr>
      <w:r w:rsidRPr="003E4C10">
        <w:rPr>
          <w:rFonts w:ascii="標楷體" w:eastAsia="標楷體" w:hAnsi="標楷體"/>
          <w:szCs w:val="28"/>
        </w:rPr>
        <w:t>3</w:t>
      </w:r>
      <w:r w:rsidR="00315F0A" w:rsidRPr="003E4C10">
        <w:rPr>
          <w:rFonts w:ascii="標楷體" w:eastAsia="標楷體" w:hAnsi="標楷體"/>
          <w:szCs w:val="28"/>
        </w:rPr>
        <w:t xml:space="preserve">. </w:t>
      </w:r>
      <w:r w:rsidR="000F49E8" w:rsidRPr="003E4C10">
        <w:rPr>
          <w:rFonts w:ascii="標楷體" w:eastAsia="標楷體" w:hAnsi="標楷體"/>
          <w:szCs w:val="28"/>
        </w:rPr>
        <w:t>請於</w:t>
      </w:r>
      <w:r w:rsidR="000F49E8" w:rsidRPr="003E4C10">
        <w:rPr>
          <w:rFonts w:ascii="標楷體" w:eastAsia="標楷體" w:hAnsi="標楷體"/>
          <w:b/>
          <w:szCs w:val="28"/>
        </w:rPr>
        <w:t>11</w:t>
      </w:r>
      <w:r w:rsidR="00CF44BD" w:rsidRPr="003E4C10">
        <w:rPr>
          <w:rFonts w:ascii="標楷體" w:eastAsia="標楷體" w:hAnsi="標楷體"/>
          <w:b/>
          <w:szCs w:val="28"/>
        </w:rPr>
        <w:t>3</w:t>
      </w:r>
      <w:r w:rsidR="000F49E8" w:rsidRPr="003E4C10">
        <w:rPr>
          <w:rFonts w:ascii="標楷體" w:eastAsia="標楷體" w:hAnsi="標楷體"/>
          <w:b/>
          <w:szCs w:val="28"/>
        </w:rPr>
        <w:t>年</w:t>
      </w:r>
      <w:r w:rsidR="002F4813" w:rsidRPr="003E4C10">
        <w:rPr>
          <w:rFonts w:ascii="標楷體" w:eastAsia="標楷體" w:hAnsi="標楷體"/>
          <w:b/>
          <w:szCs w:val="28"/>
        </w:rPr>
        <w:t>3</w:t>
      </w:r>
      <w:r w:rsidR="000F49E8" w:rsidRPr="003E4C10">
        <w:rPr>
          <w:rFonts w:ascii="標楷體" w:eastAsia="標楷體" w:hAnsi="標楷體"/>
          <w:b/>
          <w:szCs w:val="28"/>
        </w:rPr>
        <w:t>月</w:t>
      </w:r>
      <w:r w:rsidR="00CF545E" w:rsidRPr="003E4C10">
        <w:rPr>
          <w:rFonts w:ascii="標楷體" w:eastAsia="標楷體" w:hAnsi="標楷體"/>
          <w:b/>
          <w:szCs w:val="28"/>
        </w:rPr>
        <w:t>1</w:t>
      </w:r>
      <w:r w:rsidR="00CA3588" w:rsidRPr="003E4C10">
        <w:rPr>
          <w:rFonts w:ascii="標楷體" w:eastAsia="標楷體" w:hAnsi="標楷體" w:hint="eastAsia"/>
          <w:b/>
          <w:szCs w:val="28"/>
        </w:rPr>
        <w:t>5</w:t>
      </w:r>
      <w:r w:rsidR="000F49E8" w:rsidRPr="003E4C10">
        <w:rPr>
          <w:rFonts w:ascii="標楷體" w:eastAsia="標楷體" w:hAnsi="標楷體"/>
          <w:b/>
          <w:szCs w:val="28"/>
        </w:rPr>
        <w:t>日</w:t>
      </w:r>
      <w:r w:rsidR="0035502D" w:rsidRPr="003E4C10">
        <w:rPr>
          <w:rFonts w:ascii="標楷體" w:eastAsia="標楷體" w:hAnsi="標楷體"/>
          <w:b/>
          <w:szCs w:val="28"/>
        </w:rPr>
        <w:t>(星期</w:t>
      </w:r>
      <w:r w:rsidR="00CA3588" w:rsidRPr="003E4C10">
        <w:rPr>
          <w:rFonts w:ascii="標楷體" w:eastAsia="標楷體" w:hAnsi="標楷體" w:hint="eastAsia"/>
          <w:b/>
          <w:szCs w:val="28"/>
        </w:rPr>
        <w:t>五</w:t>
      </w:r>
      <w:r w:rsidR="0035502D" w:rsidRPr="003E4C10">
        <w:rPr>
          <w:rFonts w:ascii="標楷體" w:eastAsia="標楷體" w:hAnsi="標楷體"/>
          <w:b/>
          <w:szCs w:val="28"/>
        </w:rPr>
        <w:t>)</w:t>
      </w:r>
      <w:r w:rsidR="000F49E8" w:rsidRPr="003E4C10">
        <w:rPr>
          <w:rFonts w:ascii="標楷體" w:eastAsia="標楷體" w:hAnsi="標楷體"/>
          <w:b/>
          <w:szCs w:val="28"/>
        </w:rPr>
        <w:t>前</w:t>
      </w:r>
      <w:r w:rsidR="000F49E8" w:rsidRPr="003E4C10">
        <w:rPr>
          <w:rFonts w:ascii="標楷體" w:eastAsia="標楷體" w:hAnsi="標楷體"/>
          <w:szCs w:val="28"/>
        </w:rPr>
        <w:t>，以電子郵件寄至hpsinc.tw@gmail.com ，主旨請註明：「11</w:t>
      </w:r>
      <w:r w:rsidR="00CF44BD" w:rsidRPr="003E4C10">
        <w:rPr>
          <w:rFonts w:ascii="標楷體" w:eastAsia="標楷體" w:hAnsi="標楷體"/>
          <w:szCs w:val="28"/>
        </w:rPr>
        <w:t>3</w:t>
      </w:r>
      <w:r w:rsidR="000F49E8" w:rsidRPr="003E4C10">
        <w:rPr>
          <w:rFonts w:ascii="標楷體" w:eastAsia="標楷體" w:hAnsi="標楷體"/>
          <w:szCs w:val="28"/>
        </w:rPr>
        <w:t>年</w:t>
      </w:r>
      <w:r w:rsidR="006F442F" w:rsidRPr="003E4C10">
        <w:rPr>
          <w:rFonts w:ascii="標楷體" w:eastAsia="標楷體" w:hAnsi="標楷體"/>
          <w:szCs w:val="28"/>
        </w:rPr>
        <w:t>健康促進學校特色獎勵競賽</w:t>
      </w:r>
      <w:r w:rsidR="000F49E8" w:rsidRPr="003E4C10">
        <w:rPr>
          <w:rFonts w:ascii="標楷體" w:eastAsia="標楷體" w:hAnsi="標楷體"/>
          <w:szCs w:val="28"/>
        </w:rPr>
        <w:t>_縣市名稱」。</w:t>
      </w:r>
    </w:p>
    <w:p w14:paraId="29495420" w14:textId="73A88CFB" w:rsidR="00E245E9" w:rsidRPr="003E4C10" w:rsidRDefault="00E245E9">
      <w:pPr>
        <w:widowControl/>
        <w:rPr>
          <w:rFonts w:ascii="標楷體" w:eastAsia="標楷體" w:hAnsi="標楷體"/>
          <w:b/>
          <w:szCs w:val="28"/>
        </w:rPr>
      </w:pPr>
    </w:p>
    <w:p w14:paraId="243577D0" w14:textId="77777777" w:rsidR="001F4AB7" w:rsidRPr="003E4C10" w:rsidRDefault="001F4AB7">
      <w:pPr>
        <w:widowControl/>
        <w:rPr>
          <w:rFonts w:ascii="標楷體" w:eastAsia="標楷體" w:hAnsi="標楷體"/>
          <w:b/>
          <w:szCs w:val="28"/>
        </w:rPr>
      </w:pPr>
    </w:p>
    <w:p w14:paraId="41F1F8B8" w14:textId="4A1CA183" w:rsidR="000F49E8" w:rsidRPr="003E4C10" w:rsidRDefault="00F94A63">
      <w:pPr>
        <w:widowControl/>
        <w:rPr>
          <w:rFonts w:ascii="標楷體" w:eastAsia="標楷體" w:hAnsi="標楷體"/>
          <w:b/>
          <w:szCs w:val="28"/>
        </w:rPr>
      </w:pPr>
      <w:r w:rsidRPr="003E4C10">
        <w:rPr>
          <w:rFonts w:ascii="標楷體" w:eastAsia="標楷體" w:hAnsi="標楷體"/>
          <w:b/>
          <w:szCs w:val="28"/>
        </w:rPr>
        <w:t>教育局(處)</w:t>
      </w:r>
      <w:r w:rsidR="000F49E8" w:rsidRPr="003E4C10">
        <w:rPr>
          <w:rFonts w:ascii="標楷體" w:eastAsia="標楷體" w:hAnsi="標楷體"/>
          <w:b/>
          <w:szCs w:val="28"/>
        </w:rPr>
        <w:t>承辦人</w:t>
      </w:r>
      <w:r w:rsidRPr="003E4C10">
        <w:rPr>
          <w:rFonts w:ascii="標楷體" w:eastAsia="標楷體" w:hAnsi="標楷體"/>
          <w:b/>
          <w:szCs w:val="28"/>
        </w:rPr>
        <w:t xml:space="preserve"> </w:t>
      </w:r>
      <w:r w:rsidR="000F49E8" w:rsidRPr="003E4C10">
        <w:rPr>
          <w:rFonts w:ascii="標楷體" w:eastAsia="標楷體" w:hAnsi="標楷體"/>
          <w:b/>
          <w:szCs w:val="28"/>
        </w:rPr>
        <w:t>簽章：</w:t>
      </w:r>
    </w:p>
    <w:p w14:paraId="0B33554B" w14:textId="4B5BE248" w:rsidR="00837961" w:rsidRPr="003E4C10" w:rsidRDefault="00837961">
      <w:pPr>
        <w:widowControl/>
        <w:rPr>
          <w:rFonts w:ascii="標楷體" w:eastAsia="標楷體" w:hAnsi="標楷體"/>
          <w:b/>
          <w:szCs w:val="28"/>
        </w:rPr>
      </w:pPr>
      <w:r w:rsidRPr="003E4C10">
        <w:rPr>
          <w:rFonts w:ascii="標楷體" w:eastAsia="標楷體" w:hAnsi="標楷體"/>
          <w:b/>
          <w:szCs w:val="28"/>
        </w:rPr>
        <w:br w:type="page"/>
      </w:r>
    </w:p>
    <w:p w14:paraId="14014D5C" w14:textId="2E730487" w:rsidR="00837961" w:rsidRPr="003E4C10" w:rsidRDefault="00837961" w:rsidP="00E96103">
      <w:pPr>
        <w:spacing w:line="360" w:lineRule="auto"/>
        <w:contextualSpacing/>
        <w:rPr>
          <w:rFonts w:ascii="標楷體" w:eastAsia="標楷體" w:hAnsi="標楷體"/>
          <w:b/>
          <w:sz w:val="28"/>
          <w:szCs w:val="24"/>
        </w:rPr>
      </w:pPr>
      <w:r w:rsidRPr="003E4C10">
        <w:rPr>
          <w:rFonts w:ascii="標楷體" w:eastAsia="標楷體" w:hAnsi="標楷體"/>
          <w:b/>
          <w:noProof/>
          <w:sz w:val="28"/>
          <w:szCs w:val="24"/>
        </w:rPr>
        <w:lastRenderedPageBreak/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6411EA8D" wp14:editId="77268B47">
                <wp:simplePos x="0" y="0"/>
                <wp:positionH relativeFrom="column">
                  <wp:posOffset>-50800</wp:posOffset>
                </wp:positionH>
                <wp:positionV relativeFrom="paragraph">
                  <wp:posOffset>92710</wp:posOffset>
                </wp:positionV>
                <wp:extent cx="491066" cy="296333"/>
                <wp:effectExtent l="0" t="0" r="23495" b="27940"/>
                <wp:wrapNone/>
                <wp:docPr id="3" name="矩形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91066" cy="296333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cex="http://schemas.microsoft.com/office/word/2018/wordml/cex" xmlns:w16="http://schemas.microsoft.com/office/word/2018/wordml" xmlns:w16sdtdh="http://schemas.microsoft.com/office/word/2020/wordml/sdtdatahash">
            <w:pict>
              <v:rect w14:anchorId="5B27F617" id="矩形 3" o:spid="_x0000_s1026" style="position:absolute;margin-left:-4pt;margin-top:7.3pt;width:38.65pt;height:23.3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" filled="f" strokecolor="black [3213]" strokeweight="1pt"/>
            </w:pict>
          </mc:Fallback>
        </mc:AlternateContent>
      </w:r>
      <w:r w:rsidRPr="003E4C10">
        <w:rPr>
          <w:rFonts w:ascii="標楷體" w:eastAsia="標楷體" w:hAnsi="標楷體"/>
          <w:b/>
          <w:sz w:val="28"/>
          <w:szCs w:val="24"/>
        </w:rPr>
        <w:t>表2</w:t>
      </w:r>
      <w:r w:rsidR="00E96103" w:rsidRPr="003E4C10">
        <w:rPr>
          <w:rFonts w:ascii="標楷體" w:eastAsia="標楷體" w:hAnsi="標楷體"/>
          <w:b/>
          <w:sz w:val="28"/>
          <w:szCs w:val="24"/>
        </w:rPr>
        <w:t xml:space="preserve">   </w:t>
      </w:r>
      <w:r w:rsidRPr="003E4C10">
        <w:rPr>
          <w:rFonts w:ascii="標楷體" w:eastAsia="標楷體" w:hAnsi="標楷體"/>
          <w:b/>
          <w:sz w:val="28"/>
          <w:szCs w:val="28"/>
        </w:rPr>
        <w:t>卓越獎-</w:t>
      </w:r>
      <w:r w:rsidR="00E96103" w:rsidRPr="003E4C10">
        <w:rPr>
          <w:rFonts w:ascii="標楷體" w:eastAsia="標楷體" w:hAnsi="標楷體"/>
          <w:b/>
          <w:sz w:val="28"/>
          <w:szCs w:val="28"/>
        </w:rPr>
        <w:t xml:space="preserve"> </w:t>
      </w:r>
      <w:r w:rsidR="00CF44BD" w:rsidRPr="003E4C10">
        <w:rPr>
          <w:rFonts w:ascii="標楷體" w:eastAsia="標楷體" w:hAnsi="標楷體"/>
          <w:b/>
          <w:sz w:val="28"/>
          <w:szCs w:val="28"/>
        </w:rPr>
        <w:t>111</w:t>
      </w:r>
      <w:r w:rsidRPr="003E4C10">
        <w:rPr>
          <w:rFonts w:ascii="標楷體" w:eastAsia="標楷體" w:hAnsi="標楷體"/>
          <w:b/>
          <w:sz w:val="28"/>
          <w:szCs w:val="28"/>
        </w:rPr>
        <w:t>學年</w:t>
      </w:r>
      <w:r w:rsidR="00CF44BD" w:rsidRPr="003E4C10">
        <w:rPr>
          <w:rFonts w:ascii="標楷體" w:eastAsia="標楷體" w:hAnsi="標楷體"/>
          <w:b/>
          <w:sz w:val="28"/>
          <w:szCs w:val="28"/>
        </w:rPr>
        <w:t xml:space="preserve">度 </w:t>
      </w:r>
      <w:r w:rsidRPr="003E4C10">
        <w:rPr>
          <w:rFonts w:ascii="標楷體" w:eastAsia="標楷體" w:hAnsi="標楷體"/>
          <w:b/>
          <w:sz w:val="28"/>
          <w:szCs w:val="28"/>
        </w:rPr>
        <w:t>學生健康數據</w:t>
      </w:r>
    </w:p>
    <w:p w14:paraId="6DC72F25" w14:textId="77777777" w:rsidR="00BE2833" w:rsidRPr="003E4C10" w:rsidRDefault="00837961" w:rsidP="00E8796E">
      <w:pPr>
        <w:widowControl/>
        <w:spacing w:line="276" w:lineRule="auto"/>
        <w:rPr>
          <w:rFonts w:ascii="標楷體" w:eastAsia="標楷體" w:hAnsi="標楷體"/>
          <w:szCs w:val="24"/>
        </w:rPr>
      </w:pPr>
      <w:r w:rsidRPr="003E4C10">
        <w:rPr>
          <w:rFonts w:ascii="標楷體" w:eastAsia="標楷體" w:hAnsi="標楷體"/>
          <w:szCs w:val="24"/>
        </w:rPr>
        <w:t>說明：</w:t>
      </w:r>
    </w:p>
    <w:p w14:paraId="1D0AABAC" w14:textId="22F81C32" w:rsidR="007F1B09" w:rsidRPr="003E4C10" w:rsidRDefault="00BE2833" w:rsidP="00E8796E">
      <w:pPr>
        <w:pStyle w:val="a8"/>
        <w:widowControl/>
        <w:numPr>
          <w:ilvl w:val="2"/>
          <w:numId w:val="1"/>
        </w:numPr>
        <w:spacing w:line="276" w:lineRule="auto"/>
        <w:ind w:leftChars="0" w:left="284"/>
        <w:jc w:val="both"/>
        <w:rPr>
          <w:rFonts w:ascii="標楷體" w:eastAsia="標楷體" w:hAnsi="標楷體"/>
          <w:szCs w:val="24"/>
        </w:rPr>
      </w:pPr>
      <w:r w:rsidRPr="003E4C10">
        <w:rPr>
          <w:rFonts w:ascii="標楷體" w:eastAsia="標楷體" w:hAnsi="標楷體"/>
          <w:szCs w:val="24"/>
        </w:rPr>
        <w:t>報名</w:t>
      </w:r>
      <w:r w:rsidR="00E96103" w:rsidRPr="003E4C10">
        <w:rPr>
          <w:rFonts w:ascii="標楷體" w:eastAsia="標楷體" w:hAnsi="標楷體"/>
          <w:szCs w:val="24"/>
        </w:rPr>
        <w:t>卓越獎</w:t>
      </w:r>
      <w:r w:rsidR="007F1B09" w:rsidRPr="003E4C10">
        <w:rPr>
          <w:rFonts w:ascii="標楷體" w:eastAsia="標楷體" w:hAnsi="標楷體" w:hint="eastAsia"/>
          <w:szCs w:val="24"/>
        </w:rPr>
        <w:t>的</w:t>
      </w:r>
      <w:r w:rsidR="00E96103" w:rsidRPr="003E4C10">
        <w:rPr>
          <w:rFonts w:ascii="標楷體" w:eastAsia="標楷體" w:hAnsi="標楷體"/>
          <w:szCs w:val="24"/>
        </w:rPr>
        <w:t>學校需</w:t>
      </w:r>
      <w:r w:rsidR="007F1B09" w:rsidRPr="003E4C10">
        <w:rPr>
          <w:rFonts w:ascii="標楷體" w:eastAsia="標楷體" w:hAnsi="標楷體" w:hint="eastAsia"/>
          <w:szCs w:val="24"/>
        </w:rPr>
        <w:t>由教育局(處)承辦人</w:t>
      </w:r>
      <w:r w:rsidR="00E8796E" w:rsidRPr="003E4C10">
        <w:rPr>
          <w:rFonts w:ascii="標楷體" w:eastAsia="標楷體" w:hAnsi="標楷體" w:hint="eastAsia"/>
          <w:szCs w:val="24"/>
        </w:rPr>
        <w:t>根據「學生健康資訊系統」，</w:t>
      </w:r>
      <w:r w:rsidR="007F1B09" w:rsidRPr="003E4C10">
        <w:rPr>
          <w:rFonts w:ascii="標楷體" w:eastAsia="標楷體" w:hAnsi="標楷體" w:hint="eastAsia"/>
          <w:szCs w:val="24"/>
        </w:rPr>
        <w:t>確認是否符合報名條件：</w:t>
      </w:r>
      <w:r w:rsidR="004D0EBB" w:rsidRPr="003E4C10">
        <w:rPr>
          <w:rFonts w:ascii="標楷體" w:eastAsia="標楷體" w:hAnsi="標楷體" w:hint="eastAsia"/>
          <w:szCs w:val="24"/>
        </w:rPr>
        <w:t>111學年的「體位適中比率」、「裸</w:t>
      </w:r>
      <w:proofErr w:type="gramStart"/>
      <w:r w:rsidR="004D0EBB" w:rsidRPr="003E4C10">
        <w:rPr>
          <w:rFonts w:ascii="標楷體" w:eastAsia="標楷體" w:hAnsi="標楷體" w:hint="eastAsia"/>
          <w:szCs w:val="24"/>
        </w:rPr>
        <w:t>視</w:t>
      </w:r>
      <w:proofErr w:type="gramEnd"/>
      <w:r w:rsidR="004D0EBB" w:rsidRPr="003E4C10">
        <w:rPr>
          <w:rFonts w:ascii="標楷體" w:eastAsia="標楷體" w:hAnsi="標楷體" w:hint="eastAsia"/>
          <w:szCs w:val="24"/>
        </w:rPr>
        <w:t>視力不良率」及特定年級「未治療齲齒率」3項數據指標，</w:t>
      </w:r>
      <w:r w:rsidR="004D0EBB" w:rsidRPr="003E4C10">
        <w:rPr>
          <w:rFonts w:ascii="標楷體" w:eastAsia="標楷體" w:hAnsi="標楷體" w:hint="eastAsia"/>
          <w:szCs w:val="24"/>
          <w:u w:val="double"/>
        </w:rPr>
        <w:t>需全部優於</w:t>
      </w:r>
      <w:r w:rsidR="004D0EBB" w:rsidRPr="003E4C10">
        <w:rPr>
          <w:rFonts w:ascii="標楷體" w:eastAsia="標楷體" w:hAnsi="標楷體" w:hint="eastAsia"/>
          <w:szCs w:val="24"/>
        </w:rPr>
        <w:t>當年度各學制的縣市平均值。</w:t>
      </w:r>
    </w:p>
    <w:p w14:paraId="59B9CFFB" w14:textId="3D66288F" w:rsidR="008845CC" w:rsidRPr="003E4C10" w:rsidRDefault="00926535" w:rsidP="00E8796E">
      <w:pPr>
        <w:pStyle w:val="a8"/>
        <w:widowControl/>
        <w:numPr>
          <w:ilvl w:val="2"/>
          <w:numId w:val="1"/>
        </w:numPr>
        <w:spacing w:line="276" w:lineRule="auto"/>
        <w:ind w:leftChars="0" w:left="284"/>
        <w:jc w:val="both"/>
        <w:rPr>
          <w:rFonts w:ascii="標楷體" w:eastAsia="標楷體" w:hAnsi="標楷體"/>
          <w:szCs w:val="24"/>
        </w:rPr>
      </w:pPr>
      <w:r w:rsidRPr="003E4C10">
        <w:rPr>
          <w:rFonts w:ascii="標楷體" w:eastAsia="標楷體" w:hAnsi="標楷體"/>
          <w:szCs w:val="24"/>
        </w:rPr>
        <w:t>請</w:t>
      </w:r>
      <w:r w:rsidR="007F1B09" w:rsidRPr="003E4C10">
        <w:rPr>
          <w:rFonts w:ascii="標楷體" w:eastAsia="標楷體" w:hAnsi="標楷體" w:hint="eastAsia"/>
          <w:szCs w:val="24"/>
        </w:rPr>
        <w:t>教育局(處)承辦人</w:t>
      </w:r>
      <w:r w:rsidRPr="003E4C10">
        <w:rPr>
          <w:rFonts w:ascii="標楷體" w:eastAsia="標楷體" w:hAnsi="標楷體"/>
          <w:szCs w:val="24"/>
        </w:rPr>
        <w:t>填寫下列表格，</w:t>
      </w:r>
      <w:r w:rsidR="004D0EBB" w:rsidRPr="003E4C10">
        <w:rPr>
          <w:rFonts w:ascii="標楷體" w:eastAsia="標楷體" w:hAnsi="標楷體" w:hint="eastAsia"/>
          <w:szCs w:val="24"/>
        </w:rPr>
        <w:t>並</w:t>
      </w:r>
      <w:r w:rsidRPr="003E4C10">
        <w:rPr>
          <w:rFonts w:ascii="標楷體" w:eastAsia="標楷體" w:hAnsi="標楷體"/>
          <w:b/>
          <w:szCs w:val="24"/>
          <w:u w:val="double"/>
        </w:rPr>
        <w:t>附上系統</w:t>
      </w:r>
      <w:proofErr w:type="gramStart"/>
      <w:r w:rsidRPr="003E4C10">
        <w:rPr>
          <w:rFonts w:ascii="標楷體" w:eastAsia="標楷體" w:hAnsi="標楷體"/>
          <w:b/>
          <w:szCs w:val="24"/>
          <w:u w:val="double"/>
        </w:rPr>
        <w:t>畫面截圖或</w:t>
      </w:r>
      <w:proofErr w:type="gramEnd"/>
      <w:r w:rsidR="007F1B09" w:rsidRPr="003E4C10">
        <w:rPr>
          <w:rFonts w:ascii="標楷體" w:eastAsia="標楷體" w:hAnsi="標楷體" w:hint="eastAsia"/>
          <w:b/>
          <w:szCs w:val="24"/>
          <w:u w:val="double"/>
        </w:rPr>
        <w:t>核章</w:t>
      </w:r>
      <w:r w:rsidRPr="003E4C10">
        <w:rPr>
          <w:rFonts w:ascii="標楷體" w:eastAsia="標楷體" w:hAnsi="標楷體"/>
          <w:b/>
          <w:szCs w:val="24"/>
          <w:u w:val="double"/>
        </w:rPr>
        <w:t>文件</w:t>
      </w:r>
      <w:r w:rsidR="00465335" w:rsidRPr="003E4C10">
        <w:rPr>
          <w:rFonts w:ascii="標楷體" w:eastAsia="標楷體" w:hAnsi="標楷體" w:hint="eastAsia"/>
          <w:szCs w:val="24"/>
        </w:rPr>
        <w:t>以</w:t>
      </w:r>
      <w:r w:rsidR="008845CC" w:rsidRPr="003E4C10">
        <w:rPr>
          <w:rFonts w:ascii="標楷體" w:eastAsia="標楷體" w:hAnsi="標楷體" w:hint="eastAsia"/>
          <w:szCs w:val="24"/>
        </w:rPr>
        <w:t>佐證</w:t>
      </w:r>
      <w:r w:rsidR="00465335" w:rsidRPr="003E4C10">
        <w:rPr>
          <w:rFonts w:ascii="標楷體" w:eastAsia="標楷體" w:hAnsi="標楷體" w:hint="eastAsia"/>
          <w:szCs w:val="24"/>
        </w:rPr>
        <w:t>數據來源</w:t>
      </w:r>
      <w:r w:rsidRPr="003E4C10">
        <w:rPr>
          <w:rFonts w:ascii="標楷體" w:eastAsia="標楷體" w:hAnsi="標楷體"/>
          <w:szCs w:val="24"/>
        </w:rPr>
        <w:t>。</w:t>
      </w:r>
    </w:p>
    <w:p w14:paraId="3F0B89A5" w14:textId="444383F5" w:rsidR="00837961" w:rsidRPr="003E4C10" w:rsidRDefault="00165E74" w:rsidP="00E8796E">
      <w:pPr>
        <w:pStyle w:val="a8"/>
        <w:widowControl/>
        <w:numPr>
          <w:ilvl w:val="2"/>
          <w:numId w:val="1"/>
        </w:numPr>
        <w:spacing w:line="276" w:lineRule="auto"/>
        <w:ind w:leftChars="0" w:left="284"/>
        <w:jc w:val="both"/>
        <w:rPr>
          <w:rFonts w:ascii="標楷體" w:eastAsia="標楷體" w:hAnsi="標楷體"/>
          <w:szCs w:val="24"/>
        </w:rPr>
      </w:pPr>
      <w:r w:rsidRPr="003E4C10">
        <w:rPr>
          <w:rFonts w:ascii="標楷體" w:eastAsia="標楷體" w:hAnsi="標楷體"/>
          <w:szCs w:val="24"/>
        </w:rPr>
        <w:t>若有多所學校</w:t>
      </w:r>
      <w:r w:rsidR="0035502D" w:rsidRPr="003E4C10">
        <w:rPr>
          <w:rFonts w:ascii="標楷體" w:eastAsia="標楷體" w:hAnsi="標楷體"/>
          <w:szCs w:val="24"/>
        </w:rPr>
        <w:t>報名</w:t>
      </w:r>
      <w:r w:rsidRPr="003E4C10">
        <w:rPr>
          <w:rFonts w:ascii="標楷體" w:eastAsia="標楷體" w:hAnsi="標楷體"/>
          <w:szCs w:val="24"/>
        </w:rPr>
        <w:t>，</w:t>
      </w:r>
      <w:r w:rsidR="00E96103" w:rsidRPr="003E4C10">
        <w:rPr>
          <w:rFonts w:ascii="標楷體" w:eastAsia="標楷體" w:hAnsi="標楷體"/>
          <w:szCs w:val="24"/>
        </w:rPr>
        <w:t>可</w:t>
      </w:r>
      <w:r w:rsidRPr="003E4C10">
        <w:rPr>
          <w:rFonts w:ascii="標楷體" w:eastAsia="標楷體" w:hAnsi="標楷體"/>
          <w:szCs w:val="24"/>
        </w:rPr>
        <w:t>依下方</w:t>
      </w:r>
      <w:r w:rsidR="00837961" w:rsidRPr="003E4C10">
        <w:rPr>
          <w:rFonts w:ascii="標楷體" w:eastAsia="標楷體" w:hAnsi="標楷體"/>
          <w:szCs w:val="24"/>
        </w:rPr>
        <w:t>表格</w:t>
      </w:r>
      <w:r w:rsidRPr="003E4C10">
        <w:rPr>
          <w:rFonts w:ascii="標楷體" w:eastAsia="標楷體" w:hAnsi="標楷體"/>
          <w:szCs w:val="24"/>
        </w:rPr>
        <w:t>格式自行增列</w:t>
      </w:r>
      <w:r w:rsidR="0035502D" w:rsidRPr="003E4C10">
        <w:rPr>
          <w:rFonts w:ascii="標楷體" w:eastAsia="標楷體" w:hAnsi="標楷體"/>
          <w:szCs w:val="24"/>
        </w:rPr>
        <w:t>填寫</w:t>
      </w:r>
      <w:r w:rsidR="00837961" w:rsidRPr="003E4C10">
        <w:rPr>
          <w:rFonts w:ascii="標楷體" w:eastAsia="標楷體" w:hAnsi="標楷體"/>
          <w:szCs w:val="24"/>
        </w:rPr>
        <w:t>。</w:t>
      </w:r>
    </w:p>
    <w:p w14:paraId="16062061" w14:textId="696FCFCB" w:rsidR="00926535" w:rsidRPr="003E4C10" w:rsidRDefault="00926535" w:rsidP="00E8796E">
      <w:pPr>
        <w:widowControl/>
        <w:rPr>
          <w:rFonts w:ascii="標楷體" w:eastAsia="標楷體" w:hAnsi="標楷體"/>
          <w:szCs w:val="24"/>
        </w:rPr>
      </w:pPr>
    </w:p>
    <w:p w14:paraId="04110587" w14:textId="59B52815" w:rsidR="00465335" w:rsidRPr="003E4C10" w:rsidRDefault="00837961" w:rsidP="00465335">
      <w:pPr>
        <w:pStyle w:val="a8"/>
        <w:numPr>
          <w:ilvl w:val="0"/>
          <w:numId w:val="25"/>
        </w:numPr>
        <w:spacing w:line="360" w:lineRule="auto"/>
        <w:ind w:leftChars="0"/>
        <w:rPr>
          <w:rFonts w:ascii="標楷體" w:eastAsia="標楷體" w:hAnsi="標楷體"/>
          <w:b/>
          <w:szCs w:val="24"/>
        </w:rPr>
      </w:pPr>
      <w:r w:rsidRPr="003E4C10">
        <w:rPr>
          <w:rFonts w:ascii="標楷體" w:eastAsia="標楷體" w:hAnsi="標楷體"/>
          <w:b/>
          <w:szCs w:val="24"/>
        </w:rPr>
        <w:t>學校名稱（全銜）：</w:t>
      </w:r>
      <w:r w:rsidR="001D5ED4" w:rsidRPr="003E4C10">
        <w:rPr>
          <w:rFonts w:ascii="標楷體" w:eastAsia="標楷體" w:hAnsi="標楷體"/>
          <w:b/>
          <w:szCs w:val="24"/>
        </w:rPr>
        <w:t>__________縣/市_________________________________________</w:t>
      </w:r>
    </w:p>
    <w:p w14:paraId="4870C9BA" w14:textId="31683821" w:rsidR="00465335" w:rsidRPr="003E4C10" w:rsidRDefault="00465335" w:rsidP="00465335">
      <w:pPr>
        <w:pStyle w:val="a8"/>
        <w:numPr>
          <w:ilvl w:val="0"/>
          <w:numId w:val="25"/>
        </w:numPr>
        <w:spacing w:line="360" w:lineRule="auto"/>
        <w:ind w:leftChars="0"/>
        <w:rPr>
          <w:rFonts w:ascii="標楷體" w:eastAsia="標楷體" w:hAnsi="標楷體"/>
          <w:b/>
          <w:szCs w:val="24"/>
        </w:rPr>
      </w:pPr>
      <w:r w:rsidRPr="003E4C10">
        <w:rPr>
          <w:rFonts w:ascii="標楷體" w:eastAsia="標楷體" w:hAnsi="標楷體" w:hint="eastAsia"/>
          <w:b/>
          <w:szCs w:val="24"/>
        </w:rPr>
        <w:t>健康數據指標</w:t>
      </w:r>
      <w:r w:rsidR="00410AFC" w:rsidRPr="003E4C10">
        <w:rPr>
          <w:rFonts w:ascii="標楷體" w:eastAsia="標楷體" w:hAnsi="標楷體" w:hint="eastAsia"/>
          <w:b/>
          <w:szCs w:val="24"/>
        </w:rPr>
        <w:t xml:space="preserve"> </w:t>
      </w:r>
    </w:p>
    <w:tbl>
      <w:tblPr>
        <w:tblStyle w:val="a7"/>
        <w:tblW w:w="9363" w:type="dxa"/>
        <w:tblInd w:w="403" w:type="dxa"/>
        <w:tblLook w:val="04A0" w:firstRow="1" w:lastRow="0" w:firstColumn="1" w:lastColumn="0" w:noHBand="0" w:noVBand="1"/>
      </w:tblPr>
      <w:tblGrid>
        <w:gridCol w:w="1984"/>
        <w:gridCol w:w="3137"/>
        <w:gridCol w:w="850"/>
        <w:gridCol w:w="3392"/>
      </w:tblGrid>
      <w:tr w:rsidR="003E4C10" w:rsidRPr="003E4C10" w14:paraId="1F07BCEB" w14:textId="72D803AC" w:rsidTr="00465335">
        <w:trPr>
          <w:trHeight w:val="385"/>
        </w:trPr>
        <w:tc>
          <w:tcPr>
            <w:tcW w:w="9363" w:type="dxa"/>
            <w:gridSpan w:val="4"/>
            <w:shd w:val="clear" w:color="auto" w:fill="F2F2F2" w:themeFill="background1" w:themeFillShade="F2"/>
          </w:tcPr>
          <w:p w14:paraId="6411D930" w14:textId="71F7C3C2" w:rsidR="007F1B09" w:rsidRPr="003E4C10" w:rsidRDefault="007F1B09" w:rsidP="00E8796E">
            <w:pPr>
              <w:spacing w:line="276" w:lineRule="auto"/>
              <w:rPr>
                <w:rFonts w:ascii="標楷體" w:eastAsia="標楷體" w:hAnsi="標楷體"/>
                <w:b/>
              </w:rPr>
            </w:pPr>
            <w:r w:rsidRPr="003E4C10">
              <w:rPr>
                <w:rFonts w:ascii="標楷體" w:eastAsia="標楷體" w:hAnsi="標楷體"/>
                <w:b/>
              </w:rPr>
              <w:t>111學年度</w:t>
            </w:r>
          </w:p>
        </w:tc>
      </w:tr>
      <w:tr w:rsidR="003E4C10" w:rsidRPr="003E4C10" w14:paraId="71BC9E81" w14:textId="1BC60272" w:rsidTr="004D0EBB">
        <w:tc>
          <w:tcPr>
            <w:tcW w:w="1984" w:type="dxa"/>
            <w:shd w:val="clear" w:color="auto" w:fill="E7E6E6" w:themeFill="background2"/>
          </w:tcPr>
          <w:p w14:paraId="06E743F7" w14:textId="77777777" w:rsidR="004D0EBB" w:rsidRPr="003E4C10" w:rsidRDefault="004D0EBB" w:rsidP="00E8796E">
            <w:pPr>
              <w:spacing w:line="276" w:lineRule="auto"/>
              <w:jc w:val="center"/>
              <w:rPr>
                <w:rFonts w:ascii="標楷體" w:eastAsia="標楷體" w:hAnsi="標楷體"/>
                <w:b/>
              </w:rPr>
            </w:pPr>
            <w:r w:rsidRPr="003E4C10">
              <w:rPr>
                <w:rFonts w:ascii="標楷體" w:eastAsia="標楷體" w:hAnsi="標楷體"/>
                <w:b/>
              </w:rPr>
              <w:t>項目</w:t>
            </w:r>
          </w:p>
        </w:tc>
        <w:tc>
          <w:tcPr>
            <w:tcW w:w="3137" w:type="dxa"/>
            <w:shd w:val="clear" w:color="auto" w:fill="E7E6E6" w:themeFill="background2"/>
          </w:tcPr>
          <w:p w14:paraId="7126FDDF" w14:textId="77777777" w:rsidR="004D0EBB" w:rsidRPr="003E4C10" w:rsidRDefault="004D0EBB" w:rsidP="00E8796E">
            <w:pPr>
              <w:spacing w:line="276" w:lineRule="auto"/>
              <w:jc w:val="center"/>
              <w:rPr>
                <w:rFonts w:ascii="標楷體" w:eastAsia="標楷體" w:hAnsi="標楷體"/>
                <w:b/>
              </w:rPr>
            </w:pPr>
            <w:r w:rsidRPr="003E4C10">
              <w:rPr>
                <w:rFonts w:ascii="標楷體" w:eastAsia="標楷體" w:hAnsi="標楷體"/>
                <w:b/>
              </w:rPr>
              <w:t>學校數值</w:t>
            </w:r>
          </w:p>
        </w:tc>
        <w:tc>
          <w:tcPr>
            <w:tcW w:w="850" w:type="dxa"/>
            <w:shd w:val="clear" w:color="auto" w:fill="E7E6E6" w:themeFill="background2"/>
          </w:tcPr>
          <w:p w14:paraId="7FE6351D" w14:textId="77777777" w:rsidR="004D0EBB" w:rsidRPr="003E4C10" w:rsidRDefault="004D0EBB" w:rsidP="00E8796E">
            <w:pPr>
              <w:spacing w:line="276" w:lineRule="auto"/>
              <w:jc w:val="center"/>
              <w:rPr>
                <w:rFonts w:ascii="標楷體" w:eastAsia="標楷體" w:hAnsi="標楷體"/>
                <w:b/>
              </w:rPr>
            </w:pPr>
            <w:r w:rsidRPr="003E4C10">
              <w:rPr>
                <w:rFonts w:ascii="標楷體" w:eastAsia="標楷體" w:hAnsi="標楷體"/>
                <w:b/>
              </w:rPr>
              <w:t>優於</w:t>
            </w:r>
          </w:p>
        </w:tc>
        <w:tc>
          <w:tcPr>
            <w:tcW w:w="3392" w:type="dxa"/>
            <w:shd w:val="clear" w:color="auto" w:fill="E7E6E6" w:themeFill="background2"/>
          </w:tcPr>
          <w:p w14:paraId="16589A7F" w14:textId="3BC98782" w:rsidR="004D0EBB" w:rsidRPr="003E4C10" w:rsidRDefault="004D0EBB" w:rsidP="00E8796E">
            <w:pPr>
              <w:spacing w:line="276" w:lineRule="auto"/>
              <w:jc w:val="center"/>
              <w:rPr>
                <w:rFonts w:ascii="標楷體" w:eastAsia="標楷體" w:hAnsi="標楷體"/>
                <w:b/>
              </w:rPr>
            </w:pPr>
            <w:r w:rsidRPr="003E4C10">
              <w:rPr>
                <w:rFonts w:ascii="標楷體" w:eastAsia="標楷體" w:hAnsi="標楷體"/>
                <w:b/>
              </w:rPr>
              <w:t>縣市平均值</w:t>
            </w:r>
          </w:p>
        </w:tc>
      </w:tr>
      <w:tr w:rsidR="003E4C10" w:rsidRPr="003E4C10" w14:paraId="652E0908" w14:textId="602BADC3" w:rsidTr="004D0EBB">
        <w:trPr>
          <w:trHeight w:val="788"/>
        </w:trPr>
        <w:tc>
          <w:tcPr>
            <w:tcW w:w="1984" w:type="dxa"/>
            <w:shd w:val="clear" w:color="auto" w:fill="FFFFFF" w:themeFill="background1"/>
            <w:vAlign w:val="center"/>
          </w:tcPr>
          <w:p w14:paraId="6C19B465" w14:textId="77777777" w:rsidR="004D0EBB" w:rsidRPr="003E4C10" w:rsidRDefault="004D0EBB" w:rsidP="00E8796E">
            <w:pPr>
              <w:spacing w:line="276" w:lineRule="auto"/>
              <w:rPr>
                <w:rFonts w:ascii="標楷體" w:eastAsia="標楷體" w:hAnsi="標楷體"/>
                <w:b/>
              </w:rPr>
            </w:pPr>
            <w:r w:rsidRPr="003E4C10">
              <w:rPr>
                <w:rFonts w:ascii="標楷體" w:eastAsia="標楷體" w:hAnsi="標楷體"/>
                <w:b/>
              </w:rPr>
              <w:t>體位適中比率</w:t>
            </w:r>
          </w:p>
        </w:tc>
        <w:tc>
          <w:tcPr>
            <w:tcW w:w="3137" w:type="dxa"/>
            <w:vAlign w:val="center"/>
          </w:tcPr>
          <w:p w14:paraId="278AB4AB" w14:textId="77777777" w:rsidR="004D0EBB" w:rsidRPr="003E4C10" w:rsidRDefault="004D0EBB" w:rsidP="008845CC">
            <w:pPr>
              <w:spacing w:line="276" w:lineRule="auto"/>
              <w:jc w:val="both"/>
              <w:rPr>
                <w:rFonts w:ascii="標楷體" w:eastAsia="標楷體" w:hAnsi="標楷體"/>
                <w:b/>
              </w:rPr>
            </w:pPr>
            <w:r w:rsidRPr="003E4C10">
              <w:rPr>
                <w:rFonts w:ascii="標楷體" w:eastAsia="標楷體" w:hAnsi="標楷體"/>
                <w:b/>
              </w:rPr>
              <w:t xml:space="preserve">(全校) </w:t>
            </w:r>
          </w:p>
          <w:p w14:paraId="312A7882" w14:textId="065BAC3B" w:rsidR="004D0EBB" w:rsidRPr="003E4C10" w:rsidRDefault="004D0EBB" w:rsidP="008845CC">
            <w:pPr>
              <w:spacing w:line="276" w:lineRule="auto"/>
              <w:jc w:val="right"/>
              <w:rPr>
                <w:rFonts w:ascii="標楷體" w:eastAsia="標楷體" w:hAnsi="標楷體"/>
                <w:b/>
              </w:rPr>
            </w:pPr>
            <w:r w:rsidRPr="003E4C10">
              <w:rPr>
                <w:rFonts w:ascii="標楷體" w:eastAsia="標楷體" w:hAnsi="標楷體"/>
                <w:b/>
              </w:rPr>
              <w:t>%</w:t>
            </w:r>
          </w:p>
        </w:tc>
        <w:tc>
          <w:tcPr>
            <w:tcW w:w="850" w:type="dxa"/>
            <w:shd w:val="clear" w:color="auto" w:fill="FFFFFF" w:themeFill="background1"/>
            <w:vAlign w:val="center"/>
          </w:tcPr>
          <w:p w14:paraId="455DE9C5" w14:textId="77777777" w:rsidR="004D0EBB" w:rsidRPr="003E4C10" w:rsidRDefault="004D0EBB" w:rsidP="008845CC">
            <w:pPr>
              <w:spacing w:line="276" w:lineRule="auto"/>
              <w:jc w:val="center"/>
              <w:rPr>
                <w:rFonts w:ascii="標楷體" w:eastAsia="標楷體" w:hAnsi="標楷體"/>
                <w:b/>
              </w:rPr>
            </w:pPr>
            <w:r w:rsidRPr="003E4C10">
              <w:rPr>
                <w:rFonts w:ascii="標楷體" w:eastAsia="標楷體" w:hAnsi="標楷體"/>
                <w:b/>
                <w:sz w:val="28"/>
              </w:rPr>
              <w:t>&gt;</w:t>
            </w:r>
          </w:p>
        </w:tc>
        <w:tc>
          <w:tcPr>
            <w:tcW w:w="3392" w:type="dxa"/>
            <w:vAlign w:val="center"/>
          </w:tcPr>
          <w:p w14:paraId="26E8CC2A" w14:textId="77777777" w:rsidR="004D0EBB" w:rsidRPr="003E4C10" w:rsidRDefault="004D0EBB" w:rsidP="008845CC">
            <w:pPr>
              <w:spacing w:line="276" w:lineRule="auto"/>
              <w:jc w:val="both"/>
              <w:rPr>
                <w:rFonts w:ascii="標楷體" w:eastAsia="標楷體" w:hAnsi="標楷體"/>
                <w:b/>
              </w:rPr>
            </w:pPr>
            <w:r w:rsidRPr="003E4C10">
              <w:rPr>
                <w:rFonts w:ascii="標楷體" w:eastAsia="標楷體" w:hAnsi="標楷體"/>
                <w:b/>
              </w:rPr>
              <w:t>(縣市)</w:t>
            </w:r>
          </w:p>
          <w:p w14:paraId="06B5F174" w14:textId="4BED40F2" w:rsidR="004D0EBB" w:rsidRPr="003E4C10" w:rsidRDefault="004D0EBB" w:rsidP="004D0EBB">
            <w:pPr>
              <w:spacing w:line="276" w:lineRule="auto"/>
              <w:jc w:val="right"/>
              <w:rPr>
                <w:rFonts w:ascii="標楷體" w:eastAsia="標楷體" w:hAnsi="標楷體"/>
              </w:rPr>
            </w:pPr>
            <w:r w:rsidRPr="003E4C10">
              <w:rPr>
                <w:rFonts w:ascii="標楷體" w:eastAsia="標楷體" w:hAnsi="標楷體"/>
                <w:b/>
              </w:rPr>
              <w:t xml:space="preserve">% </w:t>
            </w:r>
          </w:p>
        </w:tc>
      </w:tr>
      <w:tr w:rsidR="003E4C10" w:rsidRPr="003E4C10" w14:paraId="619B262F" w14:textId="0CFC99EE" w:rsidTr="004D0EBB">
        <w:trPr>
          <w:trHeight w:val="822"/>
        </w:trPr>
        <w:tc>
          <w:tcPr>
            <w:tcW w:w="1984" w:type="dxa"/>
            <w:shd w:val="clear" w:color="auto" w:fill="FFFFFF" w:themeFill="background1"/>
            <w:vAlign w:val="center"/>
          </w:tcPr>
          <w:p w14:paraId="321D5C03" w14:textId="77777777" w:rsidR="004D0EBB" w:rsidRPr="003E4C10" w:rsidRDefault="004D0EBB" w:rsidP="00E8796E">
            <w:pPr>
              <w:spacing w:line="276" w:lineRule="auto"/>
              <w:rPr>
                <w:rFonts w:ascii="標楷體" w:eastAsia="標楷體" w:hAnsi="標楷體"/>
                <w:b/>
              </w:rPr>
            </w:pPr>
            <w:r w:rsidRPr="003E4C10">
              <w:rPr>
                <w:rFonts w:ascii="標楷體" w:eastAsia="標楷體" w:hAnsi="標楷體"/>
                <w:b/>
              </w:rPr>
              <w:t>裸</w:t>
            </w:r>
            <w:proofErr w:type="gramStart"/>
            <w:r w:rsidRPr="003E4C10">
              <w:rPr>
                <w:rFonts w:ascii="標楷體" w:eastAsia="標楷體" w:hAnsi="標楷體"/>
                <w:b/>
              </w:rPr>
              <w:t>視</w:t>
            </w:r>
            <w:proofErr w:type="gramEnd"/>
            <w:r w:rsidRPr="003E4C10">
              <w:rPr>
                <w:rFonts w:ascii="標楷體" w:eastAsia="標楷體" w:hAnsi="標楷體"/>
                <w:b/>
              </w:rPr>
              <w:t>視力不良率</w:t>
            </w:r>
          </w:p>
        </w:tc>
        <w:tc>
          <w:tcPr>
            <w:tcW w:w="3137" w:type="dxa"/>
            <w:vAlign w:val="center"/>
          </w:tcPr>
          <w:p w14:paraId="6CB37AA0" w14:textId="77777777" w:rsidR="004D0EBB" w:rsidRPr="003E4C10" w:rsidRDefault="004D0EBB" w:rsidP="008845CC">
            <w:pPr>
              <w:spacing w:line="276" w:lineRule="auto"/>
              <w:jc w:val="both"/>
              <w:rPr>
                <w:rFonts w:ascii="標楷體" w:eastAsia="標楷體" w:hAnsi="標楷體"/>
                <w:b/>
              </w:rPr>
            </w:pPr>
            <w:r w:rsidRPr="003E4C10">
              <w:rPr>
                <w:rFonts w:ascii="標楷體" w:eastAsia="標楷體" w:hAnsi="標楷體"/>
                <w:b/>
              </w:rPr>
              <w:t xml:space="preserve">(全校) </w:t>
            </w:r>
          </w:p>
          <w:p w14:paraId="2B5FAC58" w14:textId="2F2A5716" w:rsidR="004D0EBB" w:rsidRPr="003E4C10" w:rsidRDefault="004D0EBB" w:rsidP="008845CC">
            <w:pPr>
              <w:spacing w:line="276" w:lineRule="auto"/>
              <w:jc w:val="right"/>
              <w:rPr>
                <w:rFonts w:ascii="標楷體" w:eastAsia="標楷體" w:hAnsi="標楷體"/>
                <w:b/>
              </w:rPr>
            </w:pPr>
            <w:r w:rsidRPr="003E4C10">
              <w:rPr>
                <w:rFonts w:ascii="標楷體" w:eastAsia="標楷體" w:hAnsi="標楷體"/>
                <w:b/>
              </w:rPr>
              <w:t>%</w:t>
            </w:r>
          </w:p>
        </w:tc>
        <w:tc>
          <w:tcPr>
            <w:tcW w:w="850" w:type="dxa"/>
            <w:shd w:val="clear" w:color="auto" w:fill="FFFFFF" w:themeFill="background1"/>
            <w:vAlign w:val="center"/>
          </w:tcPr>
          <w:p w14:paraId="106369DD" w14:textId="77777777" w:rsidR="004D0EBB" w:rsidRPr="003E4C10" w:rsidRDefault="004D0EBB" w:rsidP="008845CC">
            <w:pPr>
              <w:spacing w:line="276" w:lineRule="auto"/>
              <w:jc w:val="center"/>
              <w:rPr>
                <w:rFonts w:ascii="標楷體" w:eastAsia="標楷體" w:hAnsi="標楷體"/>
                <w:b/>
              </w:rPr>
            </w:pPr>
            <w:r w:rsidRPr="003E4C10">
              <w:rPr>
                <w:rFonts w:ascii="標楷體" w:eastAsia="標楷體" w:hAnsi="標楷體"/>
                <w:b/>
                <w:sz w:val="28"/>
              </w:rPr>
              <w:t>&lt;</w:t>
            </w:r>
          </w:p>
        </w:tc>
        <w:tc>
          <w:tcPr>
            <w:tcW w:w="3392" w:type="dxa"/>
            <w:vAlign w:val="center"/>
          </w:tcPr>
          <w:p w14:paraId="6B010F69" w14:textId="77777777" w:rsidR="004D0EBB" w:rsidRPr="003E4C10" w:rsidRDefault="004D0EBB" w:rsidP="008845CC">
            <w:pPr>
              <w:spacing w:line="276" w:lineRule="auto"/>
              <w:jc w:val="both"/>
              <w:rPr>
                <w:rFonts w:ascii="標楷體" w:eastAsia="標楷體" w:hAnsi="標楷體"/>
                <w:b/>
              </w:rPr>
            </w:pPr>
            <w:r w:rsidRPr="003E4C10">
              <w:rPr>
                <w:rFonts w:ascii="標楷體" w:eastAsia="標楷體" w:hAnsi="標楷體"/>
                <w:b/>
              </w:rPr>
              <w:t xml:space="preserve">(縣市) </w:t>
            </w:r>
          </w:p>
          <w:p w14:paraId="51A9E812" w14:textId="22B91340" w:rsidR="004D0EBB" w:rsidRPr="003E4C10" w:rsidRDefault="004D0EBB" w:rsidP="004D0EBB">
            <w:pPr>
              <w:spacing w:line="276" w:lineRule="auto"/>
              <w:jc w:val="right"/>
              <w:rPr>
                <w:rFonts w:ascii="標楷體" w:eastAsia="標楷體" w:hAnsi="標楷體"/>
              </w:rPr>
            </w:pPr>
            <w:r w:rsidRPr="003E4C10">
              <w:rPr>
                <w:rFonts w:ascii="標楷體" w:eastAsia="標楷體" w:hAnsi="標楷體"/>
                <w:b/>
              </w:rPr>
              <w:t>%</w:t>
            </w:r>
          </w:p>
        </w:tc>
      </w:tr>
      <w:tr w:rsidR="003E4C10" w:rsidRPr="003E4C10" w14:paraId="1910F3F1" w14:textId="7E38E59C" w:rsidTr="004D0EBB">
        <w:trPr>
          <w:trHeight w:val="829"/>
        </w:trPr>
        <w:tc>
          <w:tcPr>
            <w:tcW w:w="1984" w:type="dxa"/>
            <w:shd w:val="clear" w:color="auto" w:fill="FFFFFF" w:themeFill="background1"/>
            <w:vAlign w:val="center"/>
          </w:tcPr>
          <w:p w14:paraId="1814B504" w14:textId="77777777" w:rsidR="004D0EBB" w:rsidRPr="003E4C10" w:rsidRDefault="004D0EBB" w:rsidP="00E8796E">
            <w:pPr>
              <w:spacing w:line="276" w:lineRule="auto"/>
              <w:rPr>
                <w:rFonts w:ascii="標楷體" w:eastAsia="標楷體" w:hAnsi="標楷體"/>
                <w:b/>
              </w:rPr>
            </w:pPr>
            <w:r w:rsidRPr="003E4C10">
              <w:rPr>
                <w:rFonts w:ascii="標楷體" w:eastAsia="標楷體" w:hAnsi="標楷體"/>
                <w:b/>
              </w:rPr>
              <w:t>未治療齲齒率</w:t>
            </w:r>
          </w:p>
        </w:tc>
        <w:tc>
          <w:tcPr>
            <w:tcW w:w="3137" w:type="dxa"/>
            <w:vAlign w:val="center"/>
          </w:tcPr>
          <w:p w14:paraId="75D44981" w14:textId="77777777" w:rsidR="004D0EBB" w:rsidRPr="003E4C10" w:rsidRDefault="004D0EBB" w:rsidP="008845CC">
            <w:pPr>
              <w:spacing w:line="276" w:lineRule="auto"/>
              <w:jc w:val="both"/>
              <w:rPr>
                <w:rFonts w:ascii="標楷體" w:eastAsia="標楷體" w:hAnsi="標楷體"/>
                <w:b/>
              </w:rPr>
            </w:pPr>
            <w:r w:rsidRPr="003E4C10">
              <w:rPr>
                <w:rFonts w:ascii="標楷體" w:eastAsia="標楷體" w:hAnsi="標楷體"/>
                <w:b/>
              </w:rPr>
              <w:t xml:space="preserve">(四/七/十年級) </w:t>
            </w:r>
          </w:p>
          <w:p w14:paraId="6D71090E" w14:textId="69850554" w:rsidR="004D0EBB" w:rsidRPr="003E4C10" w:rsidRDefault="004D0EBB" w:rsidP="008845CC">
            <w:pPr>
              <w:spacing w:line="276" w:lineRule="auto"/>
              <w:jc w:val="right"/>
              <w:rPr>
                <w:rFonts w:ascii="標楷體" w:eastAsia="標楷體" w:hAnsi="標楷體"/>
                <w:b/>
              </w:rPr>
            </w:pPr>
            <w:r w:rsidRPr="003E4C10">
              <w:rPr>
                <w:rFonts w:ascii="標楷體" w:eastAsia="標楷體" w:hAnsi="標楷體"/>
                <w:b/>
              </w:rPr>
              <w:t>%</w:t>
            </w:r>
          </w:p>
        </w:tc>
        <w:tc>
          <w:tcPr>
            <w:tcW w:w="850" w:type="dxa"/>
            <w:shd w:val="clear" w:color="auto" w:fill="FFFFFF" w:themeFill="background1"/>
            <w:vAlign w:val="center"/>
          </w:tcPr>
          <w:p w14:paraId="24755D8A" w14:textId="77777777" w:rsidR="004D0EBB" w:rsidRPr="003E4C10" w:rsidRDefault="004D0EBB" w:rsidP="008845CC">
            <w:pPr>
              <w:spacing w:line="276" w:lineRule="auto"/>
              <w:jc w:val="center"/>
              <w:rPr>
                <w:rFonts w:ascii="標楷體" w:eastAsia="標楷體" w:hAnsi="標楷體"/>
                <w:b/>
              </w:rPr>
            </w:pPr>
            <w:r w:rsidRPr="003E4C10">
              <w:rPr>
                <w:rFonts w:ascii="標楷體" w:eastAsia="標楷體" w:hAnsi="標楷體"/>
                <w:b/>
                <w:sz w:val="28"/>
              </w:rPr>
              <w:t>&lt;</w:t>
            </w:r>
          </w:p>
        </w:tc>
        <w:tc>
          <w:tcPr>
            <w:tcW w:w="3392" w:type="dxa"/>
            <w:vAlign w:val="center"/>
          </w:tcPr>
          <w:p w14:paraId="3B44247C" w14:textId="77777777" w:rsidR="004D0EBB" w:rsidRPr="003E4C10" w:rsidRDefault="004D0EBB" w:rsidP="008845CC">
            <w:pPr>
              <w:spacing w:line="276" w:lineRule="auto"/>
              <w:jc w:val="both"/>
              <w:rPr>
                <w:rFonts w:ascii="標楷體" w:eastAsia="標楷體" w:hAnsi="標楷體"/>
                <w:b/>
              </w:rPr>
            </w:pPr>
            <w:r w:rsidRPr="003E4C10">
              <w:rPr>
                <w:rFonts w:ascii="標楷體" w:eastAsia="標楷體" w:hAnsi="標楷體"/>
                <w:b/>
              </w:rPr>
              <w:t>(縣市四/七/十年級)</w:t>
            </w:r>
          </w:p>
          <w:p w14:paraId="67CD812A" w14:textId="40387E04" w:rsidR="004D0EBB" w:rsidRPr="003E4C10" w:rsidRDefault="004D0EBB" w:rsidP="004D0EBB">
            <w:pPr>
              <w:spacing w:line="276" w:lineRule="auto"/>
              <w:jc w:val="right"/>
              <w:rPr>
                <w:rFonts w:ascii="標楷體" w:eastAsia="標楷體" w:hAnsi="標楷體"/>
              </w:rPr>
            </w:pPr>
            <w:r w:rsidRPr="003E4C10">
              <w:rPr>
                <w:rFonts w:ascii="標楷體" w:eastAsia="標楷體" w:hAnsi="標楷體"/>
                <w:b/>
              </w:rPr>
              <w:t>%</w:t>
            </w:r>
          </w:p>
        </w:tc>
      </w:tr>
    </w:tbl>
    <w:p w14:paraId="0126789D" w14:textId="691F7DDD" w:rsidR="00465335" w:rsidRPr="003E4C10" w:rsidRDefault="00410AFC" w:rsidP="00E96103">
      <w:pPr>
        <w:rPr>
          <w:rFonts w:ascii="標楷體" w:eastAsia="標楷體" w:hAnsi="標楷體"/>
          <w:b/>
        </w:rPr>
      </w:pPr>
      <w:r w:rsidRPr="003E4C10">
        <w:rPr>
          <w:rFonts w:ascii="標楷體" w:eastAsia="標楷體" w:hAnsi="標楷體" w:hint="eastAsia"/>
          <w:b/>
        </w:rPr>
        <w:t xml:space="preserve">   </w:t>
      </w:r>
    </w:p>
    <w:p w14:paraId="1841F594" w14:textId="77777777" w:rsidR="00410AFC" w:rsidRPr="003E4C10" w:rsidRDefault="00410AFC" w:rsidP="00E96103">
      <w:pPr>
        <w:rPr>
          <w:rFonts w:ascii="標楷體" w:eastAsia="標楷體" w:hAnsi="標楷體"/>
          <w:b/>
        </w:rPr>
      </w:pPr>
    </w:p>
    <w:p w14:paraId="5C805B08" w14:textId="1971A481" w:rsidR="00E8796E" w:rsidRPr="003E4C10" w:rsidRDefault="00465335" w:rsidP="00E96103">
      <w:pPr>
        <w:rPr>
          <w:rFonts w:ascii="標楷體" w:eastAsia="標楷體" w:hAnsi="標楷體"/>
          <w:b/>
        </w:rPr>
      </w:pPr>
      <w:r w:rsidRPr="003E4C10">
        <w:rPr>
          <w:rFonts w:ascii="標楷體" w:eastAsia="標楷體" w:hAnsi="標楷體" w:hint="eastAsia"/>
          <w:b/>
        </w:rPr>
        <w:t>三、佐證 (</w:t>
      </w:r>
      <w:r w:rsidR="00DD0C6C" w:rsidRPr="003E4C10">
        <w:rPr>
          <w:rFonts w:ascii="標楷體" w:eastAsia="標楷體" w:hAnsi="標楷體" w:hint="eastAsia"/>
          <w:b/>
        </w:rPr>
        <w:t>學生健康資訊系統</w:t>
      </w:r>
      <w:proofErr w:type="gramStart"/>
      <w:r w:rsidRPr="003E4C10">
        <w:rPr>
          <w:rFonts w:ascii="標楷體" w:eastAsia="標楷體" w:hAnsi="標楷體" w:hint="eastAsia"/>
          <w:b/>
        </w:rPr>
        <w:t>畫面截圖或</w:t>
      </w:r>
      <w:proofErr w:type="gramEnd"/>
      <w:r w:rsidR="00DD0C6C" w:rsidRPr="003E4C10">
        <w:rPr>
          <w:rFonts w:ascii="標楷體" w:eastAsia="標楷體" w:hAnsi="標楷體" w:hint="eastAsia"/>
          <w:b/>
        </w:rPr>
        <w:t>足以佐證之</w:t>
      </w:r>
      <w:r w:rsidRPr="003E4C10">
        <w:rPr>
          <w:rFonts w:ascii="標楷體" w:eastAsia="標楷體" w:hAnsi="標楷體" w:hint="eastAsia"/>
          <w:b/>
        </w:rPr>
        <w:t>核章文件</w:t>
      </w:r>
      <w:r w:rsidR="00DE795A" w:rsidRPr="003E4C10">
        <w:rPr>
          <w:rFonts w:ascii="標楷體" w:eastAsia="標楷體" w:hAnsi="標楷體" w:hint="eastAsia"/>
          <w:b/>
        </w:rPr>
        <w:t>，空間不足可自行增列</w:t>
      </w:r>
      <w:r w:rsidRPr="003E4C10">
        <w:rPr>
          <w:rFonts w:ascii="標楷體" w:eastAsia="標楷體" w:hAnsi="標楷體" w:hint="eastAsia"/>
          <w:b/>
        </w:rPr>
        <w:t>)</w:t>
      </w:r>
    </w:p>
    <w:p w14:paraId="580AFB8E" w14:textId="3BEDCEEA" w:rsidR="00465335" w:rsidRPr="003E4C10" w:rsidRDefault="00465335" w:rsidP="00E96103">
      <w:pPr>
        <w:rPr>
          <w:rFonts w:ascii="標楷體" w:eastAsia="標楷體" w:hAnsi="標楷體"/>
          <w:b/>
        </w:rPr>
      </w:pPr>
    </w:p>
    <w:p w14:paraId="2D27C379" w14:textId="6982BD70" w:rsidR="00465335" w:rsidRPr="003E4C10" w:rsidRDefault="00465335" w:rsidP="00E96103">
      <w:pPr>
        <w:rPr>
          <w:rFonts w:ascii="標楷體" w:eastAsia="標楷體" w:hAnsi="標楷體"/>
          <w:b/>
        </w:rPr>
      </w:pPr>
    </w:p>
    <w:p w14:paraId="57AA72A3" w14:textId="40FCC835" w:rsidR="00465335" w:rsidRPr="003E4C10" w:rsidRDefault="00465335" w:rsidP="00E96103">
      <w:pPr>
        <w:rPr>
          <w:rFonts w:ascii="標楷體" w:eastAsia="標楷體" w:hAnsi="標楷體"/>
          <w:b/>
        </w:rPr>
      </w:pPr>
    </w:p>
    <w:p w14:paraId="3C996FCC" w14:textId="6562B714" w:rsidR="00465335" w:rsidRPr="003E4C10" w:rsidRDefault="00465335" w:rsidP="00E96103">
      <w:pPr>
        <w:rPr>
          <w:rFonts w:ascii="標楷體" w:eastAsia="標楷體" w:hAnsi="標楷體"/>
          <w:b/>
        </w:rPr>
      </w:pPr>
    </w:p>
    <w:p w14:paraId="17166F88" w14:textId="52C17225" w:rsidR="00465335" w:rsidRPr="003E4C10" w:rsidRDefault="00465335" w:rsidP="00E96103">
      <w:pPr>
        <w:rPr>
          <w:rFonts w:ascii="標楷體" w:eastAsia="標楷體" w:hAnsi="標楷體"/>
          <w:b/>
        </w:rPr>
      </w:pPr>
    </w:p>
    <w:p w14:paraId="6244E90E" w14:textId="08ADA258" w:rsidR="00465335" w:rsidRPr="003E4C10" w:rsidRDefault="00465335" w:rsidP="00E96103">
      <w:pPr>
        <w:rPr>
          <w:rFonts w:ascii="標楷體" w:eastAsia="標楷體" w:hAnsi="標楷體"/>
          <w:b/>
        </w:rPr>
      </w:pPr>
    </w:p>
    <w:p w14:paraId="0839BECC" w14:textId="2A594DC2" w:rsidR="00465335" w:rsidRPr="003E4C10" w:rsidRDefault="00465335" w:rsidP="00E96103">
      <w:pPr>
        <w:rPr>
          <w:rFonts w:ascii="標楷體" w:eastAsia="標楷體" w:hAnsi="標楷體"/>
          <w:b/>
        </w:rPr>
      </w:pPr>
    </w:p>
    <w:p w14:paraId="3F08E76A" w14:textId="53A2A27A" w:rsidR="00465335" w:rsidRPr="003E4C10" w:rsidRDefault="00465335" w:rsidP="00E96103">
      <w:pPr>
        <w:rPr>
          <w:rFonts w:ascii="標楷體" w:eastAsia="標楷體" w:hAnsi="標楷體"/>
          <w:b/>
        </w:rPr>
      </w:pPr>
    </w:p>
    <w:p w14:paraId="213FFB6A" w14:textId="2E9CC3DC" w:rsidR="00465335" w:rsidRPr="003E4C10" w:rsidRDefault="00465335" w:rsidP="00E96103">
      <w:pPr>
        <w:rPr>
          <w:rFonts w:ascii="標楷體" w:eastAsia="標楷體" w:hAnsi="標楷體"/>
          <w:b/>
        </w:rPr>
      </w:pPr>
    </w:p>
    <w:p w14:paraId="467176B4" w14:textId="77777777" w:rsidR="00465335" w:rsidRPr="003E4C10" w:rsidRDefault="00465335" w:rsidP="00E96103">
      <w:pPr>
        <w:rPr>
          <w:rFonts w:ascii="標楷體" w:eastAsia="標楷體" w:hAnsi="標楷體"/>
          <w:b/>
        </w:rPr>
      </w:pPr>
    </w:p>
    <w:p w14:paraId="0213FEEB" w14:textId="6ADA872B" w:rsidR="00E96103" w:rsidRPr="003E4C10" w:rsidRDefault="00E96103" w:rsidP="00E96103">
      <w:pPr>
        <w:rPr>
          <w:rFonts w:ascii="標楷體" w:eastAsia="標楷體" w:hAnsi="標楷體"/>
          <w:b/>
        </w:rPr>
      </w:pPr>
      <w:r w:rsidRPr="003E4C10">
        <w:rPr>
          <w:rFonts w:ascii="標楷體" w:eastAsia="標楷體" w:hAnsi="標楷體"/>
          <w:b/>
        </w:rPr>
        <w:t>備註：</w:t>
      </w:r>
    </w:p>
    <w:p w14:paraId="41B764A9" w14:textId="4C08D01B" w:rsidR="00837961" w:rsidRPr="003E4C10" w:rsidRDefault="00E96103" w:rsidP="009163C8">
      <w:pPr>
        <w:pStyle w:val="a8"/>
        <w:numPr>
          <w:ilvl w:val="0"/>
          <w:numId w:val="11"/>
        </w:numPr>
        <w:ind w:leftChars="0" w:left="284" w:hanging="284"/>
        <w:jc w:val="both"/>
        <w:rPr>
          <w:rFonts w:ascii="標楷體" w:eastAsia="標楷體" w:hAnsi="標楷體"/>
          <w:szCs w:val="24"/>
        </w:rPr>
      </w:pPr>
      <w:r w:rsidRPr="003E4C10">
        <w:rPr>
          <w:rFonts w:ascii="標楷體" w:eastAsia="標楷體" w:hAnsi="標楷體"/>
          <w:szCs w:val="28"/>
        </w:rPr>
        <w:t>請連同</w:t>
      </w:r>
      <w:r w:rsidRPr="003E4C10">
        <w:rPr>
          <w:rFonts w:ascii="標楷體" w:eastAsia="標楷體" w:hAnsi="標楷體"/>
          <w:b/>
          <w:szCs w:val="28"/>
        </w:rPr>
        <w:t>表1報名總表</w:t>
      </w:r>
      <w:r w:rsidRPr="003E4C10">
        <w:rPr>
          <w:rFonts w:ascii="標楷體" w:eastAsia="標楷體" w:hAnsi="標楷體"/>
          <w:szCs w:val="28"/>
        </w:rPr>
        <w:t>一併繳交。</w:t>
      </w:r>
    </w:p>
    <w:p w14:paraId="2D5A9F0C" w14:textId="4B73FC0F" w:rsidR="00703C88" w:rsidRPr="003E4C10" w:rsidRDefault="00703C88" w:rsidP="00760A71">
      <w:pPr>
        <w:widowControl/>
        <w:tabs>
          <w:tab w:val="left" w:pos="284"/>
          <w:tab w:val="left" w:pos="426"/>
        </w:tabs>
        <w:rPr>
          <w:rFonts w:ascii="標楷體" w:eastAsia="標楷體" w:hAnsi="標楷體"/>
          <w:b/>
          <w:szCs w:val="28"/>
        </w:rPr>
      </w:pPr>
    </w:p>
    <w:sectPr w:rsidR="00703C88" w:rsidRPr="003E4C10" w:rsidSect="00F35091">
      <w:pgSz w:w="11906" w:h="16838"/>
      <w:pgMar w:top="851" w:right="991" w:bottom="993" w:left="993" w:header="851" w:footer="567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E7EF3F8" w14:textId="77777777" w:rsidR="00FF1BEF" w:rsidRDefault="00FF1BEF" w:rsidP="00E80616">
      <w:r>
        <w:separator/>
      </w:r>
    </w:p>
  </w:endnote>
  <w:endnote w:type="continuationSeparator" w:id="0">
    <w:p w14:paraId="32AD6FE1" w14:textId="77777777" w:rsidR="00FF1BEF" w:rsidRDefault="00FF1BEF" w:rsidP="00E8061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272336A" w14:textId="77777777" w:rsidR="00FF1BEF" w:rsidRDefault="00FF1BEF" w:rsidP="00E80616">
      <w:r>
        <w:separator/>
      </w:r>
    </w:p>
  </w:footnote>
  <w:footnote w:type="continuationSeparator" w:id="0">
    <w:p w14:paraId="6283EAD4" w14:textId="77777777" w:rsidR="00FF1BEF" w:rsidRDefault="00FF1BEF" w:rsidP="00E8061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EB3A0E"/>
    <w:multiLevelType w:val="hybridMultilevel"/>
    <w:tmpl w:val="F1422B72"/>
    <w:lvl w:ilvl="0" w:tplc="09D6CF92">
      <w:start w:val="1"/>
      <w:numFmt w:val="decimal"/>
      <w:lvlText w:val="%1."/>
      <w:lvlJc w:val="left"/>
      <w:pPr>
        <w:ind w:left="480" w:hanging="480"/>
      </w:pPr>
      <w:rPr>
        <w:color w:val="auto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04FF52B9"/>
    <w:multiLevelType w:val="hybridMultilevel"/>
    <w:tmpl w:val="83862E0A"/>
    <w:lvl w:ilvl="0" w:tplc="60F2BBE6">
      <w:start w:val="1"/>
      <w:numFmt w:val="bullet"/>
      <w:lvlText w:val="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" w15:restartNumberingAfterBreak="0">
    <w:nsid w:val="054E2505"/>
    <w:multiLevelType w:val="hybridMultilevel"/>
    <w:tmpl w:val="8D9C14EE"/>
    <w:lvl w:ilvl="0" w:tplc="04090015">
      <w:start w:val="1"/>
      <w:numFmt w:val="taiwaneseCountingThousand"/>
      <w:lvlText w:val="%1、"/>
      <w:lvlJc w:val="left"/>
      <w:pPr>
        <w:ind w:left="480" w:hanging="480"/>
      </w:pPr>
    </w:lvl>
    <w:lvl w:ilvl="1" w:tplc="495A600C">
      <w:start w:val="1"/>
      <w:numFmt w:val="decimal"/>
      <w:lvlText w:val="%2."/>
      <w:lvlJc w:val="left"/>
      <w:pPr>
        <w:ind w:left="8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 w15:restartNumberingAfterBreak="0">
    <w:nsid w:val="06604B75"/>
    <w:multiLevelType w:val="hybridMultilevel"/>
    <w:tmpl w:val="6D002FDA"/>
    <w:lvl w:ilvl="0" w:tplc="7DFCC476">
      <w:start w:val="1"/>
      <w:numFmt w:val="taiwaneseCountingThousand"/>
      <w:lvlText w:val="%1、"/>
      <w:lvlJc w:val="left"/>
      <w:pPr>
        <w:ind w:left="1003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243" w:hanging="480"/>
      </w:pPr>
    </w:lvl>
    <w:lvl w:ilvl="2" w:tplc="0409001B" w:tentative="1">
      <w:start w:val="1"/>
      <w:numFmt w:val="lowerRoman"/>
      <w:lvlText w:val="%3."/>
      <w:lvlJc w:val="right"/>
      <w:pPr>
        <w:ind w:left="1723" w:hanging="480"/>
      </w:pPr>
    </w:lvl>
    <w:lvl w:ilvl="3" w:tplc="0409000F" w:tentative="1">
      <w:start w:val="1"/>
      <w:numFmt w:val="decimal"/>
      <w:lvlText w:val="%4."/>
      <w:lvlJc w:val="left"/>
      <w:pPr>
        <w:ind w:left="2203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683" w:hanging="480"/>
      </w:pPr>
    </w:lvl>
    <w:lvl w:ilvl="5" w:tplc="0409001B" w:tentative="1">
      <w:start w:val="1"/>
      <w:numFmt w:val="lowerRoman"/>
      <w:lvlText w:val="%6."/>
      <w:lvlJc w:val="right"/>
      <w:pPr>
        <w:ind w:left="3163" w:hanging="480"/>
      </w:pPr>
    </w:lvl>
    <w:lvl w:ilvl="6" w:tplc="0409000F" w:tentative="1">
      <w:start w:val="1"/>
      <w:numFmt w:val="decimal"/>
      <w:lvlText w:val="%7."/>
      <w:lvlJc w:val="left"/>
      <w:pPr>
        <w:ind w:left="3643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123" w:hanging="480"/>
      </w:pPr>
    </w:lvl>
    <w:lvl w:ilvl="8" w:tplc="0409001B" w:tentative="1">
      <w:start w:val="1"/>
      <w:numFmt w:val="lowerRoman"/>
      <w:lvlText w:val="%9."/>
      <w:lvlJc w:val="right"/>
      <w:pPr>
        <w:ind w:left="4603" w:hanging="480"/>
      </w:pPr>
    </w:lvl>
  </w:abstractNum>
  <w:abstractNum w:abstractNumId="4" w15:restartNumberingAfterBreak="0">
    <w:nsid w:val="08915A0F"/>
    <w:multiLevelType w:val="hybridMultilevel"/>
    <w:tmpl w:val="E220ABD4"/>
    <w:lvl w:ilvl="0" w:tplc="E62011CC">
      <w:start w:val="1"/>
      <w:numFmt w:val="taiwaneseCountingThousand"/>
      <w:lvlText w:val="(%1)"/>
      <w:lvlJc w:val="left"/>
      <w:pPr>
        <w:ind w:left="480" w:hanging="480"/>
      </w:pPr>
      <w:rPr>
        <w:rFonts w:hint="default"/>
      </w:rPr>
    </w:lvl>
    <w:lvl w:ilvl="1" w:tplc="934E95CA">
      <w:start w:val="1"/>
      <w:numFmt w:val="decimal"/>
      <w:lvlText w:val="%2."/>
      <w:lvlJc w:val="left"/>
      <w:pPr>
        <w:ind w:left="8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" w15:restartNumberingAfterBreak="0">
    <w:nsid w:val="13794101"/>
    <w:multiLevelType w:val="hybridMultilevel"/>
    <w:tmpl w:val="8B9A3424"/>
    <w:lvl w:ilvl="0" w:tplc="04090003">
      <w:start w:val="1"/>
      <w:numFmt w:val="bullet"/>
      <w:lvlText w:val="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6" w15:restartNumberingAfterBreak="0">
    <w:nsid w:val="16696059"/>
    <w:multiLevelType w:val="hybridMultilevel"/>
    <w:tmpl w:val="27A2CC9C"/>
    <w:lvl w:ilvl="0" w:tplc="0409000B">
      <w:start w:val="1"/>
      <w:numFmt w:val="bullet"/>
      <w:lvlText w:val="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7" w15:restartNumberingAfterBreak="0">
    <w:nsid w:val="18397C82"/>
    <w:multiLevelType w:val="hybridMultilevel"/>
    <w:tmpl w:val="DABCEE10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8" w15:restartNumberingAfterBreak="0">
    <w:nsid w:val="20D67C7D"/>
    <w:multiLevelType w:val="hybridMultilevel"/>
    <w:tmpl w:val="3B62AE78"/>
    <w:lvl w:ilvl="0" w:tplc="0409000F">
      <w:start w:val="1"/>
      <w:numFmt w:val="decimal"/>
      <w:lvlText w:val="%1."/>
      <w:lvlJc w:val="left"/>
      <w:pPr>
        <w:ind w:left="1471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951" w:hanging="480"/>
      </w:pPr>
    </w:lvl>
    <w:lvl w:ilvl="2" w:tplc="0409001B" w:tentative="1">
      <w:start w:val="1"/>
      <w:numFmt w:val="lowerRoman"/>
      <w:lvlText w:val="%3."/>
      <w:lvlJc w:val="right"/>
      <w:pPr>
        <w:ind w:left="2431" w:hanging="480"/>
      </w:pPr>
    </w:lvl>
    <w:lvl w:ilvl="3" w:tplc="0409000F" w:tentative="1">
      <w:start w:val="1"/>
      <w:numFmt w:val="decimal"/>
      <w:lvlText w:val="%4."/>
      <w:lvlJc w:val="left"/>
      <w:pPr>
        <w:ind w:left="2911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391" w:hanging="480"/>
      </w:pPr>
    </w:lvl>
    <w:lvl w:ilvl="5" w:tplc="0409001B" w:tentative="1">
      <w:start w:val="1"/>
      <w:numFmt w:val="lowerRoman"/>
      <w:lvlText w:val="%6."/>
      <w:lvlJc w:val="right"/>
      <w:pPr>
        <w:ind w:left="3871" w:hanging="480"/>
      </w:pPr>
    </w:lvl>
    <w:lvl w:ilvl="6" w:tplc="0409000F" w:tentative="1">
      <w:start w:val="1"/>
      <w:numFmt w:val="decimal"/>
      <w:lvlText w:val="%7."/>
      <w:lvlJc w:val="left"/>
      <w:pPr>
        <w:ind w:left="4351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831" w:hanging="480"/>
      </w:pPr>
    </w:lvl>
    <w:lvl w:ilvl="8" w:tplc="0409001B" w:tentative="1">
      <w:start w:val="1"/>
      <w:numFmt w:val="lowerRoman"/>
      <w:lvlText w:val="%9."/>
      <w:lvlJc w:val="right"/>
      <w:pPr>
        <w:ind w:left="5311" w:hanging="480"/>
      </w:pPr>
    </w:lvl>
  </w:abstractNum>
  <w:abstractNum w:abstractNumId="9" w15:restartNumberingAfterBreak="0">
    <w:nsid w:val="23523FF9"/>
    <w:multiLevelType w:val="hybridMultilevel"/>
    <w:tmpl w:val="B1DA8C86"/>
    <w:lvl w:ilvl="0" w:tplc="0DF00400">
      <w:start w:val="1"/>
      <w:numFmt w:val="taiwaneseCountingThousand"/>
      <w:lvlText w:val="%1、"/>
      <w:lvlJc w:val="left"/>
      <w:pPr>
        <w:ind w:left="504" w:hanging="504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0" w15:restartNumberingAfterBreak="0">
    <w:nsid w:val="278669BF"/>
    <w:multiLevelType w:val="hybridMultilevel"/>
    <w:tmpl w:val="01C435FA"/>
    <w:lvl w:ilvl="0" w:tplc="60F2BBE6">
      <w:start w:val="1"/>
      <w:numFmt w:val="bullet"/>
      <w:lvlText w:val="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1" w15:restartNumberingAfterBreak="0">
    <w:nsid w:val="2EF80B61"/>
    <w:multiLevelType w:val="hybridMultilevel"/>
    <w:tmpl w:val="5EA09784"/>
    <w:lvl w:ilvl="0" w:tplc="60F2BBE6">
      <w:start w:val="1"/>
      <w:numFmt w:val="bullet"/>
      <w:lvlText w:val="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2" w15:restartNumberingAfterBreak="0">
    <w:nsid w:val="31996801"/>
    <w:multiLevelType w:val="hybridMultilevel"/>
    <w:tmpl w:val="62249C90"/>
    <w:lvl w:ilvl="0" w:tplc="0352B928">
      <w:start w:val="1"/>
      <w:numFmt w:val="ideographDigital"/>
      <w:lvlText w:val="(%1)"/>
      <w:lvlJc w:val="left"/>
      <w:pPr>
        <w:ind w:left="1046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1526" w:hanging="480"/>
      </w:pPr>
    </w:lvl>
    <w:lvl w:ilvl="2" w:tplc="0409001B" w:tentative="1">
      <w:start w:val="1"/>
      <w:numFmt w:val="lowerRoman"/>
      <w:lvlText w:val="%3."/>
      <w:lvlJc w:val="right"/>
      <w:pPr>
        <w:ind w:left="2006" w:hanging="480"/>
      </w:pPr>
    </w:lvl>
    <w:lvl w:ilvl="3" w:tplc="0409000F" w:tentative="1">
      <w:start w:val="1"/>
      <w:numFmt w:val="decimal"/>
      <w:lvlText w:val="%4."/>
      <w:lvlJc w:val="left"/>
      <w:pPr>
        <w:ind w:left="2486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966" w:hanging="480"/>
      </w:pPr>
    </w:lvl>
    <w:lvl w:ilvl="5" w:tplc="0409001B" w:tentative="1">
      <w:start w:val="1"/>
      <w:numFmt w:val="lowerRoman"/>
      <w:lvlText w:val="%6."/>
      <w:lvlJc w:val="right"/>
      <w:pPr>
        <w:ind w:left="3446" w:hanging="480"/>
      </w:pPr>
    </w:lvl>
    <w:lvl w:ilvl="6" w:tplc="0409000F" w:tentative="1">
      <w:start w:val="1"/>
      <w:numFmt w:val="decimal"/>
      <w:lvlText w:val="%7."/>
      <w:lvlJc w:val="left"/>
      <w:pPr>
        <w:ind w:left="3926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406" w:hanging="480"/>
      </w:pPr>
    </w:lvl>
    <w:lvl w:ilvl="8" w:tplc="0409001B" w:tentative="1">
      <w:start w:val="1"/>
      <w:numFmt w:val="lowerRoman"/>
      <w:lvlText w:val="%9."/>
      <w:lvlJc w:val="right"/>
      <w:pPr>
        <w:ind w:left="4886" w:hanging="480"/>
      </w:pPr>
    </w:lvl>
  </w:abstractNum>
  <w:abstractNum w:abstractNumId="13" w15:restartNumberingAfterBreak="0">
    <w:nsid w:val="35F66E92"/>
    <w:multiLevelType w:val="hybridMultilevel"/>
    <w:tmpl w:val="A1C24106"/>
    <w:lvl w:ilvl="0" w:tplc="A8787B20">
      <w:start w:val="1"/>
      <w:numFmt w:val="decimal"/>
      <w:lvlText w:val="%1."/>
      <w:lvlJc w:val="left"/>
      <w:pPr>
        <w:ind w:left="480" w:hanging="480"/>
      </w:pPr>
      <w:rPr>
        <w:color w:val="auto"/>
      </w:rPr>
    </w:lvl>
    <w:lvl w:ilvl="1" w:tplc="FD8203E4">
      <w:start w:val="1"/>
      <w:numFmt w:val="decimal"/>
      <w:lvlText w:val="(%2)"/>
      <w:lvlJc w:val="left"/>
      <w:pPr>
        <w:ind w:left="8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4" w15:restartNumberingAfterBreak="0">
    <w:nsid w:val="43530C87"/>
    <w:multiLevelType w:val="hybridMultilevel"/>
    <w:tmpl w:val="8D185718"/>
    <w:lvl w:ilvl="0" w:tplc="04090005">
      <w:start w:val="1"/>
      <w:numFmt w:val="bullet"/>
      <w:lvlText w:val="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5" w15:restartNumberingAfterBreak="0">
    <w:nsid w:val="4BFA0145"/>
    <w:multiLevelType w:val="hybridMultilevel"/>
    <w:tmpl w:val="B82CF858"/>
    <w:lvl w:ilvl="0" w:tplc="0409000F">
      <w:start w:val="1"/>
      <w:numFmt w:val="decimal"/>
      <w:lvlText w:val="%1."/>
      <w:lvlJc w:val="left"/>
      <w:pPr>
        <w:ind w:left="1471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951" w:hanging="480"/>
      </w:pPr>
    </w:lvl>
    <w:lvl w:ilvl="2" w:tplc="0409001B" w:tentative="1">
      <w:start w:val="1"/>
      <w:numFmt w:val="lowerRoman"/>
      <w:lvlText w:val="%3."/>
      <w:lvlJc w:val="right"/>
      <w:pPr>
        <w:ind w:left="2431" w:hanging="480"/>
      </w:pPr>
    </w:lvl>
    <w:lvl w:ilvl="3" w:tplc="0409000F" w:tentative="1">
      <w:start w:val="1"/>
      <w:numFmt w:val="decimal"/>
      <w:lvlText w:val="%4."/>
      <w:lvlJc w:val="left"/>
      <w:pPr>
        <w:ind w:left="2911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391" w:hanging="480"/>
      </w:pPr>
    </w:lvl>
    <w:lvl w:ilvl="5" w:tplc="0409001B" w:tentative="1">
      <w:start w:val="1"/>
      <w:numFmt w:val="lowerRoman"/>
      <w:lvlText w:val="%6."/>
      <w:lvlJc w:val="right"/>
      <w:pPr>
        <w:ind w:left="3871" w:hanging="480"/>
      </w:pPr>
    </w:lvl>
    <w:lvl w:ilvl="6" w:tplc="0409000F" w:tentative="1">
      <w:start w:val="1"/>
      <w:numFmt w:val="decimal"/>
      <w:lvlText w:val="%7."/>
      <w:lvlJc w:val="left"/>
      <w:pPr>
        <w:ind w:left="4351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831" w:hanging="480"/>
      </w:pPr>
    </w:lvl>
    <w:lvl w:ilvl="8" w:tplc="0409001B" w:tentative="1">
      <w:start w:val="1"/>
      <w:numFmt w:val="lowerRoman"/>
      <w:lvlText w:val="%9."/>
      <w:lvlJc w:val="right"/>
      <w:pPr>
        <w:ind w:left="5311" w:hanging="480"/>
      </w:pPr>
    </w:lvl>
  </w:abstractNum>
  <w:abstractNum w:abstractNumId="16" w15:restartNumberingAfterBreak="0">
    <w:nsid w:val="4E955F00"/>
    <w:multiLevelType w:val="hybridMultilevel"/>
    <w:tmpl w:val="B27271EA"/>
    <w:lvl w:ilvl="0" w:tplc="60F2BBE6">
      <w:start w:val="1"/>
      <w:numFmt w:val="bullet"/>
      <w:lvlText w:val="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7" w15:restartNumberingAfterBreak="0">
    <w:nsid w:val="50355919"/>
    <w:multiLevelType w:val="hybridMultilevel"/>
    <w:tmpl w:val="BDBC86E4"/>
    <w:lvl w:ilvl="0" w:tplc="EBD62BE8">
      <w:start w:val="1"/>
      <w:numFmt w:val="decimal"/>
      <w:lvlText w:val="%1."/>
      <w:lvlJc w:val="left"/>
      <w:pPr>
        <w:ind w:left="480" w:hanging="480"/>
      </w:pPr>
      <w:rPr>
        <w:rFonts w:hint="default"/>
      </w:rPr>
    </w:lvl>
    <w:lvl w:ilvl="1" w:tplc="775EF090">
      <w:start w:val="1"/>
      <w:numFmt w:val="taiwaneseCountingThousand"/>
      <w:lvlText w:val="(%2)"/>
      <w:lvlJc w:val="left"/>
      <w:pPr>
        <w:ind w:left="840" w:hanging="360"/>
      </w:pPr>
      <w:rPr>
        <w:rFonts w:hint="default"/>
      </w:rPr>
    </w:lvl>
    <w:lvl w:ilvl="2" w:tplc="0409000F">
      <w:start w:val="1"/>
      <w:numFmt w:val="decimal"/>
      <w:lvlText w:val="%3."/>
      <w:lvlJc w:val="left"/>
      <w:pPr>
        <w:ind w:left="1320" w:hanging="36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8" w15:restartNumberingAfterBreak="0">
    <w:nsid w:val="5B1920E4"/>
    <w:multiLevelType w:val="hybridMultilevel"/>
    <w:tmpl w:val="05F28076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9" w15:restartNumberingAfterBreak="0">
    <w:nsid w:val="623D0077"/>
    <w:multiLevelType w:val="hybridMultilevel"/>
    <w:tmpl w:val="E36E8F58"/>
    <w:lvl w:ilvl="0" w:tplc="04090005">
      <w:start w:val="1"/>
      <w:numFmt w:val="bullet"/>
      <w:lvlText w:val="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0" w15:restartNumberingAfterBreak="0">
    <w:nsid w:val="65E30E77"/>
    <w:multiLevelType w:val="hybridMultilevel"/>
    <w:tmpl w:val="53D8EEC0"/>
    <w:lvl w:ilvl="0" w:tplc="B0705C4E">
      <w:start w:val="1"/>
      <w:numFmt w:val="bullet"/>
      <w:lvlText w:val="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1" w15:restartNumberingAfterBreak="0">
    <w:nsid w:val="68CE7807"/>
    <w:multiLevelType w:val="hybridMultilevel"/>
    <w:tmpl w:val="B3765BF2"/>
    <w:lvl w:ilvl="0" w:tplc="775EF090">
      <w:start w:val="1"/>
      <w:numFmt w:val="taiwaneseCountingThousand"/>
      <w:lvlText w:val="(%1)"/>
      <w:lvlJc w:val="left"/>
      <w:pPr>
        <w:ind w:left="840" w:hanging="360"/>
      </w:pPr>
      <w:rPr>
        <w:rFonts w:hint="default"/>
      </w:rPr>
    </w:lvl>
    <w:lvl w:ilvl="1" w:tplc="A5927B54">
      <w:start w:val="1"/>
      <w:numFmt w:val="decimal"/>
      <w:lvlText w:val="%2."/>
      <w:lvlJc w:val="left"/>
      <w:pPr>
        <w:ind w:left="8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2" w15:restartNumberingAfterBreak="0">
    <w:nsid w:val="6B98623C"/>
    <w:multiLevelType w:val="hybridMultilevel"/>
    <w:tmpl w:val="537639D8"/>
    <w:lvl w:ilvl="0" w:tplc="04090003">
      <w:start w:val="1"/>
      <w:numFmt w:val="bullet"/>
      <w:lvlText w:val="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3" w15:restartNumberingAfterBreak="0">
    <w:nsid w:val="6CDA2574"/>
    <w:multiLevelType w:val="hybridMultilevel"/>
    <w:tmpl w:val="1D96732C"/>
    <w:lvl w:ilvl="0" w:tplc="60F2BBE6">
      <w:start w:val="1"/>
      <w:numFmt w:val="bullet"/>
      <w:lvlText w:val="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4" w15:restartNumberingAfterBreak="0">
    <w:nsid w:val="710F2E38"/>
    <w:multiLevelType w:val="hybridMultilevel"/>
    <w:tmpl w:val="B20E7338"/>
    <w:lvl w:ilvl="0" w:tplc="60F2BBE6">
      <w:start w:val="1"/>
      <w:numFmt w:val="bullet"/>
      <w:lvlText w:val="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5" w15:restartNumberingAfterBreak="0">
    <w:nsid w:val="7156535A"/>
    <w:multiLevelType w:val="hybridMultilevel"/>
    <w:tmpl w:val="6F56B09C"/>
    <w:lvl w:ilvl="0" w:tplc="60F2BBE6">
      <w:start w:val="1"/>
      <w:numFmt w:val="bullet"/>
      <w:lvlText w:val="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6" w15:restartNumberingAfterBreak="0">
    <w:nsid w:val="771F3293"/>
    <w:multiLevelType w:val="hybridMultilevel"/>
    <w:tmpl w:val="AA18E914"/>
    <w:lvl w:ilvl="0" w:tplc="46FEE8A6">
      <w:start w:val="2"/>
      <w:numFmt w:val="taiwaneseCountingThousand"/>
      <w:lvlText w:val="%1、"/>
      <w:lvlJc w:val="left"/>
      <w:pPr>
        <w:ind w:left="1003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243" w:hanging="480"/>
      </w:pPr>
    </w:lvl>
    <w:lvl w:ilvl="2" w:tplc="0409001B" w:tentative="1">
      <w:start w:val="1"/>
      <w:numFmt w:val="lowerRoman"/>
      <w:lvlText w:val="%3."/>
      <w:lvlJc w:val="right"/>
      <w:pPr>
        <w:ind w:left="1723" w:hanging="480"/>
      </w:pPr>
    </w:lvl>
    <w:lvl w:ilvl="3" w:tplc="0409000F" w:tentative="1">
      <w:start w:val="1"/>
      <w:numFmt w:val="decimal"/>
      <w:lvlText w:val="%4."/>
      <w:lvlJc w:val="left"/>
      <w:pPr>
        <w:ind w:left="2203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683" w:hanging="480"/>
      </w:pPr>
    </w:lvl>
    <w:lvl w:ilvl="5" w:tplc="0409001B" w:tentative="1">
      <w:start w:val="1"/>
      <w:numFmt w:val="lowerRoman"/>
      <w:lvlText w:val="%6."/>
      <w:lvlJc w:val="right"/>
      <w:pPr>
        <w:ind w:left="3163" w:hanging="480"/>
      </w:pPr>
    </w:lvl>
    <w:lvl w:ilvl="6" w:tplc="0409000F" w:tentative="1">
      <w:start w:val="1"/>
      <w:numFmt w:val="decimal"/>
      <w:lvlText w:val="%7."/>
      <w:lvlJc w:val="left"/>
      <w:pPr>
        <w:ind w:left="3643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123" w:hanging="480"/>
      </w:pPr>
    </w:lvl>
    <w:lvl w:ilvl="8" w:tplc="0409001B" w:tentative="1">
      <w:start w:val="1"/>
      <w:numFmt w:val="lowerRoman"/>
      <w:lvlText w:val="%9."/>
      <w:lvlJc w:val="right"/>
      <w:pPr>
        <w:ind w:left="4603" w:hanging="480"/>
      </w:pPr>
    </w:lvl>
  </w:abstractNum>
  <w:num w:numId="1">
    <w:abstractNumId w:val="17"/>
  </w:num>
  <w:num w:numId="2">
    <w:abstractNumId w:val="21"/>
  </w:num>
  <w:num w:numId="3">
    <w:abstractNumId w:val="22"/>
  </w:num>
  <w:num w:numId="4">
    <w:abstractNumId w:val="5"/>
  </w:num>
  <w:num w:numId="5">
    <w:abstractNumId w:val="6"/>
  </w:num>
  <w:num w:numId="6">
    <w:abstractNumId w:val="2"/>
  </w:num>
  <w:num w:numId="7">
    <w:abstractNumId w:val="4"/>
  </w:num>
  <w:num w:numId="8">
    <w:abstractNumId w:val="13"/>
  </w:num>
  <w:num w:numId="9">
    <w:abstractNumId w:val="18"/>
  </w:num>
  <w:num w:numId="10">
    <w:abstractNumId w:val="7"/>
  </w:num>
  <w:num w:numId="11">
    <w:abstractNumId w:val="0"/>
  </w:num>
  <w:num w:numId="12">
    <w:abstractNumId w:val="14"/>
  </w:num>
  <w:num w:numId="13">
    <w:abstractNumId w:val="19"/>
  </w:num>
  <w:num w:numId="14">
    <w:abstractNumId w:val="24"/>
  </w:num>
  <w:num w:numId="15">
    <w:abstractNumId w:val="20"/>
  </w:num>
  <w:num w:numId="16">
    <w:abstractNumId w:val="8"/>
  </w:num>
  <w:num w:numId="17">
    <w:abstractNumId w:val="15"/>
  </w:num>
  <w:num w:numId="18">
    <w:abstractNumId w:val="12"/>
  </w:num>
  <w:num w:numId="19">
    <w:abstractNumId w:val="25"/>
  </w:num>
  <w:num w:numId="20">
    <w:abstractNumId w:val="23"/>
  </w:num>
  <w:num w:numId="21">
    <w:abstractNumId w:val="11"/>
  </w:num>
  <w:num w:numId="22">
    <w:abstractNumId w:val="1"/>
  </w:num>
  <w:num w:numId="23">
    <w:abstractNumId w:val="16"/>
  </w:num>
  <w:num w:numId="24">
    <w:abstractNumId w:val="3"/>
  </w:num>
  <w:num w:numId="25">
    <w:abstractNumId w:val="9"/>
  </w:num>
  <w:num w:numId="26">
    <w:abstractNumId w:val="26"/>
  </w:num>
  <w:num w:numId="27">
    <w:abstractNumId w:val="10"/>
  </w:num>
  <w:numIdMacAtCleanup w:val="2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bordersDoNotSurroundHeader/>
  <w:bordersDoNotSurroundFooter/>
  <w:proofState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A0NDQyMjO2tDAzNzRV0lEKTi0uzszPAykwqgUAh+RysCwAAAA="/>
  </w:docVars>
  <w:rsids>
    <w:rsidRoot w:val="00D06D83"/>
    <w:rsid w:val="00000743"/>
    <w:rsid w:val="000019BC"/>
    <w:rsid w:val="00002740"/>
    <w:rsid w:val="000036FF"/>
    <w:rsid w:val="00011312"/>
    <w:rsid w:val="00012635"/>
    <w:rsid w:val="00016904"/>
    <w:rsid w:val="00017FF8"/>
    <w:rsid w:val="00021F2D"/>
    <w:rsid w:val="00026A7F"/>
    <w:rsid w:val="00026C9B"/>
    <w:rsid w:val="00032D90"/>
    <w:rsid w:val="0003424E"/>
    <w:rsid w:val="00036B90"/>
    <w:rsid w:val="00042BA3"/>
    <w:rsid w:val="00044022"/>
    <w:rsid w:val="00044CAF"/>
    <w:rsid w:val="00047749"/>
    <w:rsid w:val="000503DB"/>
    <w:rsid w:val="000547CB"/>
    <w:rsid w:val="00055145"/>
    <w:rsid w:val="000558C9"/>
    <w:rsid w:val="0005685A"/>
    <w:rsid w:val="000573C8"/>
    <w:rsid w:val="00057790"/>
    <w:rsid w:val="00065C9E"/>
    <w:rsid w:val="00071E76"/>
    <w:rsid w:val="0007423E"/>
    <w:rsid w:val="00075699"/>
    <w:rsid w:val="000775F5"/>
    <w:rsid w:val="00077BC0"/>
    <w:rsid w:val="0008162E"/>
    <w:rsid w:val="00084BD6"/>
    <w:rsid w:val="0008583A"/>
    <w:rsid w:val="00094AEA"/>
    <w:rsid w:val="00096FCF"/>
    <w:rsid w:val="000973AF"/>
    <w:rsid w:val="000A01D6"/>
    <w:rsid w:val="000A0B22"/>
    <w:rsid w:val="000A33B1"/>
    <w:rsid w:val="000A3532"/>
    <w:rsid w:val="000A4937"/>
    <w:rsid w:val="000A7AF1"/>
    <w:rsid w:val="000B2FF5"/>
    <w:rsid w:val="000B3F50"/>
    <w:rsid w:val="000B52B8"/>
    <w:rsid w:val="000C38DA"/>
    <w:rsid w:val="000C46D5"/>
    <w:rsid w:val="000C47CE"/>
    <w:rsid w:val="000C47DA"/>
    <w:rsid w:val="000C5C50"/>
    <w:rsid w:val="000C7E95"/>
    <w:rsid w:val="000D19E6"/>
    <w:rsid w:val="000D1D67"/>
    <w:rsid w:val="000D2F07"/>
    <w:rsid w:val="000D7E89"/>
    <w:rsid w:val="000E0A43"/>
    <w:rsid w:val="000E3B0B"/>
    <w:rsid w:val="000E6AFB"/>
    <w:rsid w:val="000E6B67"/>
    <w:rsid w:val="000E7BDB"/>
    <w:rsid w:val="000F1999"/>
    <w:rsid w:val="000F2816"/>
    <w:rsid w:val="000F2ECC"/>
    <w:rsid w:val="000F49E8"/>
    <w:rsid w:val="000F4D8A"/>
    <w:rsid w:val="000F613B"/>
    <w:rsid w:val="001009D5"/>
    <w:rsid w:val="00100D30"/>
    <w:rsid w:val="00101480"/>
    <w:rsid w:val="00107045"/>
    <w:rsid w:val="001107BB"/>
    <w:rsid w:val="00110C04"/>
    <w:rsid w:val="0011170C"/>
    <w:rsid w:val="00117675"/>
    <w:rsid w:val="00120175"/>
    <w:rsid w:val="00120875"/>
    <w:rsid w:val="00120B74"/>
    <w:rsid w:val="00121792"/>
    <w:rsid w:val="0012181B"/>
    <w:rsid w:val="00121B46"/>
    <w:rsid w:val="00121EE5"/>
    <w:rsid w:val="00123951"/>
    <w:rsid w:val="00126E1E"/>
    <w:rsid w:val="00131432"/>
    <w:rsid w:val="00137A28"/>
    <w:rsid w:val="00141236"/>
    <w:rsid w:val="001424A1"/>
    <w:rsid w:val="00151B50"/>
    <w:rsid w:val="001525E9"/>
    <w:rsid w:val="00154BBA"/>
    <w:rsid w:val="001552A1"/>
    <w:rsid w:val="00156A42"/>
    <w:rsid w:val="0016415A"/>
    <w:rsid w:val="00164EDF"/>
    <w:rsid w:val="00165E74"/>
    <w:rsid w:val="0016626C"/>
    <w:rsid w:val="00166671"/>
    <w:rsid w:val="00176D48"/>
    <w:rsid w:val="00180CD0"/>
    <w:rsid w:val="00190E6A"/>
    <w:rsid w:val="00191804"/>
    <w:rsid w:val="001930E8"/>
    <w:rsid w:val="00195395"/>
    <w:rsid w:val="001A5A17"/>
    <w:rsid w:val="001B28F6"/>
    <w:rsid w:val="001B2FC5"/>
    <w:rsid w:val="001B766E"/>
    <w:rsid w:val="001B7723"/>
    <w:rsid w:val="001C0672"/>
    <w:rsid w:val="001C0DC2"/>
    <w:rsid w:val="001C11E3"/>
    <w:rsid w:val="001C43AA"/>
    <w:rsid w:val="001D00DD"/>
    <w:rsid w:val="001D5ED4"/>
    <w:rsid w:val="001E50E9"/>
    <w:rsid w:val="001F1CE1"/>
    <w:rsid w:val="001F1D16"/>
    <w:rsid w:val="001F3A61"/>
    <w:rsid w:val="001F4567"/>
    <w:rsid w:val="001F45F8"/>
    <w:rsid w:val="001F4AB7"/>
    <w:rsid w:val="001F630C"/>
    <w:rsid w:val="00200653"/>
    <w:rsid w:val="00202701"/>
    <w:rsid w:val="002028A0"/>
    <w:rsid w:val="00202F25"/>
    <w:rsid w:val="00202F4C"/>
    <w:rsid w:val="00204C2E"/>
    <w:rsid w:val="00204D8D"/>
    <w:rsid w:val="0020552F"/>
    <w:rsid w:val="00206A2F"/>
    <w:rsid w:val="002074F3"/>
    <w:rsid w:val="00210214"/>
    <w:rsid w:val="00210517"/>
    <w:rsid w:val="00220D87"/>
    <w:rsid w:val="00221791"/>
    <w:rsid w:val="00223FF0"/>
    <w:rsid w:val="002306C6"/>
    <w:rsid w:val="00232139"/>
    <w:rsid w:val="002342AC"/>
    <w:rsid w:val="00234CBE"/>
    <w:rsid w:val="00235808"/>
    <w:rsid w:val="00235A80"/>
    <w:rsid w:val="0023637A"/>
    <w:rsid w:val="0023751F"/>
    <w:rsid w:val="00237987"/>
    <w:rsid w:val="002437FA"/>
    <w:rsid w:val="00245170"/>
    <w:rsid w:val="00251C58"/>
    <w:rsid w:val="00252F1B"/>
    <w:rsid w:val="00255125"/>
    <w:rsid w:val="00255E30"/>
    <w:rsid w:val="00256AFB"/>
    <w:rsid w:val="00257BF6"/>
    <w:rsid w:val="00260E96"/>
    <w:rsid w:val="00261A08"/>
    <w:rsid w:val="00266026"/>
    <w:rsid w:val="002735EA"/>
    <w:rsid w:val="00274DF1"/>
    <w:rsid w:val="00280320"/>
    <w:rsid w:val="00282F4D"/>
    <w:rsid w:val="002833C4"/>
    <w:rsid w:val="00287361"/>
    <w:rsid w:val="00292562"/>
    <w:rsid w:val="00292E9A"/>
    <w:rsid w:val="00296D9E"/>
    <w:rsid w:val="002A6044"/>
    <w:rsid w:val="002A726D"/>
    <w:rsid w:val="002A744B"/>
    <w:rsid w:val="002A7DC3"/>
    <w:rsid w:val="002B2BFC"/>
    <w:rsid w:val="002B49CC"/>
    <w:rsid w:val="002B70A5"/>
    <w:rsid w:val="002C087A"/>
    <w:rsid w:val="002C35A2"/>
    <w:rsid w:val="002D13F1"/>
    <w:rsid w:val="002D2027"/>
    <w:rsid w:val="002D4055"/>
    <w:rsid w:val="002D48C2"/>
    <w:rsid w:val="002D5AE5"/>
    <w:rsid w:val="002D65B7"/>
    <w:rsid w:val="002E0A86"/>
    <w:rsid w:val="002E0FA4"/>
    <w:rsid w:val="002E1A55"/>
    <w:rsid w:val="002E21F3"/>
    <w:rsid w:val="002E28F4"/>
    <w:rsid w:val="002E4F6D"/>
    <w:rsid w:val="002E4FED"/>
    <w:rsid w:val="002E5888"/>
    <w:rsid w:val="002E7255"/>
    <w:rsid w:val="002F06F8"/>
    <w:rsid w:val="002F2A39"/>
    <w:rsid w:val="002F4813"/>
    <w:rsid w:val="002F5A0C"/>
    <w:rsid w:val="0030197F"/>
    <w:rsid w:val="0030313C"/>
    <w:rsid w:val="00303858"/>
    <w:rsid w:val="003049CD"/>
    <w:rsid w:val="00310487"/>
    <w:rsid w:val="00313E3D"/>
    <w:rsid w:val="00314674"/>
    <w:rsid w:val="00315413"/>
    <w:rsid w:val="00315F0A"/>
    <w:rsid w:val="00320261"/>
    <w:rsid w:val="00320708"/>
    <w:rsid w:val="0032214A"/>
    <w:rsid w:val="00324100"/>
    <w:rsid w:val="00325BE9"/>
    <w:rsid w:val="00331336"/>
    <w:rsid w:val="003331C7"/>
    <w:rsid w:val="00335195"/>
    <w:rsid w:val="00336066"/>
    <w:rsid w:val="003441E2"/>
    <w:rsid w:val="00345EBE"/>
    <w:rsid w:val="00346993"/>
    <w:rsid w:val="00351078"/>
    <w:rsid w:val="0035275C"/>
    <w:rsid w:val="00352FF5"/>
    <w:rsid w:val="0035502D"/>
    <w:rsid w:val="00355584"/>
    <w:rsid w:val="003566BB"/>
    <w:rsid w:val="00360618"/>
    <w:rsid w:val="003610F3"/>
    <w:rsid w:val="00373150"/>
    <w:rsid w:val="00373559"/>
    <w:rsid w:val="00375C2A"/>
    <w:rsid w:val="00375F3F"/>
    <w:rsid w:val="00380550"/>
    <w:rsid w:val="003807B9"/>
    <w:rsid w:val="003909AD"/>
    <w:rsid w:val="00394CEB"/>
    <w:rsid w:val="0039791B"/>
    <w:rsid w:val="003A13B5"/>
    <w:rsid w:val="003A287D"/>
    <w:rsid w:val="003A3A42"/>
    <w:rsid w:val="003A5352"/>
    <w:rsid w:val="003A62D4"/>
    <w:rsid w:val="003B0BB6"/>
    <w:rsid w:val="003B0EA5"/>
    <w:rsid w:val="003B27D8"/>
    <w:rsid w:val="003B6916"/>
    <w:rsid w:val="003C139A"/>
    <w:rsid w:val="003C22CD"/>
    <w:rsid w:val="003C2AFA"/>
    <w:rsid w:val="003C3648"/>
    <w:rsid w:val="003D4701"/>
    <w:rsid w:val="003D7708"/>
    <w:rsid w:val="003D7C63"/>
    <w:rsid w:val="003E2FE5"/>
    <w:rsid w:val="003E4C10"/>
    <w:rsid w:val="003E64A8"/>
    <w:rsid w:val="003F33FC"/>
    <w:rsid w:val="003F34EA"/>
    <w:rsid w:val="003F35BD"/>
    <w:rsid w:val="003F7A09"/>
    <w:rsid w:val="004008C1"/>
    <w:rsid w:val="0040099C"/>
    <w:rsid w:val="004014A1"/>
    <w:rsid w:val="00401C35"/>
    <w:rsid w:val="00402907"/>
    <w:rsid w:val="00402B1B"/>
    <w:rsid w:val="0040317C"/>
    <w:rsid w:val="00407086"/>
    <w:rsid w:val="00410AFC"/>
    <w:rsid w:val="004134AF"/>
    <w:rsid w:val="004166A0"/>
    <w:rsid w:val="00420B8F"/>
    <w:rsid w:val="00420DE0"/>
    <w:rsid w:val="0042535E"/>
    <w:rsid w:val="00427AD7"/>
    <w:rsid w:val="00433BE2"/>
    <w:rsid w:val="00433C2B"/>
    <w:rsid w:val="0043591E"/>
    <w:rsid w:val="004370B0"/>
    <w:rsid w:val="004371E0"/>
    <w:rsid w:val="00440C86"/>
    <w:rsid w:val="00441A42"/>
    <w:rsid w:val="0044270C"/>
    <w:rsid w:val="0044301E"/>
    <w:rsid w:val="0045058F"/>
    <w:rsid w:val="0045616D"/>
    <w:rsid w:val="004562D9"/>
    <w:rsid w:val="00456FAE"/>
    <w:rsid w:val="0045765B"/>
    <w:rsid w:val="004601CB"/>
    <w:rsid w:val="00460F4F"/>
    <w:rsid w:val="00462F4F"/>
    <w:rsid w:val="00465335"/>
    <w:rsid w:val="0046799F"/>
    <w:rsid w:val="00470D81"/>
    <w:rsid w:val="0047232D"/>
    <w:rsid w:val="0047476A"/>
    <w:rsid w:val="0047608C"/>
    <w:rsid w:val="00482BD4"/>
    <w:rsid w:val="004849F0"/>
    <w:rsid w:val="00486F2A"/>
    <w:rsid w:val="004A54AF"/>
    <w:rsid w:val="004A6E6B"/>
    <w:rsid w:val="004B4876"/>
    <w:rsid w:val="004C008E"/>
    <w:rsid w:val="004D0EBB"/>
    <w:rsid w:val="004D3DE8"/>
    <w:rsid w:val="004D4556"/>
    <w:rsid w:val="004D6C05"/>
    <w:rsid w:val="004E0239"/>
    <w:rsid w:val="004E7D2B"/>
    <w:rsid w:val="004F4E71"/>
    <w:rsid w:val="004F7C18"/>
    <w:rsid w:val="00500970"/>
    <w:rsid w:val="005016BB"/>
    <w:rsid w:val="005045B9"/>
    <w:rsid w:val="0051097C"/>
    <w:rsid w:val="0051141C"/>
    <w:rsid w:val="005150AA"/>
    <w:rsid w:val="005169BD"/>
    <w:rsid w:val="00517D8E"/>
    <w:rsid w:val="00520648"/>
    <w:rsid w:val="005223F2"/>
    <w:rsid w:val="00523845"/>
    <w:rsid w:val="00523E73"/>
    <w:rsid w:val="005262E4"/>
    <w:rsid w:val="00526CEC"/>
    <w:rsid w:val="00527035"/>
    <w:rsid w:val="00527497"/>
    <w:rsid w:val="005331BB"/>
    <w:rsid w:val="00533F54"/>
    <w:rsid w:val="00536979"/>
    <w:rsid w:val="005369E1"/>
    <w:rsid w:val="0053737F"/>
    <w:rsid w:val="00537449"/>
    <w:rsid w:val="00537663"/>
    <w:rsid w:val="00550888"/>
    <w:rsid w:val="00551D32"/>
    <w:rsid w:val="0055315D"/>
    <w:rsid w:val="005565C1"/>
    <w:rsid w:val="0055710C"/>
    <w:rsid w:val="00563A0D"/>
    <w:rsid w:val="00563B11"/>
    <w:rsid w:val="00566492"/>
    <w:rsid w:val="005669ED"/>
    <w:rsid w:val="00566B82"/>
    <w:rsid w:val="00570A69"/>
    <w:rsid w:val="00573163"/>
    <w:rsid w:val="00582FBD"/>
    <w:rsid w:val="00586D4D"/>
    <w:rsid w:val="005908EF"/>
    <w:rsid w:val="005919B9"/>
    <w:rsid w:val="00592264"/>
    <w:rsid w:val="005A178D"/>
    <w:rsid w:val="005A65CE"/>
    <w:rsid w:val="005A6F3D"/>
    <w:rsid w:val="005B219D"/>
    <w:rsid w:val="005B55F5"/>
    <w:rsid w:val="005B5E54"/>
    <w:rsid w:val="005B6C6C"/>
    <w:rsid w:val="005B6E6F"/>
    <w:rsid w:val="005B73D1"/>
    <w:rsid w:val="005C0822"/>
    <w:rsid w:val="005C0840"/>
    <w:rsid w:val="005C1FE5"/>
    <w:rsid w:val="005C547D"/>
    <w:rsid w:val="005D2824"/>
    <w:rsid w:val="005D3270"/>
    <w:rsid w:val="005D47CC"/>
    <w:rsid w:val="005D5149"/>
    <w:rsid w:val="005D5FE7"/>
    <w:rsid w:val="005D63F6"/>
    <w:rsid w:val="005D6853"/>
    <w:rsid w:val="005E082F"/>
    <w:rsid w:val="005E3185"/>
    <w:rsid w:val="005E3AC3"/>
    <w:rsid w:val="005E72C6"/>
    <w:rsid w:val="005F0D54"/>
    <w:rsid w:val="005F111A"/>
    <w:rsid w:val="005F305E"/>
    <w:rsid w:val="005F51D2"/>
    <w:rsid w:val="005F7CE8"/>
    <w:rsid w:val="006024D2"/>
    <w:rsid w:val="0060402D"/>
    <w:rsid w:val="00604A7C"/>
    <w:rsid w:val="00605FC2"/>
    <w:rsid w:val="0061122C"/>
    <w:rsid w:val="006118B0"/>
    <w:rsid w:val="00612386"/>
    <w:rsid w:val="00614DC9"/>
    <w:rsid w:val="00615E05"/>
    <w:rsid w:val="0061703B"/>
    <w:rsid w:val="0062685B"/>
    <w:rsid w:val="00626B72"/>
    <w:rsid w:val="00632ECB"/>
    <w:rsid w:val="00633856"/>
    <w:rsid w:val="00633C53"/>
    <w:rsid w:val="0063799E"/>
    <w:rsid w:val="006437E1"/>
    <w:rsid w:val="0064522C"/>
    <w:rsid w:val="0065123C"/>
    <w:rsid w:val="006520FD"/>
    <w:rsid w:val="006541B5"/>
    <w:rsid w:val="006608DF"/>
    <w:rsid w:val="00661F73"/>
    <w:rsid w:val="00662696"/>
    <w:rsid w:val="0066556F"/>
    <w:rsid w:val="0066697C"/>
    <w:rsid w:val="00670D72"/>
    <w:rsid w:val="00670F93"/>
    <w:rsid w:val="00681462"/>
    <w:rsid w:val="006837E3"/>
    <w:rsid w:val="00684A09"/>
    <w:rsid w:val="0068522B"/>
    <w:rsid w:val="0068585B"/>
    <w:rsid w:val="00686FBC"/>
    <w:rsid w:val="00687053"/>
    <w:rsid w:val="006900A3"/>
    <w:rsid w:val="006976B3"/>
    <w:rsid w:val="006A1D29"/>
    <w:rsid w:val="006A306C"/>
    <w:rsid w:val="006A46C2"/>
    <w:rsid w:val="006B2FB7"/>
    <w:rsid w:val="006B37DE"/>
    <w:rsid w:val="006B51D9"/>
    <w:rsid w:val="006C0947"/>
    <w:rsid w:val="006C0CE0"/>
    <w:rsid w:val="006C2790"/>
    <w:rsid w:val="006C30DE"/>
    <w:rsid w:val="006C48A6"/>
    <w:rsid w:val="006C59E1"/>
    <w:rsid w:val="006C5C69"/>
    <w:rsid w:val="006C6E3E"/>
    <w:rsid w:val="006D0170"/>
    <w:rsid w:val="006D2C2A"/>
    <w:rsid w:val="006D5659"/>
    <w:rsid w:val="006E09D7"/>
    <w:rsid w:val="006E1BF0"/>
    <w:rsid w:val="006E6C17"/>
    <w:rsid w:val="006F2066"/>
    <w:rsid w:val="006F29B6"/>
    <w:rsid w:val="006F40FF"/>
    <w:rsid w:val="006F442F"/>
    <w:rsid w:val="006F50EF"/>
    <w:rsid w:val="006F750B"/>
    <w:rsid w:val="00701C0A"/>
    <w:rsid w:val="007021C5"/>
    <w:rsid w:val="0070258F"/>
    <w:rsid w:val="00702E71"/>
    <w:rsid w:val="00703C88"/>
    <w:rsid w:val="00703D50"/>
    <w:rsid w:val="00711BC9"/>
    <w:rsid w:val="00713ECA"/>
    <w:rsid w:val="00714B9E"/>
    <w:rsid w:val="0072157A"/>
    <w:rsid w:val="007228C2"/>
    <w:rsid w:val="0072634C"/>
    <w:rsid w:val="00726DEE"/>
    <w:rsid w:val="0073054B"/>
    <w:rsid w:val="00730793"/>
    <w:rsid w:val="0073152A"/>
    <w:rsid w:val="00731CE4"/>
    <w:rsid w:val="00732C75"/>
    <w:rsid w:val="007355DF"/>
    <w:rsid w:val="00737F7A"/>
    <w:rsid w:val="007430A2"/>
    <w:rsid w:val="0074476E"/>
    <w:rsid w:val="00744F45"/>
    <w:rsid w:val="00747298"/>
    <w:rsid w:val="00747F1E"/>
    <w:rsid w:val="007502D0"/>
    <w:rsid w:val="007511C0"/>
    <w:rsid w:val="00753CB6"/>
    <w:rsid w:val="007565D7"/>
    <w:rsid w:val="0075767F"/>
    <w:rsid w:val="00760A71"/>
    <w:rsid w:val="007628F1"/>
    <w:rsid w:val="00763136"/>
    <w:rsid w:val="00764C91"/>
    <w:rsid w:val="0076507C"/>
    <w:rsid w:val="00765653"/>
    <w:rsid w:val="007672DB"/>
    <w:rsid w:val="00767474"/>
    <w:rsid w:val="00767CF5"/>
    <w:rsid w:val="007728DE"/>
    <w:rsid w:val="00775138"/>
    <w:rsid w:val="00780CE1"/>
    <w:rsid w:val="00782724"/>
    <w:rsid w:val="00782A72"/>
    <w:rsid w:val="0078326E"/>
    <w:rsid w:val="007840D9"/>
    <w:rsid w:val="00784362"/>
    <w:rsid w:val="00785229"/>
    <w:rsid w:val="00787A96"/>
    <w:rsid w:val="00787CF7"/>
    <w:rsid w:val="00787D6D"/>
    <w:rsid w:val="00787F23"/>
    <w:rsid w:val="0079560F"/>
    <w:rsid w:val="00796619"/>
    <w:rsid w:val="007973D3"/>
    <w:rsid w:val="007A360F"/>
    <w:rsid w:val="007A4072"/>
    <w:rsid w:val="007A4883"/>
    <w:rsid w:val="007A6000"/>
    <w:rsid w:val="007B0195"/>
    <w:rsid w:val="007B3DB9"/>
    <w:rsid w:val="007B6549"/>
    <w:rsid w:val="007B66B3"/>
    <w:rsid w:val="007B6E56"/>
    <w:rsid w:val="007C1909"/>
    <w:rsid w:val="007C1E44"/>
    <w:rsid w:val="007D10FE"/>
    <w:rsid w:val="007D29BA"/>
    <w:rsid w:val="007D3378"/>
    <w:rsid w:val="007D671B"/>
    <w:rsid w:val="007E1AA5"/>
    <w:rsid w:val="007E261D"/>
    <w:rsid w:val="007E64F1"/>
    <w:rsid w:val="007F059B"/>
    <w:rsid w:val="007F1B09"/>
    <w:rsid w:val="007F338D"/>
    <w:rsid w:val="007F6037"/>
    <w:rsid w:val="007F6389"/>
    <w:rsid w:val="007F6B70"/>
    <w:rsid w:val="007F77A0"/>
    <w:rsid w:val="00800069"/>
    <w:rsid w:val="00804DD6"/>
    <w:rsid w:val="00805FF5"/>
    <w:rsid w:val="00807277"/>
    <w:rsid w:val="00807599"/>
    <w:rsid w:val="00810334"/>
    <w:rsid w:val="00811C04"/>
    <w:rsid w:val="00814365"/>
    <w:rsid w:val="008162B2"/>
    <w:rsid w:val="008211DB"/>
    <w:rsid w:val="00822353"/>
    <w:rsid w:val="008227FB"/>
    <w:rsid w:val="008264F8"/>
    <w:rsid w:val="008323CE"/>
    <w:rsid w:val="00832C81"/>
    <w:rsid w:val="008344BE"/>
    <w:rsid w:val="00835545"/>
    <w:rsid w:val="008356E3"/>
    <w:rsid w:val="00837961"/>
    <w:rsid w:val="008419A4"/>
    <w:rsid w:val="00841F1A"/>
    <w:rsid w:val="008445CC"/>
    <w:rsid w:val="00847A46"/>
    <w:rsid w:val="00851594"/>
    <w:rsid w:val="008518E2"/>
    <w:rsid w:val="00854F23"/>
    <w:rsid w:val="008579EC"/>
    <w:rsid w:val="00861459"/>
    <w:rsid w:val="00862E07"/>
    <w:rsid w:val="00873802"/>
    <w:rsid w:val="00876ACD"/>
    <w:rsid w:val="00882677"/>
    <w:rsid w:val="0088305D"/>
    <w:rsid w:val="00883861"/>
    <w:rsid w:val="008845CC"/>
    <w:rsid w:val="0088461B"/>
    <w:rsid w:val="008846C3"/>
    <w:rsid w:val="0088561C"/>
    <w:rsid w:val="00892405"/>
    <w:rsid w:val="00895BE5"/>
    <w:rsid w:val="0089610D"/>
    <w:rsid w:val="00897475"/>
    <w:rsid w:val="008A2032"/>
    <w:rsid w:val="008A213C"/>
    <w:rsid w:val="008A218D"/>
    <w:rsid w:val="008A3A9D"/>
    <w:rsid w:val="008A42CB"/>
    <w:rsid w:val="008A4DA4"/>
    <w:rsid w:val="008A799A"/>
    <w:rsid w:val="008A7E3A"/>
    <w:rsid w:val="008B0569"/>
    <w:rsid w:val="008B19A1"/>
    <w:rsid w:val="008B3306"/>
    <w:rsid w:val="008B4255"/>
    <w:rsid w:val="008B66A2"/>
    <w:rsid w:val="008B7DAC"/>
    <w:rsid w:val="008C01E5"/>
    <w:rsid w:val="008C1B25"/>
    <w:rsid w:val="008C403B"/>
    <w:rsid w:val="008C5CE3"/>
    <w:rsid w:val="008C6312"/>
    <w:rsid w:val="008D138A"/>
    <w:rsid w:val="008D2222"/>
    <w:rsid w:val="008D2F03"/>
    <w:rsid w:val="008D3688"/>
    <w:rsid w:val="008D48E2"/>
    <w:rsid w:val="008E222D"/>
    <w:rsid w:val="008E6846"/>
    <w:rsid w:val="008E7289"/>
    <w:rsid w:val="008E7787"/>
    <w:rsid w:val="008F09B6"/>
    <w:rsid w:val="008F0E19"/>
    <w:rsid w:val="008F0EAE"/>
    <w:rsid w:val="008F3102"/>
    <w:rsid w:val="008F4F12"/>
    <w:rsid w:val="00901774"/>
    <w:rsid w:val="00901A11"/>
    <w:rsid w:val="00902134"/>
    <w:rsid w:val="0090693E"/>
    <w:rsid w:val="00912D5C"/>
    <w:rsid w:val="009163C8"/>
    <w:rsid w:val="00920441"/>
    <w:rsid w:val="00922AF9"/>
    <w:rsid w:val="009240C1"/>
    <w:rsid w:val="00925339"/>
    <w:rsid w:val="00926535"/>
    <w:rsid w:val="00927100"/>
    <w:rsid w:val="00931B0B"/>
    <w:rsid w:val="00940E36"/>
    <w:rsid w:val="009440F8"/>
    <w:rsid w:val="00946410"/>
    <w:rsid w:val="009470F5"/>
    <w:rsid w:val="00947452"/>
    <w:rsid w:val="00947A7E"/>
    <w:rsid w:val="0095076C"/>
    <w:rsid w:val="00950C37"/>
    <w:rsid w:val="00960D2C"/>
    <w:rsid w:val="009709DD"/>
    <w:rsid w:val="00972C19"/>
    <w:rsid w:val="00973C5A"/>
    <w:rsid w:val="00975411"/>
    <w:rsid w:val="00980132"/>
    <w:rsid w:val="0098444C"/>
    <w:rsid w:val="009859FA"/>
    <w:rsid w:val="00990A0B"/>
    <w:rsid w:val="00992042"/>
    <w:rsid w:val="00992B5B"/>
    <w:rsid w:val="00994653"/>
    <w:rsid w:val="00994D85"/>
    <w:rsid w:val="009965D1"/>
    <w:rsid w:val="0099783D"/>
    <w:rsid w:val="00997C02"/>
    <w:rsid w:val="009A1038"/>
    <w:rsid w:val="009A18A0"/>
    <w:rsid w:val="009A3E3B"/>
    <w:rsid w:val="009A4AB4"/>
    <w:rsid w:val="009A5687"/>
    <w:rsid w:val="009B1317"/>
    <w:rsid w:val="009B17D1"/>
    <w:rsid w:val="009B2F88"/>
    <w:rsid w:val="009B7FC7"/>
    <w:rsid w:val="009C0AE6"/>
    <w:rsid w:val="009C0B5F"/>
    <w:rsid w:val="009C1EF7"/>
    <w:rsid w:val="009C66E3"/>
    <w:rsid w:val="009D188E"/>
    <w:rsid w:val="009D4ABA"/>
    <w:rsid w:val="009D7637"/>
    <w:rsid w:val="009E08A8"/>
    <w:rsid w:val="009E4D26"/>
    <w:rsid w:val="009E6343"/>
    <w:rsid w:val="00A01A08"/>
    <w:rsid w:val="00A03600"/>
    <w:rsid w:val="00A1018B"/>
    <w:rsid w:val="00A12402"/>
    <w:rsid w:val="00A21F8F"/>
    <w:rsid w:val="00A24BF0"/>
    <w:rsid w:val="00A25080"/>
    <w:rsid w:val="00A26799"/>
    <w:rsid w:val="00A30C6F"/>
    <w:rsid w:val="00A41452"/>
    <w:rsid w:val="00A42EC6"/>
    <w:rsid w:val="00A434F8"/>
    <w:rsid w:val="00A45AB0"/>
    <w:rsid w:val="00A45F86"/>
    <w:rsid w:val="00A465F9"/>
    <w:rsid w:val="00A52401"/>
    <w:rsid w:val="00A529A3"/>
    <w:rsid w:val="00A53CB1"/>
    <w:rsid w:val="00A53ED2"/>
    <w:rsid w:val="00A548A8"/>
    <w:rsid w:val="00A55AA2"/>
    <w:rsid w:val="00A60D8B"/>
    <w:rsid w:val="00A62EEE"/>
    <w:rsid w:val="00A63720"/>
    <w:rsid w:val="00A67778"/>
    <w:rsid w:val="00A67C58"/>
    <w:rsid w:val="00A67C62"/>
    <w:rsid w:val="00A724FC"/>
    <w:rsid w:val="00A7281E"/>
    <w:rsid w:val="00A73D42"/>
    <w:rsid w:val="00A8118B"/>
    <w:rsid w:val="00A813D2"/>
    <w:rsid w:val="00A83C4B"/>
    <w:rsid w:val="00A83E21"/>
    <w:rsid w:val="00A84637"/>
    <w:rsid w:val="00A84FCF"/>
    <w:rsid w:val="00A86267"/>
    <w:rsid w:val="00A87925"/>
    <w:rsid w:val="00A92280"/>
    <w:rsid w:val="00A92E15"/>
    <w:rsid w:val="00A946B8"/>
    <w:rsid w:val="00A955D5"/>
    <w:rsid w:val="00A95608"/>
    <w:rsid w:val="00A961B9"/>
    <w:rsid w:val="00A96752"/>
    <w:rsid w:val="00A96997"/>
    <w:rsid w:val="00A97685"/>
    <w:rsid w:val="00A97B13"/>
    <w:rsid w:val="00AA08C3"/>
    <w:rsid w:val="00AA0AC2"/>
    <w:rsid w:val="00AA529D"/>
    <w:rsid w:val="00AB0790"/>
    <w:rsid w:val="00AB2CEF"/>
    <w:rsid w:val="00AB4E54"/>
    <w:rsid w:val="00AB75B4"/>
    <w:rsid w:val="00AC0369"/>
    <w:rsid w:val="00AC03CB"/>
    <w:rsid w:val="00AC0987"/>
    <w:rsid w:val="00AC1CE9"/>
    <w:rsid w:val="00AC5D88"/>
    <w:rsid w:val="00AC5F34"/>
    <w:rsid w:val="00AC7EA0"/>
    <w:rsid w:val="00AC7F88"/>
    <w:rsid w:val="00AD2839"/>
    <w:rsid w:val="00AD3716"/>
    <w:rsid w:val="00AD3785"/>
    <w:rsid w:val="00AE012D"/>
    <w:rsid w:val="00AE2CB1"/>
    <w:rsid w:val="00AE4742"/>
    <w:rsid w:val="00AE4CFF"/>
    <w:rsid w:val="00AE4D87"/>
    <w:rsid w:val="00AE5048"/>
    <w:rsid w:val="00AE52E1"/>
    <w:rsid w:val="00AE6FEB"/>
    <w:rsid w:val="00AF031E"/>
    <w:rsid w:val="00AF315A"/>
    <w:rsid w:val="00AF3365"/>
    <w:rsid w:val="00AF3818"/>
    <w:rsid w:val="00AF5BC1"/>
    <w:rsid w:val="00AF6110"/>
    <w:rsid w:val="00B017F7"/>
    <w:rsid w:val="00B02715"/>
    <w:rsid w:val="00B03BB6"/>
    <w:rsid w:val="00B06C1E"/>
    <w:rsid w:val="00B103D0"/>
    <w:rsid w:val="00B13996"/>
    <w:rsid w:val="00B1494C"/>
    <w:rsid w:val="00B151E3"/>
    <w:rsid w:val="00B154D2"/>
    <w:rsid w:val="00B172BC"/>
    <w:rsid w:val="00B2056C"/>
    <w:rsid w:val="00B20599"/>
    <w:rsid w:val="00B23EEC"/>
    <w:rsid w:val="00B24051"/>
    <w:rsid w:val="00B24155"/>
    <w:rsid w:val="00B24179"/>
    <w:rsid w:val="00B26FE9"/>
    <w:rsid w:val="00B27D65"/>
    <w:rsid w:val="00B3195B"/>
    <w:rsid w:val="00B3253C"/>
    <w:rsid w:val="00B352B2"/>
    <w:rsid w:val="00B4195B"/>
    <w:rsid w:val="00B46481"/>
    <w:rsid w:val="00B47C2C"/>
    <w:rsid w:val="00B51D6E"/>
    <w:rsid w:val="00B53DB0"/>
    <w:rsid w:val="00B540CC"/>
    <w:rsid w:val="00B56DDB"/>
    <w:rsid w:val="00B57A44"/>
    <w:rsid w:val="00B57AA9"/>
    <w:rsid w:val="00B6090E"/>
    <w:rsid w:val="00B60EA1"/>
    <w:rsid w:val="00B62E06"/>
    <w:rsid w:val="00B64A23"/>
    <w:rsid w:val="00B66495"/>
    <w:rsid w:val="00B724EA"/>
    <w:rsid w:val="00B7258D"/>
    <w:rsid w:val="00B72898"/>
    <w:rsid w:val="00B7435E"/>
    <w:rsid w:val="00B75CA5"/>
    <w:rsid w:val="00B76ABB"/>
    <w:rsid w:val="00B8112D"/>
    <w:rsid w:val="00B85EDF"/>
    <w:rsid w:val="00B87C62"/>
    <w:rsid w:val="00B913BC"/>
    <w:rsid w:val="00B92265"/>
    <w:rsid w:val="00B94068"/>
    <w:rsid w:val="00BA0C17"/>
    <w:rsid w:val="00BA4F48"/>
    <w:rsid w:val="00BA56E9"/>
    <w:rsid w:val="00BA5A49"/>
    <w:rsid w:val="00BB1676"/>
    <w:rsid w:val="00BB3A40"/>
    <w:rsid w:val="00BB73FC"/>
    <w:rsid w:val="00BB78C7"/>
    <w:rsid w:val="00BC4476"/>
    <w:rsid w:val="00BC7CD1"/>
    <w:rsid w:val="00BD28F5"/>
    <w:rsid w:val="00BD67B3"/>
    <w:rsid w:val="00BE2833"/>
    <w:rsid w:val="00BE2D42"/>
    <w:rsid w:val="00BE6816"/>
    <w:rsid w:val="00BE7272"/>
    <w:rsid w:val="00BF1F4C"/>
    <w:rsid w:val="00BF24BF"/>
    <w:rsid w:val="00BF3D55"/>
    <w:rsid w:val="00BF564E"/>
    <w:rsid w:val="00BF6E44"/>
    <w:rsid w:val="00BF79C9"/>
    <w:rsid w:val="00C02AE8"/>
    <w:rsid w:val="00C06401"/>
    <w:rsid w:val="00C101CE"/>
    <w:rsid w:val="00C104DA"/>
    <w:rsid w:val="00C12D2D"/>
    <w:rsid w:val="00C145D7"/>
    <w:rsid w:val="00C16CBA"/>
    <w:rsid w:val="00C20F06"/>
    <w:rsid w:val="00C22B24"/>
    <w:rsid w:val="00C24ED3"/>
    <w:rsid w:val="00C24FB7"/>
    <w:rsid w:val="00C26C07"/>
    <w:rsid w:val="00C30A8C"/>
    <w:rsid w:val="00C30B92"/>
    <w:rsid w:val="00C32805"/>
    <w:rsid w:val="00C352BF"/>
    <w:rsid w:val="00C41CD6"/>
    <w:rsid w:val="00C43FF8"/>
    <w:rsid w:val="00C46D9F"/>
    <w:rsid w:val="00C46E17"/>
    <w:rsid w:val="00C479CF"/>
    <w:rsid w:val="00C50AF4"/>
    <w:rsid w:val="00C53F27"/>
    <w:rsid w:val="00C56033"/>
    <w:rsid w:val="00C56110"/>
    <w:rsid w:val="00C60FE8"/>
    <w:rsid w:val="00C613FE"/>
    <w:rsid w:val="00C62366"/>
    <w:rsid w:val="00C62DA2"/>
    <w:rsid w:val="00C63EAA"/>
    <w:rsid w:val="00C6490D"/>
    <w:rsid w:val="00C67853"/>
    <w:rsid w:val="00C732D3"/>
    <w:rsid w:val="00C73AF2"/>
    <w:rsid w:val="00C759B6"/>
    <w:rsid w:val="00C855C4"/>
    <w:rsid w:val="00C949E9"/>
    <w:rsid w:val="00C949ED"/>
    <w:rsid w:val="00C9514D"/>
    <w:rsid w:val="00C97F17"/>
    <w:rsid w:val="00CA1C0E"/>
    <w:rsid w:val="00CA3588"/>
    <w:rsid w:val="00CB012B"/>
    <w:rsid w:val="00CB1662"/>
    <w:rsid w:val="00CB386F"/>
    <w:rsid w:val="00CB51BA"/>
    <w:rsid w:val="00CB591A"/>
    <w:rsid w:val="00CC1C40"/>
    <w:rsid w:val="00CC7919"/>
    <w:rsid w:val="00CD4DF2"/>
    <w:rsid w:val="00CD56FD"/>
    <w:rsid w:val="00CE2391"/>
    <w:rsid w:val="00CE3550"/>
    <w:rsid w:val="00CE7102"/>
    <w:rsid w:val="00CF02F6"/>
    <w:rsid w:val="00CF22C7"/>
    <w:rsid w:val="00CF2A29"/>
    <w:rsid w:val="00CF32AA"/>
    <w:rsid w:val="00CF44BD"/>
    <w:rsid w:val="00CF545E"/>
    <w:rsid w:val="00CF715A"/>
    <w:rsid w:val="00D03B8F"/>
    <w:rsid w:val="00D066BB"/>
    <w:rsid w:val="00D06895"/>
    <w:rsid w:val="00D06BB9"/>
    <w:rsid w:val="00D06D83"/>
    <w:rsid w:val="00D06E4A"/>
    <w:rsid w:val="00D1138E"/>
    <w:rsid w:val="00D132CB"/>
    <w:rsid w:val="00D161B7"/>
    <w:rsid w:val="00D23BEA"/>
    <w:rsid w:val="00D2504F"/>
    <w:rsid w:val="00D25A02"/>
    <w:rsid w:val="00D30810"/>
    <w:rsid w:val="00D3148C"/>
    <w:rsid w:val="00D31B60"/>
    <w:rsid w:val="00D33BA9"/>
    <w:rsid w:val="00D3598B"/>
    <w:rsid w:val="00D36D50"/>
    <w:rsid w:val="00D37526"/>
    <w:rsid w:val="00D417F3"/>
    <w:rsid w:val="00D41BCB"/>
    <w:rsid w:val="00D46D42"/>
    <w:rsid w:val="00D54EA0"/>
    <w:rsid w:val="00D55255"/>
    <w:rsid w:val="00D57790"/>
    <w:rsid w:val="00D656A8"/>
    <w:rsid w:val="00D665F6"/>
    <w:rsid w:val="00D7073F"/>
    <w:rsid w:val="00D74D5D"/>
    <w:rsid w:val="00D75457"/>
    <w:rsid w:val="00D75581"/>
    <w:rsid w:val="00D77D9B"/>
    <w:rsid w:val="00D77DDE"/>
    <w:rsid w:val="00D81904"/>
    <w:rsid w:val="00D83144"/>
    <w:rsid w:val="00D86E1F"/>
    <w:rsid w:val="00D91B56"/>
    <w:rsid w:val="00D92D9F"/>
    <w:rsid w:val="00D94161"/>
    <w:rsid w:val="00D9740A"/>
    <w:rsid w:val="00DA426E"/>
    <w:rsid w:val="00DA616D"/>
    <w:rsid w:val="00DA67D9"/>
    <w:rsid w:val="00DB64A5"/>
    <w:rsid w:val="00DC489D"/>
    <w:rsid w:val="00DC531E"/>
    <w:rsid w:val="00DC63F4"/>
    <w:rsid w:val="00DC68EC"/>
    <w:rsid w:val="00DC6AAA"/>
    <w:rsid w:val="00DD0AE1"/>
    <w:rsid w:val="00DD0C6C"/>
    <w:rsid w:val="00DD0DB5"/>
    <w:rsid w:val="00DE1BF1"/>
    <w:rsid w:val="00DE4472"/>
    <w:rsid w:val="00DE795A"/>
    <w:rsid w:val="00DF02CD"/>
    <w:rsid w:val="00DF1601"/>
    <w:rsid w:val="00DF4144"/>
    <w:rsid w:val="00DF45C5"/>
    <w:rsid w:val="00E02AD2"/>
    <w:rsid w:val="00E03987"/>
    <w:rsid w:val="00E063AE"/>
    <w:rsid w:val="00E11592"/>
    <w:rsid w:val="00E12001"/>
    <w:rsid w:val="00E139E0"/>
    <w:rsid w:val="00E13C04"/>
    <w:rsid w:val="00E14D1B"/>
    <w:rsid w:val="00E17377"/>
    <w:rsid w:val="00E2248D"/>
    <w:rsid w:val="00E245E9"/>
    <w:rsid w:val="00E25AD9"/>
    <w:rsid w:val="00E31B5C"/>
    <w:rsid w:val="00E32ADC"/>
    <w:rsid w:val="00E33641"/>
    <w:rsid w:val="00E33DE0"/>
    <w:rsid w:val="00E34D63"/>
    <w:rsid w:val="00E36F1A"/>
    <w:rsid w:val="00E406E0"/>
    <w:rsid w:val="00E4204D"/>
    <w:rsid w:val="00E44767"/>
    <w:rsid w:val="00E455C2"/>
    <w:rsid w:val="00E50F70"/>
    <w:rsid w:val="00E51478"/>
    <w:rsid w:val="00E53059"/>
    <w:rsid w:val="00E53208"/>
    <w:rsid w:val="00E563C8"/>
    <w:rsid w:val="00E57501"/>
    <w:rsid w:val="00E60A40"/>
    <w:rsid w:val="00E620EE"/>
    <w:rsid w:val="00E62EAC"/>
    <w:rsid w:val="00E65640"/>
    <w:rsid w:val="00E67696"/>
    <w:rsid w:val="00E72F3C"/>
    <w:rsid w:val="00E73E26"/>
    <w:rsid w:val="00E80616"/>
    <w:rsid w:val="00E8229C"/>
    <w:rsid w:val="00E83B28"/>
    <w:rsid w:val="00E84986"/>
    <w:rsid w:val="00E860EC"/>
    <w:rsid w:val="00E868FA"/>
    <w:rsid w:val="00E87033"/>
    <w:rsid w:val="00E8796E"/>
    <w:rsid w:val="00E916EF"/>
    <w:rsid w:val="00E930C8"/>
    <w:rsid w:val="00E94C31"/>
    <w:rsid w:val="00E96103"/>
    <w:rsid w:val="00E961D4"/>
    <w:rsid w:val="00E96FFA"/>
    <w:rsid w:val="00EA021F"/>
    <w:rsid w:val="00EA4A33"/>
    <w:rsid w:val="00EA718D"/>
    <w:rsid w:val="00EA7363"/>
    <w:rsid w:val="00EB6F66"/>
    <w:rsid w:val="00EC3D25"/>
    <w:rsid w:val="00EC5CB4"/>
    <w:rsid w:val="00EC6204"/>
    <w:rsid w:val="00EC7E92"/>
    <w:rsid w:val="00ED08BD"/>
    <w:rsid w:val="00ED0E07"/>
    <w:rsid w:val="00ED4197"/>
    <w:rsid w:val="00ED4273"/>
    <w:rsid w:val="00ED428A"/>
    <w:rsid w:val="00ED63BE"/>
    <w:rsid w:val="00ED702A"/>
    <w:rsid w:val="00EE1E4B"/>
    <w:rsid w:val="00EE23AB"/>
    <w:rsid w:val="00EE584F"/>
    <w:rsid w:val="00EE5ADD"/>
    <w:rsid w:val="00EE6B12"/>
    <w:rsid w:val="00EE7C2E"/>
    <w:rsid w:val="00EF07A5"/>
    <w:rsid w:val="00EF12B1"/>
    <w:rsid w:val="00EF3465"/>
    <w:rsid w:val="00EF5608"/>
    <w:rsid w:val="00EF5A87"/>
    <w:rsid w:val="00EF60E5"/>
    <w:rsid w:val="00EF7D60"/>
    <w:rsid w:val="00F008A0"/>
    <w:rsid w:val="00F02A47"/>
    <w:rsid w:val="00F050EF"/>
    <w:rsid w:val="00F06339"/>
    <w:rsid w:val="00F07101"/>
    <w:rsid w:val="00F07254"/>
    <w:rsid w:val="00F077E8"/>
    <w:rsid w:val="00F07E35"/>
    <w:rsid w:val="00F10121"/>
    <w:rsid w:val="00F1261A"/>
    <w:rsid w:val="00F1327C"/>
    <w:rsid w:val="00F137F0"/>
    <w:rsid w:val="00F15826"/>
    <w:rsid w:val="00F21126"/>
    <w:rsid w:val="00F22731"/>
    <w:rsid w:val="00F24C59"/>
    <w:rsid w:val="00F277C8"/>
    <w:rsid w:val="00F30CEB"/>
    <w:rsid w:val="00F329E7"/>
    <w:rsid w:val="00F35091"/>
    <w:rsid w:val="00F3727F"/>
    <w:rsid w:val="00F40C1D"/>
    <w:rsid w:val="00F41EFF"/>
    <w:rsid w:val="00F4535A"/>
    <w:rsid w:val="00F50B9A"/>
    <w:rsid w:val="00F528B2"/>
    <w:rsid w:val="00F53900"/>
    <w:rsid w:val="00F60BA8"/>
    <w:rsid w:val="00F60F15"/>
    <w:rsid w:val="00F62EFC"/>
    <w:rsid w:val="00F632EE"/>
    <w:rsid w:val="00F63917"/>
    <w:rsid w:val="00F63C7B"/>
    <w:rsid w:val="00F6703B"/>
    <w:rsid w:val="00F671B4"/>
    <w:rsid w:val="00F672DF"/>
    <w:rsid w:val="00F720A9"/>
    <w:rsid w:val="00F720F5"/>
    <w:rsid w:val="00F753BC"/>
    <w:rsid w:val="00F77759"/>
    <w:rsid w:val="00F8127A"/>
    <w:rsid w:val="00F81DCF"/>
    <w:rsid w:val="00F825DC"/>
    <w:rsid w:val="00F82CEF"/>
    <w:rsid w:val="00F852E4"/>
    <w:rsid w:val="00F90B1A"/>
    <w:rsid w:val="00F91987"/>
    <w:rsid w:val="00F933F7"/>
    <w:rsid w:val="00F9498B"/>
    <w:rsid w:val="00F94A63"/>
    <w:rsid w:val="00F9597A"/>
    <w:rsid w:val="00F962FA"/>
    <w:rsid w:val="00F97595"/>
    <w:rsid w:val="00F97A05"/>
    <w:rsid w:val="00FA1997"/>
    <w:rsid w:val="00FA2326"/>
    <w:rsid w:val="00FA2A4A"/>
    <w:rsid w:val="00FA407B"/>
    <w:rsid w:val="00FA5388"/>
    <w:rsid w:val="00FA757E"/>
    <w:rsid w:val="00FA7AE0"/>
    <w:rsid w:val="00FB1B21"/>
    <w:rsid w:val="00FB1C64"/>
    <w:rsid w:val="00FC292E"/>
    <w:rsid w:val="00FC2DA9"/>
    <w:rsid w:val="00FC3D4D"/>
    <w:rsid w:val="00FC53C5"/>
    <w:rsid w:val="00FD0402"/>
    <w:rsid w:val="00FD1205"/>
    <w:rsid w:val="00FD1BEC"/>
    <w:rsid w:val="00FD2202"/>
    <w:rsid w:val="00FD3211"/>
    <w:rsid w:val="00FE18FD"/>
    <w:rsid w:val="00FE5BB0"/>
    <w:rsid w:val="00FE5C90"/>
    <w:rsid w:val="00FE6C1A"/>
    <w:rsid w:val="00FE7E54"/>
    <w:rsid w:val="00FF061D"/>
    <w:rsid w:val="00FF162E"/>
    <w:rsid w:val="00FF1BEF"/>
    <w:rsid w:val="00FF3F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7E4A9BB"/>
  <w15:chartTrackingRefBased/>
  <w15:docId w15:val="{817FAD36-E8E0-4DE5-B74F-589286E80B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847A46"/>
    <w:pPr>
      <w:widowControl w:val="0"/>
    </w:pPr>
    <w:rPr>
      <w:rFonts w:ascii="Arial" w:eastAsia="微軟正黑體" w:hAnsi="Arial" w:cs="Times New Roman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1">
    <w:name w:val="toc 1"/>
    <w:aliases w:val="目錄 2020"/>
    <w:basedOn w:val="a"/>
    <w:next w:val="a"/>
    <w:autoRedefine/>
    <w:uiPriority w:val="39"/>
    <w:qFormat/>
    <w:rsid w:val="00633C53"/>
    <w:pPr>
      <w:spacing w:before="360"/>
    </w:pPr>
    <w:rPr>
      <w:rFonts w:ascii="Cambria" w:eastAsia="標楷體" w:hAnsi="Cambria"/>
      <w:bCs/>
      <w:caps/>
      <w:sz w:val="28"/>
      <w:szCs w:val="24"/>
    </w:rPr>
  </w:style>
  <w:style w:type="paragraph" w:styleId="a3">
    <w:name w:val="header"/>
    <w:basedOn w:val="a"/>
    <w:link w:val="a4"/>
    <w:uiPriority w:val="99"/>
    <w:unhideWhenUsed/>
    <w:rsid w:val="00E80616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4">
    <w:name w:val="頁首 字元"/>
    <w:basedOn w:val="a0"/>
    <w:link w:val="a3"/>
    <w:uiPriority w:val="99"/>
    <w:rsid w:val="00E80616"/>
    <w:rPr>
      <w:rFonts w:ascii="Arial" w:eastAsia="微軟正黑體" w:hAnsi="Arial" w:cs="Times New Roman"/>
      <w:sz w:val="20"/>
      <w:szCs w:val="20"/>
    </w:rPr>
  </w:style>
  <w:style w:type="paragraph" w:styleId="a5">
    <w:name w:val="footer"/>
    <w:basedOn w:val="a"/>
    <w:link w:val="a6"/>
    <w:uiPriority w:val="99"/>
    <w:unhideWhenUsed/>
    <w:rsid w:val="00E80616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尾 字元"/>
    <w:basedOn w:val="a0"/>
    <w:link w:val="a5"/>
    <w:uiPriority w:val="99"/>
    <w:rsid w:val="00E80616"/>
    <w:rPr>
      <w:rFonts w:ascii="Arial" w:eastAsia="微軟正黑體" w:hAnsi="Arial" w:cs="Times New Roman"/>
      <w:sz w:val="20"/>
      <w:szCs w:val="20"/>
    </w:rPr>
  </w:style>
  <w:style w:type="table" w:customStyle="1" w:styleId="10">
    <w:name w:val="表格格線1"/>
    <w:basedOn w:val="a1"/>
    <w:next w:val="a7"/>
    <w:uiPriority w:val="39"/>
    <w:rsid w:val="00B92265"/>
    <w:rPr>
      <w:rFonts w:ascii="Calibri" w:eastAsia="Times New Roman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a7">
    <w:name w:val="Table Grid"/>
    <w:basedOn w:val="a1"/>
    <w:uiPriority w:val="39"/>
    <w:rsid w:val="00B9226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8">
    <w:name w:val="List Paragraph"/>
    <w:basedOn w:val="a"/>
    <w:link w:val="a9"/>
    <w:uiPriority w:val="34"/>
    <w:qFormat/>
    <w:rsid w:val="000E3B0B"/>
    <w:pPr>
      <w:ind w:leftChars="200" w:left="480"/>
    </w:pPr>
  </w:style>
  <w:style w:type="paragraph" w:styleId="aa">
    <w:name w:val="Balloon Text"/>
    <w:basedOn w:val="a"/>
    <w:link w:val="ab"/>
    <w:uiPriority w:val="99"/>
    <w:semiHidden/>
    <w:unhideWhenUsed/>
    <w:rsid w:val="00B47C2C"/>
    <w:rPr>
      <w:rFonts w:asciiTheme="majorHAnsi" w:eastAsiaTheme="majorEastAsia" w:hAnsiTheme="majorHAnsi" w:cstheme="majorBidi"/>
      <w:sz w:val="18"/>
      <w:szCs w:val="18"/>
    </w:rPr>
  </w:style>
  <w:style w:type="character" w:customStyle="1" w:styleId="ab">
    <w:name w:val="註解方塊文字 字元"/>
    <w:basedOn w:val="a0"/>
    <w:link w:val="aa"/>
    <w:uiPriority w:val="99"/>
    <w:semiHidden/>
    <w:rsid w:val="00B47C2C"/>
    <w:rPr>
      <w:rFonts w:asciiTheme="majorHAnsi" w:eastAsiaTheme="majorEastAsia" w:hAnsiTheme="majorHAnsi" w:cstheme="majorBidi"/>
      <w:sz w:val="18"/>
      <w:szCs w:val="18"/>
    </w:rPr>
  </w:style>
  <w:style w:type="table" w:styleId="11">
    <w:name w:val="Grid Table 1 Light"/>
    <w:basedOn w:val="a1"/>
    <w:uiPriority w:val="46"/>
    <w:rsid w:val="00266026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a9">
    <w:name w:val="清單段落 字元"/>
    <w:link w:val="a8"/>
    <w:uiPriority w:val="34"/>
    <w:rsid w:val="00787A96"/>
    <w:rPr>
      <w:rFonts w:ascii="Arial" w:eastAsia="微軟正黑體" w:hAnsi="Arial" w:cs="Times New Roman"/>
    </w:rPr>
  </w:style>
  <w:style w:type="character" w:styleId="ac">
    <w:name w:val="Hyperlink"/>
    <w:basedOn w:val="a0"/>
    <w:uiPriority w:val="99"/>
    <w:unhideWhenUsed/>
    <w:rsid w:val="00126E1E"/>
    <w:rPr>
      <w:color w:val="0563C1" w:themeColor="hyperlink"/>
      <w:u w:val="single"/>
    </w:rPr>
  </w:style>
  <w:style w:type="character" w:customStyle="1" w:styleId="12">
    <w:name w:val="未解析的提及項目1"/>
    <w:basedOn w:val="a0"/>
    <w:uiPriority w:val="99"/>
    <w:semiHidden/>
    <w:unhideWhenUsed/>
    <w:rsid w:val="00126E1E"/>
    <w:rPr>
      <w:color w:val="605E5C"/>
      <w:shd w:val="clear" w:color="auto" w:fill="E1DFDD"/>
    </w:rPr>
  </w:style>
  <w:style w:type="paragraph" w:styleId="Web">
    <w:name w:val="Normal (Web)"/>
    <w:basedOn w:val="a"/>
    <w:uiPriority w:val="99"/>
    <w:semiHidden/>
    <w:unhideWhenUsed/>
    <w:rsid w:val="007728DE"/>
    <w:pPr>
      <w:widowControl/>
      <w:spacing w:before="100" w:beforeAutospacing="1" w:after="100" w:afterAutospacing="1"/>
    </w:pPr>
    <w:rPr>
      <w:rFonts w:ascii="新細明體" w:eastAsia="新細明體" w:hAnsi="新細明體" w:cs="新細明體"/>
      <w:kern w:val="0"/>
      <w:szCs w:val="24"/>
    </w:rPr>
  </w:style>
  <w:style w:type="character" w:styleId="ad">
    <w:name w:val="annotation reference"/>
    <w:basedOn w:val="a0"/>
    <w:uiPriority w:val="99"/>
    <w:semiHidden/>
    <w:unhideWhenUsed/>
    <w:rsid w:val="00CB012B"/>
    <w:rPr>
      <w:sz w:val="18"/>
      <w:szCs w:val="18"/>
    </w:rPr>
  </w:style>
  <w:style w:type="paragraph" w:styleId="ae">
    <w:name w:val="annotation text"/>
    <w:basedOn w:val="a"/>
    <w:link w:val="af"/>
    <w:uiPriority w:val="99"/>
    <w:unhideWhenUsed/>
    <w:rsid w:val="00CB012B"/>
  </w:style>
  <w:style w:type="character" w:customStyle="1" w:styleId="af">
    <w:name w:val="註解文字 字元"/>
    <w:basedOn w:val="a0"/>
    <w:link w:val="ae"/>
    <w:uiPriority w:val="99"/>
    <w:rsid w:val="00CB012B"/>
    <w:rPr>
      <w:rFonts w:ascii="Arial" w:eastAsia="微軟正黑體" w:hAnsi="Arial" w:cs="Times New Roman"/>
    </w:rPr>
  </w:style>
  <w:style w:type="paragraph" w:styleId="af0">
    <w:name w:val="annotation subject"/>
    <w:basedOn w:val="ae"/>
    <w:next w:val="ae"/>
    <w:link w:val="af1"/>
    <w:uiPriority w:val="99"/>
    <w:semiHidden/>
    <w:unhideWhenUsed/>
    <w:rsid w:val="00CB012B"/>
    <w:rPr>
      <w:b/>
      <w:bCs/>
    </w:rPr>
  </w:style>
  <w:style w:type="character" w:customStyle="1" w:styleId="af1">
    <w:name w:val="註解主旨 字元"/>
    <w:basedOn w:val="af"/>
    <w:link w:val="af0"/>
    <w:uiPriority w:val="99"/>
    <w:semiHidden/>
    <w:rsid w:val="00CB012B"/>
    <w:rPr>
      <w:rFonts w:ascii="Arial" w:eastAsia="微軟正黑體" w:hAnsi="Arial" w:cs="Times New Roman"/>
      <w:b/>
      <w:bCs/>
    </w:rPr>
  </w:style>
  <w:style w:type="table" w:customStyle="1" w:styleId="2">
    <w:name w:val="表格格線2"/>
    <w:basedOn w:val="a1"/>
    <w:next w:val="a7"/>
    <w:uiPriority w:val="39"/>
    <w:rsid w:val="00744F4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">
    <w:name w:val="表格格線3"/>
    <w:basedOn w:val="a1"/>
    <w:next w:val="a7"/>
    <w:uiPriority w:val="39"/>
    <w:rsid w:val="00744F4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20">
    <w:name w:val="未解析的提及項目2"/>
    <w:basedOn w:val="a0"/>
    <w:uiPriority w:val="99"/>
    <w:semiHidden/>
    <w:unhideWhenUsed/>
    <w:rsid w:val="002B2BFC"/>
    <w:rPr>
      <w:color w:val="605E5C"/>
      <w:shd w:val="clear" w:color="auto" w:fill="E1DFDD"/>
    </w:rPr>
  </w:style>
  <w:style w:type="paragraph" w:styleId="af2">
    <w:name w:val="Note Heading"/>
    <w:basedOn w:val="a"/>
    <w:next w:val="a"/>
    <w:link w:val="af3"/>
    <w:uiPriority w:val="99"/>
    <w:unhideWhenUsed/>
    <w:rsid w:val="00C759B6"/>
    <w:pPr>
      <w:jc w:val="center"/>
    </w:pPr>
    <w:rPr>
      <w:rFonts w:ascii="Times New Roman" w:eastAsia="標楷體" w:hAnsi="Times New Roman"/>
      <w:strike/>
      <w:sz w:val="28"/>
      <w:szCs w:val="28"/>
    </w:rPr>
  </w:style>
  <w:style w:type="character" w:customStyle="1" w:styleId="af3">
    <w:name w:val="註釋標題 字元"/>
    <w:basedOn w:val="a0"/>
    <w:link w:val="af2"/>
    <w:uiPriority w:val="99"/>
    <w:rsid w:val="00C759B6"/>
    <w:rPr>
      <w:rFonts w:ascii="Times New Roman" w:eastAsia="標楷體" w:hAnsi="Times New Roman" w:cs="Times New Roman"/>
      <w:strike/>
      <w:sz w:val="28"/>
      <w:szCs w:val="28"/>
    </w:rPr>
  </w:style>
  <w:style w:type="paragraph" w:styleId="af4">
    <w:name w:val="Closing"/>
    <w:basedOn w:val="a"/>
    <w:link w:val="af5"/>
    <w:uiPriority w:val="99"/>
    <w:unhideWhenUsed/>
    <w:rsid w:val="00C759B6"/>
    <w:pPr>
      <w:ind w:leftChars="1800" w:left="100"/>
    </w:pPr>
    <w:rPr>
      <w:rFonts w:ascii="Times New Roman" w:eastAsia="標楷體" w:hAnsi="Times New Roman"/>
      <w:strike/>
      <w:sz w:val="28"/>
      <w:szCs w:val="28"/>
    </w:rPr>
  </w:style>
  <w:style w:type="character" w:customStyle="1" w:styleId="af5">
    <w:name w:val="結語 字元"/>
    <w:basedOn w:val="a0"/>
    <w:link w:val="af4"/>
    <w:uiPriority w:val="99"/>
    <w:rsid w:val="00C759B6"/>
    <w:rPr>
      <w:rFonts w:ascii="Times New Roman" w:eastAsia="標楷體" w:hAnsi="Times New Roman" w:cs="Times New Roman"/>
      <w:strike/>
      <w:sz w:val="28"/>
      <w:szCs w:val="28"/>
    </w:rPr>
  </w:style>
  <w:style w:type="paragraph" w:styleId="af6">
    <w:name w:val="Revision"/>
    <w:hidden/>
    <w:uiPriority w:val="99"/>
    <w:semiHidden/>
    <w:rsid w:val="00760A71"/>
    <w:rPr>
      <w:rFonts w:ascii="Arial" w:eastAsia="微軟正黑體" w:hAnsi="Arial" w:cs="Times New Roman"/>
    </w:rPr>
  </w:style>
  <w:style w:type="character" w:styleId="af7">
    <w:name w:val="FollowedHyperlink"/>
    <w:basedOn w:val="a0"/>
    <w:uiPriority w:val="99"/>
    <w:semiHidden/>
    <w:unhideWhenUsed/>
    <w:rsid w:val="00E563C8"/>
    <w:rPr>
      <w:color w:val="954F72" w:themeColor="followedHyperlink"/>
      <w:u w:val="single"/>
    </w:rPr>
  </w:style>
  <w:style w:type="character" w:styleId="af8">
    <w:name w:val="Unresolved Mention"/>
    <w:basedOn w:val="a0"/>
    <w:uiPriority w:val="99"/>
    <w:semiHidden/>
    <w:unhideWhenUsed/>
    <w:rsid w:val="00FA757E"/>
    <w:rPr>
      <w:color w:val="605E5C"/>
      <w:shd w:val="clear" w:color="auto" w:fill="E1DFDD"/>
    </w:rPr>
  </w:style>
  <w:style w:type="paragraph" w:customStyle="1" w:styleId="Default">
    <w:name w:val="Default"/>
    <w:rsid w:val="00883861"/>
    <w:pPr>
      <w:widowControl w:val="0"/>
      <w:autoSpaceDE w:val="0"/>
      <w:autoSpaceDN w:val="0"/>
      <w:adjustRightInd w:val="0"/>
    </w:pPr>
    <w:rPr>
      <w:rFonts w:ascii="標楷體" w:eastAsia="標楷體" w:cs="標楷體"/>
      <w:color w:val="000000"/>
      <w:kern w:val="0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0081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80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47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87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522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227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526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759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759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359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605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724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070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452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004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515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769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739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519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480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232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311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330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187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726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581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674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986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244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335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657105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78705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1702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940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997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335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790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659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038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405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514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438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C3A8603-D140-47FD-B102-CCB91D17E96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36</Words>
  <Characters>776</Characters>
  <Application>Microsoft Office Word</Application>
  <DocSecurity>0</DocSecurity>
  <Lines>6</Lines>
  <Paragraphs>1</Paragraphs>
  <ScaleCrop>false</ScaleCrop>
  <Company/>
  <LinksUpToDate>false</LinksUpToDate>
  <CharactersWithSpaces>9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JUSER200226A</dc:creator>
  <cp:keywords/>
  <dc:description/>
  <cp:lastModifiedBy>FJUSER200226A</cp:lastModifiedBy>
  <cp:revision>2</cp:revision>
  <cp:lastPrinted>2024-02-06T03:29:00Z</cp:lastPrinted>
  <dcterms:created xsi:type="dcterms:W3CDTF">2024-02-19T02:35:00Z</dcterms:created>
  <dcterms:modified xsi:type="dcterms:W3CDTF">2024-02-19T02:35:00Z</dcterms:modified>
</cp:coreProperties>
</file>